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footer10.xml" ContentType="application/vnd.openxmlformats-officedocument.wordprocessingml.footer+xml"/>
  <Override PartName="/word/header10.xml" ContentType="application/vnd.openxmlformats-officedocument.wordprocessingml.header+xml"/>
  <Override PartName="/word/footer1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47872" w14:textId="4CABA38D" w:rsidR="00E61631" w:rsidRDefault="00E61631" w:rsidP="00D31514">
      <w:pPr>
        <w:spacing w:line="276" w:lineRule="auto"/>
        <w:ind w:left="2160"/>
      </w:pPr>
    </w:p>
    <w:p w14:paraId="58AD95A3" w14:textId="77777777" w:rsidR="00E61631" w:rsidRDefault="00E61631" w:rsidP="00D31514">
      <w:pPr>
        <w:spacing w:line="276" w:lineRule="auto"/>
        <w:ind w:left="2160"/>
      </w:pPr>
    </w:p>
    <w:p w14:paraId="16528188" w14:textId="77777777" w:rsidR="00E61631" w:rsidRDefault="00E61631" w:rsidP="00D31514">
      <w:pPr>
        <w:spacing w:line="276" w:lineRule="auto"/>
        <w:ind w:left="2160"/>
      </w:pPr>
    </w:p>
    <w:p w14:paraId="764006C9" w14:textId="77777777" w:rsidR="00E61631" w:rsidRDefault="00E61631" w:rsidP="00D31514">
      <w:pPr>
        <w:spacing w:line="276" w:lineRule="auto"/>
        <w:ind w:left="2160"/>
      </w:pPr>
    </w:p>
    <w:p w14:paraId="115138B2" w14:textId="77777777" w:rsidR="00E61631" w:rsidRDefault="00E61631" w:rsidP="00D31514">
      <w:pPr>
        <w:framePr w:wrap="notBeside" w:vAnchor="text" w:hAnchor="text" w:x="1" w:y="1"/>
        <w:spacing w:line="276" w:lineRule="auto"/>
        <w:ind w:left="2160"/>
      </w:pPr>
    </w:p>
    <w:p w14:paraId="73F8B8E3" w14:textId="77777777" w:rsidR="00E61631" w:rsidRDefault="00E61631" w:rsidP="00D31514">
      <w:pPr>
        <w:spacing w:line="276" w:lineRule="auto"/>
        <w:ind w:left="2160"/>
      </w:pPr>
    </w:p>
    <w:p w14:paraId="27D9CD75" w14:textId="77777777" w:rsidR="00E61631" w:rsidRDefault="00E61631" w:rsidP="00D31514">
      <w:pPr>
        <w:spacing w:line="276" w:lineRule="auto"/>
        <w:ind w:left="2160"/>
      </w:pPr>
    </w:p>
    <w:p w14:paraId="69ABD80B" w14:textId="77777777" w:rsidR="00E61631" w:rsidRDefault="00E61631" w:rsidP="00D31514">
      <w:pPr>
        <w:spacing w:line="276" w:lineRule="auto"/>
        <w:ind w:left="2160"/>
      </w:pPr>
    </w:p>
    <w:p w14:paraId="008C1656" w14:textId="77777777" w:rsidR="00E61631" w:rsidRDefault="00F45B11" w:rsidP="00D31514">
      <w:pPr>
        <w:spacing w:line="276" w:lineRule="auto"/>
        <w:ind w:left="2160"/>
      </w:pPr>
      <w:r>
        <w:br w:type="column"/>
      </w:r>
    </w:p>
    <w:p w14:paraId="194189C8" w14:textId="77777777" w:rsidR="00E61631" w:rsidRDefault="00E61631" w:rsidP="00D31514">
      <w:pPr>
        <w:spacing w:line="276" w:lineRule="auto"/>
        <w:ind w:left="2160"/>
      </w:pPr>
    </w:p>
    <w:p w14:paraId="024F7B67" w14:textId="77777777" w:rsidR="00437CE4" w:rsidRDefault="00437CE4" w:rsidP="00D31514">
      <w:pPr>
        <w:spacing w:line="276" w:lineRule="auto"/>
        <w:ind w:left="2160"/>
      </w:pPr>
    </w:p>
    <w:p w14:paraId="3E3DD0CF" w14:textId="77777777" w:rsidR="00437CE4" w:rsidRDefault="00437CE4" w:rsidP="00D31514">
      <w:pPr>
        <w:spacing w:line="276" w:lineRule="auto"/>
        <w:ind w:left="2160"/>
      </w:pPr>
    </w:p>
    <w:p w14:paraId="648061BD" w14:textId="77777777" w:rsidR="00437CE4" w:rsidRDefault="00437CE4" w:rsidP="00D31514">
      <w:pPr>
        <w:spacing w:line="276" w:lineRule="auto"/>
        <w:ind w:left="2160"/>
      </w:pPr>
    </w:p>
    <w:p w14:paraId="2C32823A" w14:textId="77777777" w:rsidR="00437CE4" w:rsidRDefault="00437CE4" w:rsidP="00D31514">
      <w:pPr>
        <w:spacing w:line="276" w:lineRule="auto"/>
        <w:ind w:left="2160"/>
      </w:pPr>
    </w:p>
    <w:p w14:paraId="28BABA7F" w14:textId="77777777" w:rsidR="00437CE4" w:rsidRDefault="00437CE4" w:rsidP="00D31514">
      <w:pPr>
        <w:spacing w:line="276" w:lineRule="auto"/>
        <w:ind w:left="2160"/>
      </w:pPr>
    </w:p>
    <w:p w14:paraId="1E91624C" w14:textId="77777777" w:rsidR="00437CE4" w:rsidRDefault="00437CE4" w:rsidP="00D31514">
      <w:pPr>
        <w:spacing w:line="276" w:lineRule="auto"/>
        <w:ind w:left="2160"/>
      </w:pPr>
    </w:p>
    <w:p w14:paraId="4A74AE03" w14:textId="77777777" w:rsidR="00437CE4" w:rsidRDefault="00437CE4" w:rsidP="00D31514">
      <w:pPr>
        <w:spacing w:line="276" w:lineRule="auto"/>
        <w:ind w:left="2160"/>
      </w:pPr>
    </w:p>
    <w:p w14:paraId="79448FF7" w14:textId="77777777" w:rsidR="00437CE4" w:rsidRDefault="00437CE4" w:rsidP="00D31514">
      <w:pPr>
        <w:spacing w:line="276" w:lineRule="auto"/>
        <w:ind w:left="2160"/>
      </w:pPr>
    </w:p>
    <w:p w14:paraId="5653DFA1" w14:textId="77777777" w:rsidR="00437CE4" w:rsidRDefault="00437CE4" w:rsidP="00D31514">
      <w:pPr>
        <w:spacing w:line="276" w:lineRule="auto"/>
        <w:ind w:left="2160"/>
      </w:pPr>
    </w:p>
    <w:p w14:paraId="6AB708B7" w14:textId="77777777" w:rsidR="00437CE4" w:rsidRDefault="00437CE4" w:rsidP="00D31514">
      <w:pPr>
        <w:spacing w:line="276" w:lineRule="auto"/>
        <w:ind w:left="2160"/>
      </w:pPr>
    </w:p>
    <w:p w14:paraId="0AD63D89" w14:textId="77777777" w:rsidR="00437CE4" w:rsidRDefault="00437CE4" w:rsidP="00D31514">
      <w:pPr>
        <w:spacing w:line="276" w:lineRule="auto"/>
        <w:ind w:left="2160"/>
      </w:pPr>
    </w:p>
    <w:p w14:paraId="58035735" w14:textId="77777777" w:rsidR="00437CE4" w:rsidRDefault="00437CE4" w:rsidP="00D31514">
      <w:pPr>
        <w:spacing w:line="276" w:lineRule="auto"/>
        <w:ind w:left="2160"/>
      </w:pPr>
    </w:p>
    <w:p w14:paraId="13356D10" w14:textId="77777777" w:rsidR="00437CE4" w:rsidRDefault="00437CE4" w:rsidP="00D31514">
      <w:pPr>
        <w:spacing w:line="276" w:lineRule="auto"/>
        <w:ind w:left="2160"/>
      </w:pPr>
    </w:p>
    <w:p w14:paraId="03A5CC5E" w14:textId="77777777" w:rsidR="00437CE4" w:rsidRDefault="00437CE4" w:rsidP="00D31514">
      <w:pPr>
        <w:spacing w:line="276" w:lineRule="auto"/>
        <w:ind w:left="2160"/>
      </w:pPr>
    </w:p>
    <w:p w14:paraId="0A9DE58E" w14:textId="77777777" w:rsidR="00437CE4" w:rsidRDefault="00437CE4" w:rsidP="00D31514">
      <w:pPr>
        <w:spacing w:line="276" w:lineRule="auto"/>
        <w:ind w:left="2160"/>
      </w:pPr>
    </w:p>
    <w:p w14:paraId="667C1CED" w14:textId="77777777" w:rsidR="00437CE4" w:rsidRDefault="00437CE4" w:rsidP="00D31514">
      <w:pPr>
        <w:spacing w:line="276" w:lineRule="auto"/>
        <w:ind w:left="2160"/>
      </w:pPr>
    </w:p>
    <w:p w14:paraId="426E8D9C" w14:textId="77777777" w:rsidR="00437CE4" w:rsidRDefault="00437CE4" w:rsidP="00D31514">
      <w:pPr>
        <w:spacing w:line="276" w:lineRule="auto"/>
        <w:ind w:left="2160"/>
      </w:pPr>
    </w:p>
    <w:p w14:paraId="263B6786" w14:textId="77777777" w:rsidR="00437CE4" w:rsidRDefault="00437CE4" w:rsidP="00D31514">
      <w:pPr>
        <w:spacing w:line="276" w:lineRule="auto"/>
        <w:ind w:left="2160"/>
      </w:pPr>
    </w:p>
    <w:p w14:paraId="4FFF4EF4" w14:textId="337DCB67" w:rsidR="00E61631" w:rsidRDefault="00B94DA1" w:rsidP="00D31514">
      <w:pPr>
        <w:spacing w:line="276" w:lineRule="auto"/>
        <w:ind w:left="2700"/>
        <w:rPr>
          <w:rFonts w:ascii="Arial" w:hAnsi="Arial"/>
          <w:b/>
          <w:sz w:val="48"/>
        </w:rPr>
      </w:pPr>
      <w:r>
        <w:rPr>
          <w:rFonts w:ascii="Arial" w:hAnsi="Arial"/>
          <w:b/>
          <w:sz w:val="64"/>
          <w:lang w:eastAsia="ko-KR"/>
        </w:rPr>
        <w:t>Requirements</w:t>
      </w:r>
    </w:p>
    <w:p w14:paraId="1084C73A" w14:textId="77777777" w:rsidR="00E61631" w:rsidRDefault="00E61631" w:rsidP="00D31514">
      <w:pPr>
        <w:spacing w:line="276" w:lineRule="auto"/>
        <w:ind w:left="2700"/>
        <w:rPr>
          <w:rFonts w:ascii="Arial" w:hAnsi="Arial"/>
          <w:b/>
          <w:sz w:val="32"/>
        </w:rPr>
      </w:pPr>
    </w:p>
    <w:p w14:paraId="50DBB4B7" w14:textId="018D171D" w:rsidR="00E61631" w:rsidRDefault="00B94DA1" w:rsidP="00D31514">
      <w:pPr>
        <w:spacing w:line="276" w:lineRule="auto"/>
        <w:ind w:left="2700"/>
        <w:rPr>
          <w:rFonts w:ascii="Arial" w:hAnsi="Arial"/>
          <w:b/>
          <w:sz w:val="48"/>
        </w:rPr>
      </w:pPr>
      <w:r>
        <w:rPr>
          <w:rFonts w:ascii="Arial" w:hAnsi="Arial"/>
          <w:b/>
          <w:sz w:val="48"/>
        </w:rPr>
        <w:t>Document</w:t>
      </w:r>
    </w:p>
    <w:p w14:paraId="17B0B69C" w14:textId="77777777" w:rsidR="00E61631" w:rsidRDefault="00E61631" w:rsidP="00D31514">
      <w:pPr>
        <w:spacing w:line="276" w:lineRule="auto"/>
        <w:ind w:left="2700"/>
        <w:rPr>
          <w:b/>
          <w:sz w:val="28"/>
        </w:rPr>
      </w:pPr>
    </w:p>
    <w:p w14:paraId="715A4840" w14:textId="77777777" w:rsidR="00E61631" w:rsidRDefault="00E61631" w:rsidP="00D31514">
      <w:pPr>
        <w:spacing w:line="276" w:lineRule="auto"/>
        <w:ind w:left="2700"/>
        <w:rPr>
          <w:b/>
          <w:sz w:val="28"/>
        </w:rPr>
      </w:pPr>
    </w:p>
    <w:p w14:paraId="2F92A754" w14:textId="77777777" w:rsidR="00E61631" w:rsidRDefault="00E61631" w:rsidP="00D31514">
      <w:pPr>
        <w:spacing w:line="276" w:lineRule="auto"/>
        <w:ind w:left="2700"/>
        <w:rPr>
          <w:b/>
          <w:sz w:val="28"/>
        </w:rPr>
      </w:pPr>
    </w:p>
    <w:p w14:paraId="6E633207" w14:textId="77777777" w:rsidR="00E61631" w:rsidRDefault="00E61631" w:rsidP="00D31514">
      <w:pPr>
        <w:spacing w:line="276" w:lineRule="auto"/>
        <w:ind w:left="2700"/>
        <w:rPr>
          <w:sz w:val="28"/>
        </w:rPr>
      </w:pPr>
    </w:p>
    <w:p w14:paraId="6E832177" w14:textId="77777777" w:rsidR="00E61631" w:rsidRDefault="00E61631" w:rsidP="00D31514">
      <w:pPr>
        <w:spacing w:line="276" w:lineRule="auto"/>
        <w:ind w:left="2700"/>
        <w:rPr>
          <w:sz w:val="28"/>
        </w:rPr>
      </w:pPr>
    </w:p>
    <w:p w14:paraId="37A7B3DD" w14:textId="6003EEEC" w:rsidR="00E61631" w:rsidRDefault="002A6FD0" w:rsidP="00D31514">
      <w:pPr>
        <w:spacing w:line="276" w:lineRule="auto"/>
        <w:ind w:left="2700"/>
        <w:rPr>
          <w:b/>
          <w:sz w:val="28"/>
        </w:rPr>
      </w:pPr>
      <w:r>
        <w:rPr>
          <w:b/>
          <w:sz w:val="28"/>
        </w:rPr>
        <w:t>Group 5</w:t>
      </w:r>
      <w:r w:rsidR="004C540C">
        <w:rPr>
          <w:b/>
          <w:sz w:val="28"/>
        </w:rPr>
        <w:t>:</w:t>
      </w:r>
    </w:p>
    <w:p w14:paraId="11F1C5A1" w14:textId="78BFB4AB" w:rsidR="004C540C" w:rsidRDefault="004C540C" w:rsidP="00D31514">
      <w:pPr>
        <w:spacing w:line="276" w:lineRule="auto"/>
        <w:ind w:left="2700"/>
        <w:rPr>
          <w:sz w:val="28"/>
        </w:rPr>
      </w:pPr>
      <w:r>
        <w:rPr>
          <w:sz w:val="28"/>
        </w:rPr>
        <w:t>Sangheon Jae</w:t>
      </w:r>
    </w:p>
    <w:p w14:paraId="6D82ED18" w14:textId="119D09E2" w:rsidR="004C540C" w:rsidRDefault="004C540C" w:rsidP="00D31514">
      <w:pPr>
        <w:spacing w:line="276" w:lineRule="auto"/>
        <w:ind w:left="2700"/>
        <w:rPr>
          <w:sz w:val="28"/>
        </w:rPr>
      </w:pPr>
      <w:r>
        <w:rPr>
          <w:sz w:val="28"/>
        </w:rPr>
        <w:t>Karmit Patel</w:t>
      </w:r>
    </w:p>
    <w:p w14:paraId="5090DD9F" w14:textId="6A544ED0" w:rsidR="004C540C" w:rsidRPr="004C540C" w:rsidRDefault="004C540C" w:rsidP="00D31514">
      <w:pPr>
        <w:spacing w:line="276" w:lineRule="auto"/>
        <w:ind w:left="2700"/>
        <w:rPr>
          <w:sz w:val="28"/>
        </w:rPr>
      </w:pPr>
      <w:r>
        <w:rPr>
          <w:sz w:val="28"/>
        </w:rPr>
        <w:t>Peter Saleeb</w:t>
      </w:r>
    </w:p>
    <w:p w14:paraId="37ABF2D6" w14:textId="77777777" w:rsidR="00E61631" w:rsidRDefault="00E61631" w:rsidP="00D31514">
      <w:pPr>
        <w:spacing w:line="276" w:lineRule="auto"/>
        <w:ind w:left="2700"/>
        <w:rPr>
          <w:sz w:val="28"/>
        </w:rPr>
      </w:pPr>
    </w:p>
    <w:p w14:paraId="5A8FD581" w14:textId="77777777" w:rsidR="00E61631" w:rsidRDefault="00E61631" w:rsidP="00D31514">
      <w:pPr>
        <w:spacing w:line="276" w:lineRule="auto"/>
        <w:ind w:left="2700"/>
        <w:rPr>
          <w:sz w:val="28"/>
        </w:rPr>
      </w:pPr>
    </w:p>
    <w:p w14:paraId="5AFEA6EE" w14:textId="3C429765" w:rsidR="00E61631" w:rsidRDefault="004C540C" w:rsidP="00D31514">
      <w:pPr>
        <w:spacing w:line="276" w:lineRule="auto"/>
        <w:ind w:left="2700"/>
      </w:pPr>
      <w:r>
        <w:rPr>
          <w:sz w:val="28"/>
        </w:rPr>
        <w:t>Feb</w:t>
      </w:r>
      <w:r w:rsidR="00F45B11">
        <w:rPr>
          <w:sz w:val="28"/>
        </w:rPr>
        <w:t xml:space="preserve"> </w:t>
      </w:r>
      <w:r w:rsidR="00437CE4">
        <w:rPr>
          <w:sz w:val="28"/>
        </w:rPr>
        <w:t>201</w:t>
      </w:r>
      <w:r w:rsidR="002A6FD0">
        <w:rPr>
          <w:sz w:val="28"/>
        </w:rPr>
        <w:t>9</w:t>
      </w:r>
    </w:p>
    <w:p w14:paraId="7656D5F8" w14:textId="77777777" w:rsidR="00E61631" w:rsidRDefault="00E61631" w:rsidP="004C540C">
      <w:pPr>
        <w:spacing w:line="276" w:lineRule="auto"/>
        <w:sectPr w:rsidR="00E61631">
          <w:pgSz w:w="12240" w:h="15840"/>
          <w:pgMar w:top="1440" w:right="1440" w:bottom="1440" w:left="1440" w:header="720" w:footer="720" w:gutter="0"/>
          <w:pgNumType w:fmt="lowerRoman" w:start="1"/>
          <w:cols w:num="2" w:space="182" w:equalWidth="0">
            <w:col w:w="2160" w:space="182"/>
            <w:col w:w="7013"/>
          </w:cols>
        </w:sectPr>
      </w:pPr>
    </w:p>
    <w:p w14:paraId="47C90FB5" w14:textId="31312546" w:rsidR="00E61631" w:rsidRDefault="005262DC" w:rsidP="0068358F">
      <w:pPr>
        <w:spacing w:line="276" w:lineRule="auto"/>
        <w:jc w:val="center"/>
        <w:rPr>
          <w:b/>
          <w:sz w:val="32"/>
        </w:rPr>
      </w:pPr>
      <w:r>
        <w:rPr>
          <w:b/>
          <w:sz w:val="32"/>
        </w:rPr>
        <w:lastRenderedPageBreak/>
        <w:t>Requirements Document</w:t>
      </w:r>
    </w:p>
    <w:p w14:paraId="456FADF8" w14:textId="77777777" w:rsidR="006511C4" w:rsidRPr="0068358F" w:rsidRDefault="006511C4" w:rsidP="0068358F">
      <w:pPr>
        <w:spacing w:line="276" w:lineRule="auto"/>
        <w:jc w:val="center"/>
        <w:rPr>
          <w:b/>
          <w:sz w:val="32"/>
        </w:rPr>
      </w:pPr>
    </w:p>
    <w:p w14:paraId="076C7178" w14:textId="77777777" w:rsidR="00E61631" w:rsidRDefault="00F45B11" w:rsidP="00D31514">
      <w:pPr>
        <w:spacing w:line="276" w:lineRule="auto"/>
        <w:jc w:val="center"/>
        <w:rPr>
          <w:sz w:val="28"/>
        </w:rPr>
      </w:pPr>
      <w:r>
        <w:rPr>
          <w:b/>
          <w:sz w:val="28"/>
        </w:rPr>
        <w:t>TABLE OF CONTENTS</w:t>
      </w:r>
    </w:p>
    <w:p w14:paraId="6649C37C" w14:textId="77777777" w:rsidR="00E61631" w:rsidRDefault="00E61631" w:rsidP="00D31514">
      <w:pPr>
        <w:spacing w:line="276" w:lineRule="auto"/>
      </w:pPr>
    </w:p>
    <w:p w14:paraId="36DD6369" w14:textId="77777777" w:rsidR="00E61631" w:rsidRDefault="00F45B11" w:rsidP="00D31514">
      <w:pPr>
        <w:spacing w:line="276" w:lineRule="auto"/>
        <w:jc w:val="right"/>
        <w:rPr>
          <w:u w:val="single"/>
        </w:rPr>
      </w:pPr>
      <w:r>
        <w:rPr>
          <w:u w:val="single"/>
        </w:rPr>
        <w:t>Page #</w:t>
      </w:r>
    </w:p>
    <w:p w14:paraId="663B742E" w14:textId="77777777" w:rsidR="00E61631" w:rsidRPr="006511C4" w:rsidRDefault="00E61631" w:rsidP="00D31514">
      <w:pPr>
        <w:spacing w:line="276" w:lineRule="auto"/>
        <w:rPr>
          <w:sz w:val="24"/>
        </w:rPr>
      </w:pPr>
    </w:p>
    <w:p w14:paraId="11E4FC07" w14:textId="162EF026" w:rsidR="00B21511" w:rsidRPr="006511C4" w:rsidRDefault="00A7645B" w:rsidP="00807F10">
      <w:pPr>
        <w:pStyle w:val="TOC1"/>
        <w:tabs>
          <w:tab w:val="left" w:pos="480"/>
        </w:tabs>
        <w:spacing w:line="480" w:lineRule="auto"/>
        <w:rPr>
          <w:rFonts w:asciiTheme="minorHAnsi" w:hAnsiTheme="minorHAnsi" w:cstheme="minorBidi"/>
          <w:b w:val="0"/>
          <w:i w:val="0"/>
          <w:noProof/>
          <w:sz w:val="24"/>
          <w:szCs w:val="22"/>
        </w:rPr>
      </w:pPr>
      <w:r w:rsidRPr="006511C4">
        <w:rPr>
          <w:b w:val="0"/>
          <w:i w:val="0"/>
          <w:sz w:val="24"/>
        </w:rPr>
        <w:fldChar w:fldCharType="begin"/>
      </w:r>
      <w:r w:rsidR="00F45B11" w:rsidRPr="006511C4">
        <w:rPr>
          <w:b w:val="0"/>
          <w:i w:val="0"/>
          <w:sz w:val="24"/>
        </w:rPr>
        <w:instrText xml:space="preserve"> TOC \o "1-4" </w:instrText>
      </w:r>
      <w:r w:rsidRPr="006511C4">
        <w:rPr>
          <w:b w:val="0"/>
          <w:i w:val="0"/>
          <w:sz w:val="24"/>
        </w:rPr>
        <w:fldChar w:fldCharType="separate"/>
      </w:r>
      <w:r w:rsidR="00B21511" w:rsidRPr="006511C4">
        <w:rPr>
          <w:noProof/>
          <w:sz w:val="24"/>
        </w:rPr>
        <w:t>A.</w:t>
      </w:r>
      <w:r w:rsidR="00B21511" w:rsidRPr="006511C4">
        <w:rPr>
          <w:rFonts w:asciiTheme="minorHAnsi" w:hAnsiTheme="minorHAnsi" w:cstheme="minorBidi"/>
          <w:b w:val="0"/>
          <w:i w:val="0"/>
          <w:noProof/>
          <w:sz w:val="24"/>
          <w:szCs w:val="22"/>
        </w:rPr>
        <w:tab/>
      </w:r>
      <w:r w:rsidR="00B21511" w:rsidRPr="006511C4">
        <w:rPr>
          <w:noProof/>
          <w:sz w:val="24"/>
        </w:rPr>
        <w:t>GENERAL INFORMATION</w:t>
      </w:r>
      <w:r w:rsidR="00B21511" w:rsidRPr="006511C4">
        <w:rPr>
          <w:noProof/>
          <w:sz w:val="24"/>
        </w:rPr>
        <w:tab/>
      </w:r>
      <w:r w:rsidRPr="006511C4">
        <w:rPr>
          <w:noProof/>
          <w:sz w:val="24"/>
        </w:rPr>
        <w:fldChar w:fldCharType="begin"/>
      </w:r>
      <w:r w:rsidR="00B21511" w:rsidRPr="006511C4">
        <w:rPr>
          <w:noProof/>
          <w:sz w:val="24"/>
        </w:rPr>
        <w:instrText xml:space="preserve"> PAGEREF _Toc275378668 \h </w:instrText>
      </w:r>
      <w:r w:rsidRPr="006511C4">
        <w:rPr>
          <w:noProof/>
          <w:sz w:val="24"/>
        </w:rPr>
      </w:r>
      <w:r w:rsidRPr="006511C4">
        <w:rPr>
          <w:noProof/>
          <w:sz w:val="24"/>
        </w:rPr>
        <w:fldChar w:fldCharType="separate"/>
      </w:r>
      <w:r w:rsidR="00B052E8">
        <w:rPr>
          <w:noProof/>
          <w:sz w:val="24"/>
        </w:rPr>
        <w:t>A-1</w:t>
      </w:r>
      <w:r w:rsidRPr="006511C4">
        <w:rPr>
          <w:noProof/>
          <w:sz w:val="24"/>
        </w:rPr>
        <w:fldChar w:fldCharType="end"/>
      </w:r>
    </w:p>
    <w:p w14:paraId="18A560ED" w14:textId="4DD19CB3" w:rsidR="00B21511" w:rsidRPr="006511C4" w:rsidRDefault="00B21511" w:rsidP="00807F10">
      <w:pPr>
        <w:pStyle w:val="TOC2"/>
        <w:tabs>
          <w:tab w:val="left" w:pos="960"/>
        </w:tabs>
        <w:spacing w:line="480" w:lineRule="auto"/>
        <w:rPr>
          <w:rFonts w:asciiTheme="minorHAnsi" w:hAnsiTheme="minorHAnsi" w:cstheme="minorBidi"/>
          <w:b w:val="0"/>
          <w:noProof/>
          <w:sz w:val="24"/>
          <w:szCs w:val="22"/>
        </w:rPr>
      </w:pPr>
      <w:r w:rsidRPr="006511C4">
        <w:rPr>
          <w:noProof/>
          <w:sz w:val="24"/>
        </w:rPr>
        <w:t>1.1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Pr="006511C4">
        <w:rPr>
          <w:noProof/>
          <w:sz w:val="24"/>
        </w:rPr>
        <w:t>System Overview</w:t>
      </w:r>
      <w:r w:rsidRPr="006511C4">
        <w:rPr>
          <w:noProof/>
          <w:sz w:val="24"/>
        </w:rPr>
        <w:tab/>
      </w:r>
      <w:r w:rsidR="00A7645B" w:rsidRPr="006511C4">
        <w:rPr>
          <w:noProof/>
          <w:sz w:val="24"/>
        </w:rPr>
        <w:fldChar w:fldCharType="begin"/>
      </w:r>
      <w:r w:rsidRPr="006511C4">
        <w:rPr>
          <w:noProof/>
          <w:sz w:val="24"/>
        </w:rPr>
        <w:instrText xml:space="preserve"> PAGEREF _Toc275378669 \h </w:instrText>
      </w:r>
      <w:r w:rsidR="00A7645B" w:rsidRPr="006511C4">
        <w:rPr>
          <w:noProof/>
          <w:sz w:val="24"/>
        </w:rPr>
      </w:r>
      <w:r w:rsidR="00A7645B" w:rsidRPr="006511C4">
        <w:rPr>
          <w:noProof/>
          <w:sz w:val="24"/>
        </w:rPr>
        <w:fldChar w:fldCharType="separate"/>
      </w:r>
      <w:r w:rsidR="00B052E8">
        <w:rPr>
          <w:noProof/>
          <w:sz w:val="24"/>
        </w:rPr>
        <w:t>A-1</w:t>
      </w:r>
      <w:r w:rsidR="00A7645B" w:rsidRPr="006511C4">
        <w:rPr>
          <w:noProof/>
          <w:sz w:val="24"/>
        </w:rPr>
        <w:fldChar w:fldCharType="end"/>
      </w:r>
    </w:p>
    <w:p w14:paraId="2AAB56A6" w14:textId="77777777" w:rsidR="00340191" w:rsidRPr="006511C4" w:rsidRDefault="00B21511" w:rsidP="00807F10">
      <w:pPr>
        <w:pStyle w:val="TOC2"/>
        <w:tabs>
          <w:tab w:val="left" w:pos="960"/>
        </w:tabs>
        <w:spacing w:line="480" w:lineRule="auto"/>
        <w:rPr>
          <w:noProof/>
          <w:sz w:val="24"/>
        </w:rPr>
      </w:pPr>
      <w:r w:rsidRPr="006511C4">
        <w:rPr>
          <w:noProof/>
          <w:sz w:val="24"/>
        </w:rPr>
        <w:t>1.2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="009869C5" w:rsidRPr="006511C4">
        <w:rPr>
          <w:noProof/>
          <w:sz w:val="24"/>
        </w:rPr>
        <w:t>System Requirement</w:t>
      </w:r>
      <w:r w:rsidRPr="006511C4">
        <w:rPr>
          <w:noProof/>
          <w:sz w:val="24"/>
        </w:rPr>
        <w:tab/>
      </w:r>
      <w:r w:rsidR="00811E5E" w:rsidRPr="006511C4">
        <w:rPr>
          <w:noProof/>
          <w:sz w:val="24"/>
        </w:rPr>
        <w:t>A-1</w:t>
      </w:r>
    </w:p>
    <w:p w14:paraId="1B842969" w14:textId="36ACDB8C" w:rsidR="00B21511" w:rsidRPr="006511C4" w:rsidRDefault="00340191" w:rsidP="00807F10">
      <w:pPr>
        <w:pStyle w:val="TOC2"/>
        <w:tabs>
          <w:tab w:val="left" w:pos="960"/>
        </w:tabs>
        <w:spacing w:line="480" w:lineRule="auto"/>
        <w:rPr>
          <w:rFonts w:asciiTheme="minorHAnsi" w:hAnsiTheme="minorHAnsi" w:cstheme="minorBidi"/>
          <w:b w:val="0"/>
          <w:noProof/>
          <w:sz w:val="24"/>
          <w:szCs w:val="22"/>
        </w:rPr>
      </w:pPr>
      <w:r w:rsidRPr="006511C4">
        <w:rPr>
          <w:noProof/>
          <w:sz w:val="24"/>
        </w:rPr>
        <w:t>1.2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Pr="006511C4">
        <w:rPr>
          <w:noProof/>
          <w:sz w:val="24"/>
        </w:rPr>
        <w:t>Client Overview and General Requirements</w:t>
      </w:r>
      <w:r w:rsidRPr="006511C4">
        <w:rPr>
          <w:noProof/>
          <w:sz w:val="24"/>
        </w:rPr>
        <w:tab/>
        <w:t>A-1</w:t>
      </w:r>
      <w:r w:rsidR="00811E5E" w:rsidRPr="006511C4">
        <w:rPr>
          <w:rFonts w:asciiTheme="minorHAnsi" w:hAnsiTheme="minorHAnsi" w:cstheme="minorBidi"/>
          <w:b w:val="0"/>
          <w:noProof/>
          <w:sz w:val="24"/>
          <w:szCs w:val="22"/>
        </w:rPr>
        <w:t xml:space="preserve"> </w:t>
      </w:r>
    </w:p>
    <w:p w14:paraId="48151030" w14:textId="77777777" w:rsidR="00340191" w:rsidRPr="006511C4" w:rsidRDefault="00340191" w:rsidP="00340191">
      <w:pPr>
        <w:rPr>
          <w:sz w:val="24"/>
        </w:rPr>
      </w:pPr>
    </w:p>
    <w:p w14:paraId="660E0270" w14:textId="64EE3652" w:rsidR="00B21511" w:rsidRPr="006511C4" w:rsidRDefault="00B21511" w:rsidP="00807F10">
      <w:pPr>
        <w:pStyle w:val="TOC1"/>
        <w:tabs>
          <w:tab w:val="left" w:pos="480"/>
        </w:tabs>
        <w:spacing w:line="480" w:lineRule="auto"/>
        <w:rPr>
          <w:rFonts w:asciiTheme="minorHAnsi" w:hAnsiTheme="minorHAnsi" w:cstheme="minorBidi"/>
          <w:b w:val="0"/>
          <w:i w:val="0"/>
          <w:noProof/>
          <w:sz w:val="24"/>
          <w:szCs w:val="22"/>
        </w:rPr>
      </w:pPr>
      <w:r w:rsidRPr="006511C4">
        <w:rPr>
          <w:noProof/>
          <w:sz w:val="24"/>
        </w:rPr>
        <w:t>B.</w:t>
      </w:r>
      <w:r w:rsidRPr="006511C4">
        <w:rPr>
          <w:rFonts w:asciiTheme="minorHAnsi" w:hAnsiTheme="minorHAnsi" w:cstheme="minorBidi"/>
          <w:b w:val="0"/>
          <w:i w:val="0"/>
          <w:noProof/>
          <w:sz w:val="24"/>
          <w:szCs w:val="22"/>
        </w:rPr>
        <w:tab/>
      </w:r>
      <w:r w:rsidR="009869C5" w:rsidRPr="006511C4">
        <w:rPr>
          <w:noProof/>
          <w:sz w:val="24"/>
        </w:rPr>
        <w:t>GETTING STARTED</w:t>
      </w:r>
      <w:r w:rsidRPr="006511C4">
        <w:rPr>
          <w:noProof/>
          <w:sz w:val="24"/>
        </w:rPr>
        <w:tab/>
      </w:r>
      <w:r w:rsidR="00811E5E" w:rsidRPr="006511C4">
        <w:rPr>
          <w:noProof/>
          <w:sz w:val="24"/>
        </w:rPr>
        <w:t>B</w:t>
      </w:r>
      <w:r w:rsidR="003F53A2" w:rsidRPr="006511C4">
        <w:rPr>
          <w:noProof/>
          <w:sz w:val="24"/>
        </w:rPr>
        <w:t>-1</w:t>
      </w:r>
      <w:r w:rsidR="003F53A2" w:rsidRPr="006511C4">
        <w:rPr>
          <w:rFonts w:asciiTheme="minorHAnsi" w:hAnsiTheme="minorHAnsi" w:cstheme="minorBidi"/>
          <w:b w:val="0"/>
          <w:i w:val="0"/>
          <w:noProof/>
          <w:sz w:val="24"/>
          <w:szCs w:val="22"/>
        </w:rPr>
        <w:t xml:space="preserve"> </w:t>
      </w:r>
    </w:p>
    <w:p w14:paraId="428069B7" w14:textId="6D852665" w:rsidR="00B21511" w:rsidRPr="006511C4" w:rsidRDefault="00B21511" w:rsidP="00807F10">
      <w:pPr>
        <w:pStyle w:val="TOC2"/>
        <w:tabs>
          <w:tab w:val="left" w:pos="960"/>
        </w:tabs>
        <w:spacing w:line="480" w:lineRule="auto"/>
        <w:rPr>
          <w:rFonts w:asciiTheme="minorHAnsi" w:hAnsiTheme="minorHAnsi" w:cstheme="minorBidi"/>
          <w:b w:val="0"/>
          <w:noProof/>
          <w:sz w:val="24"/>
          <w:szCs w:val="22"/>
        </w:rPr>
      </w:pPr>
      <w:r w:rsidRPr="006511C4">
        <w:rPr>
          <w:noProof/>
          <w:sz w:val="24"/>
        </w:rPr>
        <w:t>2.1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="009869C5" w:rsidRPr="006511C4">
        <w:rPr>
          <w:noProof/>
          <w:sz w:val="24"/>
        </w:rPr>
        <w:t>Setting up JRE 1.8</w:t>
      </w:r>
      <w:r w:rsidRPr="006511C4">
        <w:rPr>
          <w:noProof/>
          <w:sz w:val="24"/>
        </w:rPr>
        <w:tab/>
      </w:r>
      <w:r w:rsidR="003F53A2" w:rsidRPr="006511C4">
        <w:rPr>
          <w:noProof/>
          <w:sz w:val="24"/>
        </w:rPr>
        <w:t>B-1</w:t>
      </w:r>
      <w:r w:rsidR="003F53A2" w:rsidRPr="006511C4">
        <w:rPr>
          <w:rFonts w:asciiTheme="minorHAnsi" w:hAnsiTheme="minorHAnsi" w:cstheme="minorBidi"/>
          <w:b w:val="0"/>
          <w:noProof/>
          <w:sz w:val="24"/>
          <w:szCs w:val="22"/>
        </w:rPr>
        <w:t xml:space="preserve"> </w:t>
      </w:r>
    </w:p>
    <w:p w14:paraId="4D0EAAA0" w14:textId="09821ED9" w:rsidR="00B21511" w:rsidRPr="006511C4" w:rsidRDefault="00B21511" w:rsidP="00807F10">
      <w:pPr>
        <w:pStyle w:val="TOC2"/>
        <w:tabs>
          <w:tab w:val="left" w:pos="960"/>
        </w:tabs>
        <w:spacing w:line="480" w:lineRule="auto"/>
        <w:rPr>
          <w:rFonts w:asciiTheme="minorHAnsi" w:hAnsiTheme="minorHAnsi" w:cstheme="minorBidi"/>
          <w:b w:val="0"/>
          <w:noProof/>
          <w:sz w:val="24"/>
          <w:szCs w:val="22"/>
        </w:rPr>
      </w:pPr>
      <w:r w:rsidRPr="006511C4">
        <w:rPr>
          <w:noProof/>
          <w:sz w:val="24"/>
        </w:rPr>
        <w:t>2.2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="009869C5" w:rsidRPr="006511C4">
        <w:rPr>
          <w:noProof/>
          <w:sz w:val="24"/>
        </w:rPr>
        <w:t>Download Software</w:t>
      </w:r>
      <w:r w:rsidRPr="006511C4">
        <w:rPr>
          <w:noProof/>
          <w:sz w:val="24"/>
        </w:rPr>
        <w:tab/>
      </w:r>
      <w:r w:rsidR="003F53A2" w:rsidRPr="006511C4">
        <w:rPr>
          <w:noProof/>
          <w:sz w:val="24"/>
        </w:rPr>
        <w:t>B-1</w:t>
      </w:r>
      <w:r w:rsidR="003F53A2" w:rsidRPr="006511C4">
        <w:rPr>
          <w:rFonts w:asciiTheme="minorHAnsi" w:hAnsiTheme="minorHAnsi" w:cstheme="minorBidi"/>
          <w:b w:val="0"/>
          <w:noProof/>
          <w:sz w:val="24"/>
          <w:szCs w:val="22"/>
        </w:rPr>
        <w:t xml:space="preserve"> </w:t>
      </w:r>
    </w:p>
    <w:p w14:paraId="46B4A5EC" w14:textId="6457485B" w:rsidR="00B21511" w:rsidRPr="006511C4" w:rsidRDefault="00B21511" w:rsidP="00807F10">
      <w:pPr>
        <w:pStyle w:val="TOC1"/>
        <w:tabs>
          <w:tab w:val="left" w:pos="480"/>
        </w:tabs>
        <w:spacing w:line="480" w:lineRule="auto"/>
        <w:rPr>
          <w:rFonts w:asciiTheme="minorHAnsi" w:hAnsiTheme="minorHAnsi" w:cstheme="minorBidi"/>
          <w:b w:val="0"/>
          <w:i w:val="0"/>
          <w:noProof/>
          <w:sz w:val="24"/>
          <w:szCs w:val="22"/>
        </w:rPr>
      </w:pPr>
      <w:r w:rsidRPr="006511C4">
        <w:rPr>
          <w:noProof/>
          <w:sz w:val="24"/>
        </w:rPr>
        <w:t>C.</w:t>
      </w:r>
      <w:r w:rsidRPr="006511C4">
        <w:rPr>
          <w:rFonts w:asciiTheme="minorHAnsi" w:hAnsiTheme="minorHAnsi" w:cstheme="minorBidi"/>
          <w:b w:val="0"/>
          <w:i w:val="0"/>
          <w:noProof/>
          <w:sz w:val="24"/>
          <w:szCs w:val="22"/>
        </w:rPr>
        <w:tab/>
      </w:r>
      <w:r w:rsidR="009869C5" w:rsidRPr="006511C4">
        <w:rPr>
          <w:noProof/>
          <w:sz w:val="24"/>
        </w:rPr>
        <w:t>TALKBOX SIMULATOR</w:t>
      </w:r>
      <w:r w:rsidRPr="006511C4">
        <w:rPr>
          <w:noProof/>
          <w:sz w:val="24"/>
        </w:rPr>
        <w:tab/>
      </w:r>
      <w:r w:rsidR="003F53A2" w:rsidRPr="006511C4">
        <w:rPr>
          <w:noProof/>
          <w:sz w:val="24"/>
        </w:rPr>
        <w:t>C-1</w:t>
      </w:r>
      <w:r w:rsidR="003F53A2" w:rsidRPr="006511C4">
        <w:rPr>
          <w:rFonts w:asciiTheme="minorHAnsi" w:hAnsiTheme="minorHAnsi" w:cstheme="minorBidi"/>
          <w:b w:val="0"/>
          <w:i w:val="0"/>
          <w:noProof/>
          <w:sz w:val="24"/>
          <w:szCs w:val="22"/>
        </w:rPr>
        <w:t xml:space="preserve"> </w:t>
      </w:r>
    </w:p>
    <w:p w14:paraId="1B4E3ADC" w14:textId="192FB636" w:rsidR="00B21511" w:rsidRPr="006511C4" w:rsidRDefault="00B21511" w:rsidP="00807F10">
      <w:pPr>
        <w:pStyle w:val="TOC2"/>
        <w:tabs>
          <w:tab w:val="left" w:pos="960"/>
        </w:tabs>
        <w:spacing w:line="480" w:lineRule="auto"/>
        <w:rPr>
          <w:rFonts w:asciiTheme="minorHAnsi" w:hAnsiTheme="minorHAnsi" w:cstheme="minorBidi"/>
          <w:b w:val="0"/>
          <w:noProof/>
          <w:sz w:val="24"/>
          <w:szCs w:val="22"/>
        </w:rPr>
      </w:pPr>
      <w:r w:rsidRPr="006511C4">
        <w:rPr>
          <w:noProof/>
          <w:sz w:val="24"/>
        </w:rPr>
        <w:t>3.1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="00B94DA1" w:rsidRPr="006511C4">
        <w:rPr>
          <w:noProof/>
          <w:sz w:val="24"/>
        </w:rPr>
        <w:t>Client Requirements</w:t>
      </w:r>
      <w:r w:rsidRPr="006511C4">
        <w:rPr>
          <w:noProof/>
          <w:sz w:val="24"/>
        </w:rPr>
        <w:tab/>
      </w:r>
      <w:r w:rsidR="00A7645B" w:rsidRPr="006511C4">
        <w:rPr>
          <w:noProof/>
          <w:sz w:val="24"/>
        </w:rPr>
        <w:fldChar w:fldCharType="begin"/>
      </w:r>
      <w:r w:rsidRPr="006511C4">
        <w:rPr>
          <w:noProof/>
          <w:sz w:val="24"/>
        </w:rPr>
        <w:instrText xml:space="preserve"> PAGEREF _Toc275378683 \h </w:instrText>
      </w:r>
      <w:r w:rsidR="00A7645B" w:rsidRPr="006511C4">
        <w:rPr>
          <w:noProof/>
          <w:sz w:val="24"/>
        </w:rPr>
      </w:r>
      <w:r w:rsidR="00A7645B" w:rsidRPr="006511C4">
        <w:rPr>
          <w:noProof/>
          <w:sz w:val="24"/>
        </w:rPr>
        <w:fldChar w:fldCharType="separate"/>
      </w:r>
      <w:r w:rsidR="00B052E8">
        <w:rPr>
          <w:noProof/>
          <w:sz w:val="24"/>
        </w:rPr>
        <w:t>C-1</w:t>
      </w:r>
      <w:r w:rsidR="00A7645B" w:rsidRPr="006511C4">
        <w:rPr>
          <w:noProof/>
          <w:sz w:val="24"/>
        </w:rPr>
        <w:fldChar w:fldCharType="end"/>
      </w:r>
    </w:p>
    <w:p w14:paraId="39F0DC9D" w14:textId="54B32B70" w:rsidR="00B21511" w:rsidRPr="006511C4" w:rsidRDefault="00B21511" w:rsidP="00807F10">
      <w:pPr>
        <w:pStyle w:val="TOC2"/>
        <w:tabs>
          <w:tab w:val="left" w:pos="960"/>
        </w:tabs>
        <w:spacing w:line="480" w:lineRule="auto"/>
        <w:rPr>
          <w:rFonts w:asciiTheme="minorHAnsi" w:hAnsiTheme="minorHAnsi" w:cstheme="minorBidi"/>
          <w:b w:val="0"/>
          <w:noProof/>
          <w:sz w:val="24"/>
          <w:szCs w:val="22"/>
        </w:rPr>
      </w:pPr>
      <w:r w:rsidRPr="006511C4">
        <w:rPr>
          <w:noProof/>
          <w:sz w:val="24"/>
        </w:rPr>
        <w:t>3.2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="00B94DA1" w:rsidRPr="006511C4">
        <w:rPr>
          <w:noProof/>
          <w:sz w:val="24"/>
        </w:rPr>
        <w:t>System Working</w:t>
      </w:r>
      <w:r w:rsidRPr="006511C4">
        <w:rPr>
          <w:noProof/>
          <w:sz w:val="24"/>
        </w:rPr>
        <w:tab/>
      </w:r>
      <w:r w:rsidR="00A7645B" w:rsidRPr="006511C4">
        <w:rPr>
          <w:noProof/>
          <w:sz w:val="24"/>
        </w:rPr>
        <w:fldChar w:fldCharType="begin"/>
      </w:r>
      <w:r w:rsidRPr="006511C4">
        <w:rPr>
          <w:noProof/>
          <w:sz w:val="24"/>
        </w:rPr>
        <w:instrText xml:space="preserve"> PAGEREF _Toc275378684 \h </w:instrText>
      </w:r>
      <w:r w:rsidR="00A7645B" w:rsidRPr="006511C4">
        <w:rPr>
          <w:noProof/>
          <w:sz w:val="24"/>
        </w:rPr>
      </w:r>
      <w:r w:rsidR="00A7645B" w:rsidRPr="006511C4">
        <w:rPr>
          <w:noProof/>
          <w:sz w:val="24"/>
        </w:rPr>
        <w:fldChar w:fldCharType="separate"/>
      </w:r>
      <w:r w:rsidR="00B052E8">
        <w:rPr>
          <w:noProof/>
          <w:sz w:val="24"/>
        </w:rPr>
        <w:t>C-1</w:t>
      </w:r>
      <w:r w:rsidR="00A7645B" w:rsidRPr="006511C4">
        <w:rPr>
          <w:noProof/>
          <w:sz w:val="24"/>
        </w:rPr>
        <w:fldChar w:fldCharType="end"/>
      </w:r>
    </w:p>
    <w:p w14:paraId="045F550A" w14:textId="77777777" w:rsidR="000036BB" w:rsidRPr="006511C4" w:rsidRDefault="00B21511" w:rsidP="000036BB">
      <w:pPr>
        <w:pStyle w:val="TOC2"/>
        <w:tabs>
          <w:tab w:val="left" w:pos="960"/>
        </w:tabs>
        <w:spacing w:line="480" w:lineRule="auto"/>
        <w:rPr>
          <w:noProof/>
          <w:sz w:val="24"/>
        </w:rPr>
      </w:pPr>
      <w:r w:rsidRPr="006511C4">
        <w:rPr>
          <w:noProof/>
          <w:sz w:val="24"/>
        </w:rPr>
        <w:t>3.3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="00B94DA1" w:rsidRPr="006511C4">
        <w:rPr>
          <w:noProof/>
          <w:sz w:val="24"/>
        </w:rPr>
        <w:t>Client Use Cases</w:t>
      </w:r>
      <w:r w:rsidRPr="006511C4">
        <w:rPr>
          <w:noProof/>
          <w:sz w:val="24"/>
        </w:rPr>
        <w:tab/>
      </w:r>
      <w:r w:rsidR="003F53A2" w:rsidRPr="006511C4">
        <w:rPr>
          <w:noProof/>
          <w:sz w:val="24"/>
        </w:rPr>
        <w:t>C-</w:t>
      </w:r>
      <w:r w:rsidR="00133F5A" w:rsidRPr="006511C4">
        <w:rPr>
          <w:noProof/>
          <w:sz w:val="24"/>
        </w:rPr>
        <w:t>2</w:t>
      </w:r>
    </w:p>
    <w:p w14:paraId="46EB2F35" w14:textId="260EF44C" w:rsidR="000036BB" w:rsidRPr="006511C4" w:rsidRDefault="000036BB" w:rsidP="000036BB">
      <w:pPr>
        <w:pStyle w:val="TOC2"/>
        <w:tabs>
          <w:tab w:val="left" w:pos="960"/>
        </w:tabs>
        <w:spacing w:line="480" w:lineRule="auto"/>
        <w:rPr>
          <w:noProof/>
          <w:sz w:val="24"/>
        </w:rPr>
      </w:pPr>
      <w:r w:rsidRPr="006511C4">
        <w:rPr>
          <w:noProof/>
          <w:sz w:val="24"/>
        </w:rPr>
        <w:t>3.4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Pr="006511C4">
        <w:rPr>
          <w:noProof/>
          <w:sz w:val="24"/>
        </w:rPr>
        <w:t>Acceptance Use Cases</w:t>
      </w:r>
      <w:r w:rsidRPr="006511C4">
        <w:rPr>
          <w:noProof/>
          <w:sz w:val="24"/>
        </w:rPr>
        <w:tab/>
        <w:t>C-2</w:t>
      </w:r>
    </w:p>
    <w:p w14:paraId="72E53E43" w14:textId="0498443F" w:rsidR="00B21511" w:rsidRPr="006511C4" w:rsidRDefault="00B21511" w:rsidP="00807F10">
      <w:pPr>
        <w:pStyle w:val="TOC1"/>
        <w:tabs>
          <w:tab w:val="left" w:pos="480"/>
        </w:tabs>
        <w:spacing w:line="480" w:lineRule="auto"/>
        <w:rPr>
          <w:rFonts w:asciiTheme="minorHAnsi" w:hAnsiTheme="minorHAnsi" w:cstheme="minorBidi"/>
          <w:b w:val="0"/>
          <w:i w:val="0"/>
          <w:noProof/>
          <w:sz w:val="24"/>
          <w:szCs w:val="22"/>
        </w:rPr>
      </w:pPr>
      <w:r w:rsidRPr="006511C4">
        <w:rPr>
          <w:noProof/>
          <w:sz w:val="24"/>
        </w:rPr>
        <w:t>D.</w:t>
      </w:r>
      <w:r w:rsidRPr="006511C4">
        <w:rPr>
          <w:rFonts w:asciiTheme="minorHAnsi" w:hAnsiTheme="minorHAnsi" w:cstheme="minorBidi"/>
          <w:b w:val="0"/>
          <w:i w:val="0"/>
          <w:noProof/>
          <w:sz w:val="24"/>
          <w:szCs w:val="22"/>
        </w:rPr>
        <w:tab/>
      </w:r>
      <w:r w:rsidR="00807F10" w:rsidRPr="006511C4">
        <w:rPr>
          <w:noProof/>
          <w:sz w:val="24"/>
        </w:rPr>
        <w:t>CONFIGURATION</w:t>
      </w:r>
      <w:r w:rsidR="00B94DA1" w:rsidRPr="006511C4">
        <w:rPr>
          <w:noProof/>
          <w:sz w:val="24"/>
        </w:rPr>
        <w:t xml:space="preserve"> APP</w:t>
      </w:r>
      <w:r w:rsidRPr="006511C4">
        <w:rPr>
          <w:noProof/>
          <w:sz w:val="24"/>
        </w:rPr>
        <w:tab/>
      </w:r>
      <w:r w:rsidR="003F53A2" w:rsidRPr="006511C4">
        <w:rPr>
          <w:noProof/>
          <w:sz w:val="24"/>
        </w:rPr>
        <w:t>C-1</w:t>
      </w:r>
      <w:r w:rsidR="003F53A2" w:rsidRPr="006511C4">
        <w:rPr>
          <w:rFonts w:asciiTheme="minorHAnsi" w:hAnsiTheme="minorHAnsi" w:cstheme="minorBidi"/>
          <w:b w:val="0"/>
          <w:i w:val="0"/>
          <w:noProof/>
          <w:sz w:val="24"/>
          <w:szCs w:val="22"/>
        </w:rPr>
        <w:t xml:space="preserve"> </w:t>
      </w:r>
    </w:p>
    <w:p w14:paraId="5F929449" w14:textId="3814A170" w:rsidR="00B21511" w:rsidRPr="006511C4" w:rsidRDefault="00B21511" w:rsidP="00807F10">
      <w:pPr>
        <w:pStyle w:val="TOC2"/>
        <w:tabs>
          <w:tab w:val="left" w:pos="960"/>
        </w:tabs>
        <w:spacing w:line="480" w:lineRule="auto"/>
        <w:rPr>
          <w:rFonts w:asciiTheme="minorHAnsi" w:hAnsiTheme="minorHAnsi" w:cstheme="minorBidi"/>
          <w:b w:val="0"/>
          <w:noProof/>
          <w:sz w:val="24"/>
          <w:szCs w:val="22"/>
        </w:rPr>
      </w:pPr>
      <w:r w:rsidRPr="006511C4">
        <w:rPr>
          <w:noProof/>
          <w:sz w:val="24"/>
        </w:rPr>
        <w:t>4.</w:t>
      </w:r>
      <w:r w:rsidR="00DC198E" w:rsidRPr="006511C4">
        <w:rPr>
          <w:noProof/>
          <w:sz w:val="24"/>
        </w:rPr>
        <w:t>1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="00B94DA1" w:rsidRPr="006511C4">
        <w:rPr>
          <w:noProof/>
          <w:sz w:val="24"/>
        </w:rPr>
        <w:t>Client Requirements</w:t>
      </w:r>
      <w:r w:rsidRPr="006511C4">
        <w:rPr>
          <w:noProof/>
          <w:sz w:val="24"/>
        </w:rPr>
        <w:tab/>
      </w:r>
      <w:r w:rsidR="00A7645B" w:rsidRPr="006511C4">
        <w:rPr>
          <w:noProof/>
          <w:sz w:val="24"/>
        </w:rPr>
        <w:fldChar w:fldCharType="begin"/>
      </w:r>
      <w:r w:rsidRPr="006511C4">
        <w:rPr>
          <w:noProof/>
          <w:sz w:val="24"/>
        </w:rPr>
        <w:instrText xml:space="preserve"> PAGEREF _Toc275378689 \h </w:instrText>
      </w:r>
      <w:r w:rsidR="00A7645B" w:rsidRPr="006511C4">
        <w:rPr>
          <w:noProof/>
          <w:sz w:val="24"/>
        </w:rPr>
      </w:r>
      <w:r w:rsidR="00A7645B" w:rsidRPr="006511C4">
        <w:rPr>
          <w:noProof/>
          <w:sz w:val="24"/>
        </w:rPr>
        <w:fldChar w:fldCharType="separate"/>
      </w:r>
      <w:r w:rsidR="00B052E8">
        <w:rPr>
          <w:noProof/>
          <w:sz w:val="24"/>
        </w:rPr>
        <w:t>D-1</w:t>
      </w:r>
      <w:r w:rsidR="00A7645B" w:rsidRPr="006511C4">
        <w:rPr>
          <w:noProof/>
          <w:sz w:val="24"/>
        </w:rPr>
        <w:fldChar w:fldCharType="end"/>
      </w:r>
    </w:p>
    <w:p w14:paraId="2D17376A" w14:textId="3DACC7F5" w:rsidR="00B21511" w:rsidRPr="006511C4" w:rsidRDefault="00B21511" w:rsidP="00807F10">
      <w:pPr>
        <w:pStyle w:val="TOC2"/>
        <w:tabs>
          <w:tab w:val="left" w:pos="960"/>
        </w:tabs>
        <w:spacing w:line="480" w:lineRule="auto"/>
        <w:rPr>
          <w:rFonts w:asciiTheme="minorHAnsi" w:hAnsiTheme="minorHAnsi" w:cstheme="minorBidi"/>
          <w:b w:val="0"/>
          <w:noProof/>
          <w:sz w:val="24"/>
          <w:szCs w:val="22"/>
        </w:rPr>
      </w:pPr>
      <w:r w:rsidRPr="006511C4">
        <w:rPr>
          <w:noProof/>
          <w:sz w:val="24"/>
        </w:rPr>
        <w:t>4.2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="00B94DA1" w:rsidRPr="006511C4">
        <w:rPr>
          <w:noProof/>
          <w:sz w:val="24"/>
        </w:rPr>
        <w:t>System Functionality</w:t>
      </w:r>
      <w:r w:rsidRPr="006511C4">
        <w:rPr>
          <w:noProof/>
          <w:sz w:val="24"/>
        </w:rPr>
        <w:tab/>
      </w:r>
      <w:r w:rsidR="00A7645B" w:rsidRPr="006511C4">
        <w:rPr>
          <w:noProof/>
          <w:sz w:val="24"/>
        </w:rPr>
        <w:fldChar w:fldCharType="begin"/>
      </w:r>
      <w:r w:rsidRPr="006511C4">
        <w:rPr>
          <w:noProof/>
          <w:sz w:val="24"/>
        </w:rPr>
        <w:instrText xml:space="preserve"> PAGEREF _Toc275378691 \h </w:instrText>
      </w:r>
      <w:r w:rsidR="00A7645B" w:rsidRPr="006511C4">
        <w:rPr>
          <w:noProof/>
          <w:sz w:val="24"/>
        </w:rPr>
      </w:r>
      <w:r w:rsidR="00A7645B" w:rsidRPr="006511C4">
        <w:rPr>
          <w:noProof/>
          <w:sz w:val="24"/>
        </w:rPr>
        <w:fldChar w:fldCharType="separate"/>
      </w:r>
      <w:r w:rsidR="00B052E8">
        <w:rPr>
          <w:noProof/>
          <w:sz w:val="24"/>
        </w:rPr>
        <w:t>D-1</w:t>
      </w:r>
      <w:r w:rsidR="00A7645B" w:rsidRPr="006511C4">
        <w:rPr>
          <w:noProof/>
          <w:sz w:val="24"/>
        </w:rPr>
        <w:fldChar w:fldCharType="end"/>
      </w:r>
    </w:p>
    <w:p w14:paraId="296DFCFF" w14:textId="49811D67" w:rsidR="00163BE5" w:rsidRPr="006511C4" w:rsidRDefault="00163BE5" w:rsidP="00163BE5">
      <w:pPr>
        <w:pStyle w:val="TOC2"/>
        <w:tabs>
          <w:tab w:val="left" w:pos="960"/>
        </w:tabs>
        <w:spacing w:line="480" w:lineRule="auto"/>
        <w:rPr>
          <w:noProof/>
          <w:sz w:val="24"/>
        </w:rPr>
      </w:pPr>
      <w:r w:rsidRPr="006511C4">
        <w:rPr>
          <w:noProof/>
          <w:sz w:val="24"/>
        </w:rPr>
        <w:t>4.3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="00B94DA1" w:rsidRPr="006511C4">
        <w:rPr>
          <w:noProof/>
          <w:sz w:val="24"/>
        </w:rPr>
        <w:t>System Testing</w:t>
      </w:r>
      <w:r w:rsidRPr="006511C4">
        <w:rPr>
          <w:noProof/>
          <w:sz w:val="24"/>
        </w:rPr>
        <w:tab/>
      </w:r>
      <w:r w:rsidRPr="006511C4">
        <w:rPr>
          <w:noProof/>
          <w:sz w:val="24"/>
        </w:rPr>
        <w:fldChar w:fldCharType="begin"/>
      </w:r>
      <w:r w:rsidRPr="006511C4">
        <w:rPr>
          <w:noProof/>
          <w:sz w:val="24"/>
        </w:rPr>
        <w:instrText xml:space="preserve"> PAGEREF _Toc275378692 \h </w:instrText>
      </w:r>
      <w:r w:rsidRPr="006511C4">
        <w:rPr>
          <w:noProof/>
          <w:sz w:val="24"/>
        </w:rPr>
      </w:r>
      <w:r w:rsidRPr="006511C4">
        <w:rPr>
          <w:noProof/>
          <w:sz w:val="24"/>
        </w:rPr>
        <w:fldChar w:fldCharType="separate"/>
      </w:r>
      <w:r w:rsidR="00B052E8">
        <w:rPr>
          <w:noProof/>
          <w:sz w:val="24"/>
        </w:rPr>
        <w:t>D-2</w:t>
      </w:r>
      <w:r w:rsidRPr="006511C4">
        <w:rPr>
          <w:noProof/>
          <w:sz w:val="24"/>
        </w:rPr>
        <w:fldChar w:fldCharType="end"/>
      </w:r>
    </w:p>
    <w:p w14:paraId="5FA5B7A5" w14:textId="62D3945B" w:rsidR="000036BB" w:rsidRPr="006511C4" w:rsidRDefault="000036BB" w:rsidP="000036BB">
      <w:pPr>
        <w:pStyle w:val="TOC2"/>
        <w:tabs>
          <w:tab w:val="left" w:pos="960"/>
        </w:tabs>
        <w:spacing w:line="480" w:lineRule="auto"/>
        <w:rPr>
          <w:noProof/>
          <w:sz w:val="24"/>
        </w:rPr>
      </w:pPr>
      <w:r w:rsidRPr="006511C4">
        <w:rPr>
          <w:noProof/>
          <w:sz w:val="24"/>
        </w:rPr>
        <w:t>4.4</w:t>
      </w:r>
      <w:r w:rsidRPr="006511C4">
        <w:rPr>
          <w:rFonts w:asciiTheme="minorHAnsi" w:hAnsiTheme="minorHAnsi" w:cstheme="minorBidi"/>
          <w:b w:val="0"/>
          <w:noProof/>
          <w:sz w:val="24"/>
          <w:szCs w:val="22"/>
        </w:rPr>
        <w:tab/>
      </w:r>
      <w:r w:rsidRPr="006511C4">
        <w:rPr>
          <w:noProof/>
          <w:sz w:val="24"/>
        </w:rPr>
        <w:t>Acceptance Use Cases</w:t>
      </w:r>
      <w:r w:rsidRPr="006511C4">
        <w:rPr>
          <w:noProof/>
          <w:sz w:val="24"/>
        </w:rPr>
        <w:tab/>
        <w:t>C-2</w:t>
      </w:r>
    </w:p>
    <w:p w14:paraId="2C8AB099" w14:textId="77777777" w:rsidR="000036BB" w:rsidRPr="006511C4" w:rsidRDefault="000036BB" w:rsidP="000036BB"/>
    <w:p w14:paraId="4CBA9DD5" w14:textId="3BCAD49E" w:rsidR="00B21511" w:rsidRPr="006511C4" w:rsidRDefault="00B21511" w:rsidP="00807F10">
      <w:pPr>
        <w:pStyle w:val="TOC1"/>
        <w:tabs>
          <w:tab w:val="left" w:pos="480"/>
        </w:tabs>
        <w:spacing w:line="480" w:lineRule="auto"/>
        <w:rPr>
          <w:rFonts w:asciiTheme="minorHAnsi" w:hAnsiTheme="minorHAnsi" w:cstheme="minorBidi"/>
          <w:b w:val="0"/>
          <w:i w:val="0"/>
          <w:noProof/>
          <w:sz w:val="24"/>
          <w:szCs w:val="22"/>
        </w:rPr>
      </w:pPr>
      <w:r w:rsidRPr="006511C4">
        <w:rPr>
          <w:noProof/>
          <w:sz w:val="24"/>
        </w:rPr>
        <w:t>A.</w:t>
      </w:r>
      <w:r w:rsidRPr="006511C4">
        <w:rPr>
          <w:rFonts w:asciiTheme="minorHAnsi" w:hAnsiTheme="minorHAnsi" w:cstheme="minorBidi"/>
          <w:b w:val="0"/>
          <w:i w:val="0"/>
          <w:noProof/>
          <w:sz w:val="24"/>
          <w:szCs w:val="22"/>
        </w:rPr>
        <w:tab/>
      </w:r>
      <w:r w:rsidRPr="006511C4">
        <w:rPr>
          <w:noProof/>
          <w:sz w:val="24"/>
        </w:rPr>
        <w:t>Appendix</w:t>
      </w:r>
      <w:r w:rsidRPr="006511C4">
        <w:rPr>
          <w:noProof/>
          <w:sz w:val="24"/>
        </w:rPr>
        <w:tab/>
      </w:r>
      <w:r w:rsidR="00E00EA2" w:rsidRPr="006511C4">
        <w:rPr>
          <w:noProof/>
          <w:sz w:val="24"/>
        </w:rPr>
        <w:t>E-1</w:t>
      </w:r>
    </w:p>
    <w:p w14:paraId="5C4D2310" w14:textId="62858E04" w:rsidR="00E61631" w:rsidRDefault="00A7645B" w:rsidP="00163BE5">
      <w:pPr>
        <w:tabs>
          <w:tab w:val="left" w:pos="540"/>
        </w:tabs>
        <w:spacing w:line="480" w:lineRule="auto"/>
        <w:sectPr w:rsidR="00E61631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  <w:r w:rsidRPr="006511C4">
        <w:rPr>
          <w:sz w:val="24"/>
        </w:rPr>
        <w:fldChar w:fldCharType="end"/>
      </w:r>
    </w:p>
    <w:p w14:paraId="1646F4DB" w14:textId="77777777" w:rsidR="00E61631" w:rsidRDefault="00E61631" w:rsidP="00D31514">
      <w:pPr>
        <w:spacing w:line="276" w:lineRule="auto"/>
      </w:pPr>
    </w:p>
    <w:p w14:paraId="3B2C3972" w14:textId="77777777" w:rsidR="00E61631" w:rsidRDefault="00E61631" w:rsidP="00D31514">
      <w:pPr>
        <w:spacing w:line="276" w:lineRule="auto"/>
      </w:pPr>
    </w:p>
    <w:p w14:paraId="2AA4939F" w14:textId="77777777" w:rsidR="00E61631" w:rsidRDefault="00E61631" w:rsidP="00D31514">
      <w:pPr>
        <w:spacing w:line="276" w:lineRule="auto"/>
      </w:pPr>
    </w:p>
    <w:p w14:paraId="06C00000" w14:textId="77777777" w:rsidR="00E61631" w:rsidRDefault="00E61631" w:rsidP="00D31514">
      <w:pPr>
        <w:spacing w:line="276" w:lineRule="auto"/>
      </w:pPr>
    </w:p>
    <w:p w14:paraId="0ECCAD2F" w14:textId="77777777" w:rsidR="00E61631" w:rsidRDefault="00E61631" w:rsidP="00D31514">
      <w:pPr>
        <w:spacing w:line="276" w:lineRule="auto"/>
      </w:pPr>
    </w:p>
    <w:p w14:paraId="5D1CABDB" w14:textId="77777777" w:rsidR="00E61631" w:rsidRDefault="00E61631" w:rsidP="00D31514">
      <w:pPr>
        <w:spacing w:line="276" w:lineRule="auto"/>
      </w:pPr>
    </w:p>
    <w:p w14:paraId="2FF9CAD9" w14:textId="77777777" w:rsidR="00E61631" w:rsidRDefault="00E61631" w:rsidP="00D31514">
      <w:pPr>
        <w:spacing w:line="276" w:lineRule="auto"/>
      </w:pPr>
    </w:p>
    <w:p w14:paraId="1CE7BBF4" w14:textId="77777777" w:rsidR="00E61631" w:rsidRDefault="00E61631" w:rsidP="00D31514">
      <w:pPr>
        <w:spacing w:line="276" w:lineRule="auto"/>
      </w:pPr>
    </w:p>
    <w:p w14:paraId="0122404F" w14:textId="77777777" w:rsidR="00E61631" w:rsidRDefault="00E61631" w:rsidP="00D31514">
      <w:pPr>
        <w:spacing w:line="276" w:lineRule="auto"/>
      </w:pPr>
    </w:p>
    <w:p w14:paraId="1A09C0D0" w14:textId="77777777" w:rsidR="00E61631" w:rsidRDefault="00E61631" w:rsidP="00D31514">
      <w:pPr>
        <w:spacing w:line="276" w:lineRule="auto"/>
      </w:pPr>
    </w:p>
    <w:p w14:paraId="0336A231" w14:textId="77777777" w:rsidR="00E61631" w:rsidRDefault="00E61631" w:rsidP="00D31514">
      <w:pPr>
        <w:spacing w:line="276" w:lineRule="auto"/>
      </w:pPr>
    </w:p>
    <w:p w14:paraId="61F8DA5F" w14:textId="77777777" w:rsidR="00E61631" w:rsidRDefault="00E61631" w:rsidP="00D31514">
      <w:pPr>
        <w:spacing w:line="276" w:lineRule="auto"/>
      </w:pPr>
    </w:p>
    <w:p w14:paraId="22DE6949" w14:textId="77777777" w:rsidR="00E61631" w:rsidRDefault="00E61631" w:rsidP="00D31514">
      <w:pPr>
        <w:spacing w:line="276" w:lineRule="auto"/>
      </w:pPr>
    </w:p>
    <w:p w14:paraId="4979E47E" w14:textId="77777777" w:rsidR="00E61631" w:rsidRDefault="00E61631" w:rsidP="00D31514">
      <w:pPr>
        <w:spacing w:line="276" w:lineRule="auto"/>
      </w:pPr>
    </w:p>
    <w:p w14:paraId="643FA0D8" w14:textId="77777777" w:rsidR="00E61631" w:rsidRDefault="00E61631" w:rsidP="00D31514">
      <w:pPr>
        <w:spacing w:line="276" w:lineRule="auto"/>
      </w:pPr>
    </w:p>
    <w:p w14:paraId="780A6DF5" w14:textId="77777777" w:rsidR="00E61631" w:rsidRDefault="00E61631" w:rsidP="00D31514">
      <w:pPr>
        <w:spacing w:line="276" w:lineRule="auto"/>
      </w:pPr>
    </w:p>
    <w:p w14:paraId="43295AFF" w14:textId="77777777" w:rsidR="00E61631" w:rsidRDefault="00E61631" w:rsidP="00D31514">
      <w:pPr>
        <w:spacing w:line="276" w:lineRule="auto"/>
      </w:pPr>
    </w:p>
    <w:p w14:paraId="2494C061" w14:textId="77777777" w:rsidR="00E61631" w:rsidRDefault="00E61631" w:rsidP="00D31514">
      <w:pPr>
        <w:spacing w:line="276" w:lineRule="auto"/>
      </w:pPr>
    </w:p>
    <w:p w14:paraId="79A5179C" w14:textId="77777777" w:rsidR="00E61631" w:rsidRDefault="00E61631" w:rsidP="00D31514">
      <w:pPr>
        <w:spacing w:line="276" w:lineRule="auto"/>
      </w:pPr>
    </w:p>
    <w:p w14:paraId="4D87BBB9" w14:textId="77777777" w:rsidR="00E61631" w:rsidRDefault="00E61631" w:rsidP="00D31514">
      <w:pPr>
        <w:spacing w:line="276" w:lineRule="auto"/>
      </w:pPr>
    </w:p>
    <w:p w14:paraId="6B399261" w14:textId="77777777" w:rsidR="00E61631" w:rsidRDefault="00E61631" w:rsidP="00D31514">
      <w:pPr>
        <w:spacing w:line="276" w:lineRule="auto"/>
      </w:pPr>
    </w:p>
    <w:p w14:paraId="1AB17BD7" w14:textId="77777777" w:rsidR="00E61631" w:rsidRDefault="00F45B11" w:rsidP="00D31514">
      <w:pPr>
        <w:spacing w:line="276" w:lineRule="auto"/>
        <w:jc w:val="right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1.0</w:t>
      </w:r>
      <w:r>
        <w:rPr>
          <w:rFonts w:ascii="Arial" w:hAnsi="Arial"/>
          <w:b/>
          <w:sz w:val="28"/>
        </w:rPr>
        <w:tab/>
        <w:t>GENERAL INFORMATION</w:t>
      </w:r>
    </w:p>
    <w:p w14:paraId="25E8B076" w14:textId="77777777" w:rsidR="00E61631" w:rsidRDefault="00E61631" w:rsidP="00D31514">
      <w:pPr>
        <w:spacing w:line="276" w:lineRule="auto"/>
      </w:pPr>
    </w:p>
    <w:p w14:paraId="6AC67209" w14:textId="77777777" w:rsidR="00E61631" w:rsidRDefault="00E61631" w:rsidP="00D31514">
      <w:pPr>
        <w:spacing w:line="276" w:lineRule="auto"/>
        <w:sectPr w:rsidR="00E61631">
          <w:headerReference w:type="default" r:id="rId10"/>
          <w:footerReference w:type="default" r:id="rId11"/>
          <w:pgSz w:w="12240" w:h="15840" w:code="1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4F83AE1A" w14:textId="77777777" w:rsidR="00E61631" w:rsidRDefault="00F45B11" w:rsidP="00D31514">
      <w:pPr>
        <w:pStyle w:val="Heading1"/>
        <w:spacing w:line="276" w:lineRule="auto"/>
      </w:pPr>
      <w:bookmarkStart w:id="0" w:name="_Toc480255361"/>
      <w:bookmarkStart w:id="1" w:name="_Toc480348002"/>
      <w:bookmarkStart w:id="2" w:name="_Toc275378668"/>
      <w:r>
        <w:t>GENERAL</w:t>
      </w:r>
      <w:bookmarkEnd w:id="0"/>
      <w:r>
        <w:t xml:space="preserve"> INFORMATION</w:t>
      </w:r>
      <w:bookmarkEnd w:id="1"/>
      <w:bookmarkEnd w:id="2"/>
    </w:p>
    <w:p w14:paraId="09BAEB8C" w14:textId="77777777" w:rsidR="00E61631" w:rsidRDefault="00E61631" w:rsidP="00D31514">
      <w:pPr>
        <w:spacing w:line="276" w:lineRule="auto"/>
      </w:pPr>
    </w:p>
    <w:p w14:paraId="62EB1400" w14:textId="77777777" w:rsidR="00E61631" w:rsidRDefault="00F45B11" w:rsidP="000075C7">
      <w:pPr>
        <w:pStyle w:val="Heading2"/>
        <w:spacing w:line="360" w:lineRule="auto"/>
        <w:jc w:val="both"/>
      </w:pPr>
      <w:bookmarkStart w:id="3" w:name="_Toc480255362"/>
      <w:bookmarkStart w:id="4" w:name="_Toc480348003"/>
      <w:bookmarkStart w:id="5" w:name="_Toc275378669"/>
      <w:r>
        <w:t>1.1</w:t>
      </w:r>
      <w:r>
        <w:tab/>
      </w:r>
      <w:bookmarkEnd w:id="3"/>
      <w:bookmarkEnd w:id="4"/>
      <w:r>
        <w:t>System Overview</w:t>
      </w:r>
      <w:bookmarkEnd w:id="5"/>
    </w:p>
    <w:p w14:paraId="6F6B4267" w14:textId="64A288EE" w:rsidR="00E61631" w:rsidRPr="0003053D" w:rsidRDefault="00E61631" w:rsidP="000075C7">
      <w:pPr>
        <w:pStyle w:val="Header"/>
        <w:tabs>
          <w:tab w:val="clear" w:pos="4320"/>
          <w:tab w:val="clear" w:pos="8640"/>
        </w:tabs>
        <w:spacing w:line="360" w:lineRule="auto"/>
        <w:jc w:val="both"/>
      </w:pPr>
    </w:p>
    <w:p w14:paraId="00DF53AC" w14:textId="2858A84B" w:rsidR="00E61631" w:rsidRPr="009869C5" w:rsidRDefault="0003053D" w:rsidP="000075C7">
      <w:pPr>
        <w:pStyle w:val="Header"/>
        <w:tabs>
          <w:tab w:val="clear" w:pos="4320"/>
          <w:tab w:val="clear" w:pos="8640"/>
        </w:tabs>
        <w:spacing w:line="360" w:lineRule="auto"/>
        <w:jc w:val="both"/>
        <w:rPr>
          <w:sz w:val="24"/>
        </w:rPr>
      </w:pPr>
      <w:r w:rsidRPr="009869C5">
        <w:rPr>
          <w:color w:val="24292E"/>
          <w:sz w:val="24"/>
          <w:shd w:val="clear" w:color="auto" w:fill="FFFFFF"/>
        </w:rPr>
        <w:t xml:space="preserve">Software Development Project, TalkBox Simulator, a piece of software that simulates the </w:t>
      </w:r>
      <w:r w:rsidR="007C0915" w:rsidRPr="009869C5">
        <w:rPr>
          <w:color w:val="24292E"/>
          <w:sz w:val="24"/>
          <w:shd w:val="clear" w:color="auto" w:fill="FFFFFF"/>
        </w:rPr>
        <w:t>behavior</w:t>
      </w:r>
      <w:r w:rsidRPr="009869C5">
        <w:rPr>
          <w:color w:val="24292E"/>
          <w:sz w:val="24"/>
          <w:shd w:val="clear" w:color="auto" w:fill="FFFFFF"/>
        </w:rPr>
        <w:t xml:space="preserve"> of any TalkBox device. Has a user interface similar to that of the device. The number of buttons and their functionality is configurable. Is fully tested to behave as the hardware device.</w:t>
      </w:r>
    </w:p>
    <w:p w14:paraId="40489695" w14:textId="3BC59FAE" w:rsidR="0003053D" w:rsidRDefault="0003053D" w:rsidP="000075C7">
      <w:pPr>
        <w:spacing w:line="360" w:lineRule="auto"/>
        <w:jc w:val="both"/>
        <w:rPr>
          <w:lang w:eastAsia="ko-KR"/>
        </w:rPr>
      </w:pPr>
    </w:p>
    <w:p w14:paraId="3C673A49" w14:textId="7D023E1E" w:rsidR="0003053D" w:rsidRDefault="0003053D" w:rsidP="000075C7">
      <w:pPr>
        <w:pStyle w:val="Heading2"/>
        <w:spacing w:line="360" w:lineRule="auto"/>
        <w:jc w:val="both"/>
      </w:pPr>
      <w:r>
        <w:t>1.2</w:t>
      </w:r>
      <w:r>
        <w:tab/>
        <w:t>System Requirement</w:t>
      </w:r>
    </w:p>
    <w:p w14:paraId="5F33C91A" w14:textId="77777777" w:rsidR="0003053D" w:rsidRPr="0003053D" w:rsidRDefault="0003053D" w:rsidP="000075C7">
      <w:pPr>
        <w:pStyle w:val="Header"/>
        <w:tabs>
          <w:tab w:val="clear" w:pos="4320"/>
          <w:tab w:val="clear" w:pos="8640"/>
        </w:tabs>
        <w:spacing w:line="360" w:lineRule="auto"/>
        <w:jc w:val="both"/>
      </w:pPr>
    </w:p>
    <w:p w14:paraId="60B6C854" w14:textId="73D316AD" w:rsidR="0003053D" w:rsidRPr="009869C5" w:rsidRDefault="00506CE0" w:rsidP="000075C7">
      <w:pPr>
        <w:pStyle w:val="Header"/>
        <w:tabs>
          <w:tab w:val="clear" w:pos="4320"/>
          <w:tab w:val="clear" w:pos="8640"/>
        </w:tabs>
        <w:spacing w:line="360" w:lineRule="auto"/>
        <w:jc w:val="both"/>
        <w:rPr>
          <w:sz w:val="24"/>
        </w:rPr>
      </w:pPr>
      <w:r w:rsidRPr="009869C5">
        <w:rPr>
          <w:color w:val="24292E"/>
          <w:sz w:val="24"/>
          <w:shd w:val="clear" w:color="auto" w:fill="FFFFFF"/>
        </w:rPr>
        <w:t>In order to run this software, operating system should have Java Runtime Environment 1.8 (JRE-1.8)</w:t>
      </w:r>
    </w:p>
    <w:p w14:paraId="6AD52CC5" w14:textId="77777777" w:rsidR="008B0F96" w:rsidRDefault="008B0F96" w:rsidP="000075C7">
      <w:pPr>
        <w:pStyle w:val="bullet"/>
        <w:spacing w:line="276" w:lineRule="auto"/>
        <w:ind w:left="0" w:firstLine="0"/>
        <w:jc w:val="both"/>
      </w:pPr>
    </w:p>
    <w:p w14:paraId="19558C00" w14:textId="77777777" w:rsidR="00340191" w:rsidRDefault="00340191" w:rsidP="000075C7">
      <w:pPr>
        <w:pStyle w:val="bullet"/>
        <w:spacing w:line="276" w:lineRule="auto"/>
        <w:ind w:left="0" w:firstLine="0"/>
        <w:jc w:val="both"/>
      </w:pPr>
    </w:p>
    <w:p w14:paraId="084338A9" w14:textId="7707FB0A" w:rsidR="00340191" w:rsidRDefault="00340191" w:rsidP="000075C7">
      <w:pPr>
        <w:pStyle w:val="Heading2"/>
        <w:jc w:val="both"/>
      </w:pPr>
      <w:r>
        <w:t xml:space="preserve">1.3 Client </w:t>
      </w:r>
      <w:r w:rsidR="00683BE9">
        <w:t>Overview</w:t>
      </w:r>
      <w:r>
        <w:t xml:space="preserve"> and General Requirements</w:t>
      </w:r>
    </w:p>
    <w:p w14:paraId="0329755E" w14:textId="77777777" w:rsidR="00340191" w:rsidRDefault="00340191" w:rsidP="000075C7">
      <w:pPr>
        <w:jc w:val="both"/>
      </w:pPr>
    </w:p>
    <w:p w14:paraId="72A70DCF" w14:textId="77777777" w:rsidR="00340191" w:rsidRDefault="00340191" w:rsidP="000075C7">
      <w:pPr>
        <w:jc w:val="both"/>
      </w:pPr>
    </w:p>
    <w:p w14:paraId="19517C5A" w14:textId="1FC4ACF1" w:rsidR="00F70882" w:rsidRPr="00BF503E" w:rsidRDefault="00F70882" w:rsidP="000075C7">
      <w:pPr>
        <w:jc w:val="both"/>
        <w:rPr>
          <w:sz w:val="24"/>
        </w:rPr>
      </w:pPr>
      <w:r w:rsidRPr="00BF503E">
        <w:rPr>
          <w:sz w:val="24"/>
        </w:rPr>
        <w:t xml:space="preserve">The TalkBox device </w:t>
      </w:r>
      <w:r w:rsidR="00197413" w:rsidRPr="00BF503E">
        <w:rPr>
          <w:sz w:val="24"/>
        </w:rPr>
        <w:t xml:space="preserve">acts a way for </w:t>
      </w:r>
      <w:r w:rsidR="00683BE9" w:rsidRPr="00BF503E">
        <w:rPr>
          <w:sz w:val="24"/>
        </w:rPr>
        <w:t xml:space="preserve">user with speech impairments like </w:t>
      </w:r>
      <w:r w:rsidR="001E5278" w:rsidRPr="00BF503E">
        <w:rPr>
          <w:sz w:val="24"/>
        </w:rPr>
        <w:t xml:space="preserve">lack of vocal cords, </w:t>
      </w:r>
      <w:r w:rsidR="006A669E" w:rsidRPr="00BF503E">
        <w:rPr>
          <w:sz w:val="24"/>
        </w:rPr>
        <w:t xml:space="preserve">autism patients, </w:t>
      </w:r>
      <w:r w:rsidR="00B15DF7" w:rsidRPr="00BF503E">
        <w:rPr>
          <w:sz w:val="24"/>
        </w:rPr>
        <w:t>patients with cognitive or motor dysfunction. The user can choose through a library of hundreds</w:t>
      </w:r>
      <w:r w:rsidR="009D2798" w:rsidRPr="00BF503E">
        <w:rPr>
          <w:sz w:val="24"/>
        </w:rPr>
        <w:t xml:space="preserve"> audio files that includes audio phrases, words,</w:t>
      </w:r>
      <w:r w:rsidR="00947DC5" w:rsidRPr="00BF503E">
        <w:rPr>
          <w:sz w:val="24"/>
        </w:rPr>
        <w:t xml:space="preserve"> and songs, for people of </w:t>
      </w:r>
      <w:r w:rsidR="00B42BE3" w:rsidRPr="00BF503E">
        <w:rPr>
          <w:sz w:val="24"/>
        </w:rPr>
        <w:t>all age groups.</w:t>
      </w:r>
      <w:r w:rsidR="00602168">
        <w:rPr>
          <w:sz w:val="24"/>
        </w:rPr>
        <w:t xml:space="preserve"> This device can also be used by kids as toys due to the </w:t>
      </w:r>
      <w:r w:rsidR="002A7C90">
        <w:rPr>
          <w:sz w:val="24"/>
        </w:rPr>
        <w:t>easy of use, as well as people who do not speak</w:t>
      </w:r>
      <w:r w:rsidR="00A44DD8">
        <w:rPr>
          <w:sz w:val="24"/>
        </w:rPr>
        <w:t xml:space="preserve"> English as their first language.</w:t>
      </w:r>
    </w:p>
    <w:p w14:paraId="7A13663E" w14:textId="77777777" w:rsidR="00C3018C" w:rsidRPr="00BF503E" w:rsidRDefault="00C3018C" w:rsidP="000075C7">
      <w:pPr>
        <w:jc w:val="both"/>
        <w:rPr>
          <w:sz w:val="24"/>
        </w:rPr>
      </w:pPr>
    </w:p>
    <w:p w14:paraId="50821EB9" w14:textId="77777777" w:rsidR="00C3018C" w:rsidRPr="00BF503E" w:rsidRDefault="00C3018C" w:rsidP="000075C7">
      <w:pPr>
        <w:jc w:val="both"/>
        <w:rPr>
          <w:sz w:val="24"/>
        </w:rPr>
      </w:pPr>
      <w:r w:rsidRPr="00BF503E">
        <w:rPr>
          <w:sz w:val="24"/>
        </w:rPr>
        <w:t>The user can also set desired audio sets allowing a vast amount of configurability</w:t>
      </w:r>
      <w:r w:rsidR="000847D4" w:rsidRPr="00BF503E">
        <w:rPr>
          <w:sz w:val="24"/>
        </w:rPr>
        <w:t xml:space="preserve"> depending on different users. </w:t>
      </w:r>
      <w:r w:rsidR="00814712" w:rsidRPr="00BF503E">
        <w:rPr>
          <w:sz w:val="24"/>
        </w:rPr>
        <w:t xml:space="preserve">The users can than save </w:t>
      </w:r>
      <w:r w:rsidR="00322C4B" w:rsidRPr="00BF503E">
        <w:rPr>
          <w:sz w:val="24"/>
        </w:rPr>
        <w:t xml:space="preserve">the configuration and port it to different device using </w:t>
      </w:r>
      <w:r w:rsidR="00950010" w:rsidRPr="00BF503E">
        <w:rPr>
          <w:sz w:val="24"/>
        </w:rPr>
        <w:t>an executable .jar file.</w:t>
      </w:r>
      <w:r w:rsidR="00EA1FA6" w:rsidRPr="00BF503E">
        <w:rPr>
          <w:sz w:val="24"/>
        </w:rPr>
        <w:t xml:space="preserve"> </w:t>
      </w:r>
    </w:p>
    <w:p w14:paraId="070A1A68" w14:textId="77777777" w:rsidR="00EA1FA6" w:rsidRPr="00BF503E" w:rsidRDefault="00EA1FA6" w:rsidP="000075C7">
      <w:pPr>
        <w:jc w:val="both"/>
        <w:rPr>
          <w:sz w:val="24"/>
        </w:rPr>
      </w:pPr>
    </w:p>
    <w:p w14:paraId="2201957A" w14:textId="2E170722" w:rsidR="00EA1FA6" w:rsidRDefault="00EA1FA6" w:rsidP="000075C7">
      <w:pPr>
        <w:jc w:val="both"/>
        <w:rPr>
          <w:sz w:val="24"/>
        </w:rPr>
      </w:pPr>
      <w:r w:rsidRPr="00BF503E">
        <w:rPr>
          <w:sz w:val="24"/>
        </w:rPr>
        <w:t>Also</w:t>
      </w:r>
      <w:r w:rsidR="004931D1">
        <w:rPr>
          <w:sz w:val="24"/>
        </w:rPr>
        <w:t>,</w:t>
      </w:r>
      <w:r w:rsidRPr="00BF503E">
        <w:rPr>
          <w:sz w:val="24"/>
        </w:rPr>
        <w:t xml:space="preserve"> users or caretakers can record </w:t>
      </w:r>
      <w:r w:rsidR="005C3DE1" w:rsidRPr="00BF503E">
        <w:rPr>
          <w:sz w:val="24"/>
        </w:rPr>
        <w:t xml:space="preserve">custom audio and save it to an </w:t>
      </w:r>
      <w:r w:rsidR="0076460A" w:rsidRPr="00BF503E">
        <w:rPr>
          <w:sz w:val="24"/>
        </w:rPr>
        <w:t>ever-expanding</w:t>
      </w:r>
      <w:r w:rsidR="005C3DE1" w:rsidRPr="00BF503E">
        <w:rPr>
          <w:sz w:val="24"/>
        </w:rPr>
        <w:t xml:space="preserve"> list of audio files. The users can than choose one of those files as a part of their configuration</w:t>
      </w:r>
      <w:r w:rsidR="00BF503E" w:rsidRPr="00BF503E">
        <w:rPr>
          <w:sz w:val="24"/>
        </w:rPr>
        <w:t>.</w:t>
      </w:r>
    </w:p>
    <w:p w14:paraId="1C967A1D" w14:textId="77777777" w:rsidR="00602168" w:rsidRDefault="00602168" w:rsidP="000075C7">
      <w:pPr>
        <w:jc w:val="both"/>
        <w:rPr>
          <w:sz w:val="24"/>
        </w:rPr>
      </w:pPr>
    </w:p>
    <w:p w14:paraId="0CBCF16F" w14:textId="7EDA138D" w:rsidR="00602168" w:rsidRPr="00BF503E" w:rsidRDefault="00602168" w:rsidP="00BF503E">
      <w:pPr>
        <w:jc w:val="both"/>
        <w:rPr>
          <w:sz w:val="24"/>
        </w:rPr>
        <w:sectPr w:rsidR="00602168" w:rsidRPr="00BF503E">
          <w:headerReference w:type="default" r:id="rId12"/>
          <w:footerReference w:type="default" r:id="rId13"/>
          <w:pgSz w:w="12240" w:h="15840" w:code="1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4786EA5E" w14:textId="77777777" w:rsidR="00E61631" w:rsidRDefault="00E61631" w:rsidP="00D31514">
      <w:pPr>
        <w:spacing w:line="276" w:lineRule="auto"/>
      </w:pPr>
    </w:p>
    <w:p w14:paraId="1DD9F716" w14:textId="77777777" w:rsidR="00E61631" w:rsidRDefault="00E61631" w:rsidP="00D31514">
      <w:pPr>
        <w:spacing w:line="276" w:lineRule="auto"/>
      </w:pPr>
    </w:p>
    <w:p w14:paraId="4DE8BFCA" w14:textId="77777777" w:rsidR="00E61631" w:rsidRDefault="00E61631" w:rsidP="00D31514">
      <w:pPr>
        <w:spacing w:line="276" w:lineRule="auto"/>
      </w:pPr>
    </w:p>
    <w:p w14:paraId="75127615" w14:textId="77777777" w:rsidR="00E61631" w:rsidRDefault="00E61631" w:rsidP="00D31514">
      <w:pPr>
        <w:spacing w:line="276" w:lineRule="auto"/>
      </w:pPr>
    </w:p>
    <w:p w14:paraId="6048EB54" w14:textId="77777777" w:rsidR="00E61631" w:rsidRDefault="00E61631" w:rsidP="00D31514">
      <w:pPr>
        <w:spacing w:line="276" w:lineRule="auto"/>
      </w:pPr>
    </w:p>
    <w:p w14:paraId="6878DE57" w14:textId="77777777" w:rsidR="00E61631" w:rsidRDefault="00E61631" w:rsidP="00D31514">
      <w:pPr>
        <w:spacing w:line="276" w:lineRule="auto"/>
      </w:pPr>
    </w:p>
    <w:p w14:paraId="7FF68DDD" w14:textId="77777777" w:rsidR="00E61631" w:rsidRDefault="00E61631" w:rsidP="00D31514">
      <w:pPr>
        <w:spacing w:line="276" w:lineRule="auto"/>
      </w:pPr>
    </w:p>
    <w:p w14:paraId="30AD4475" w14:textId="77777777" w:rsidR="00E61631" w:rsidRDefault="00E61631" w:rsidP="00D31514">
      <w:pPr>
        <w:spacing w:line="276" w:lineRule="auto"/>
      </w:pPr>
    </w:p>
    <w:p w14:paraId="02280903" w14:textId="77777777" w:rsidR="00E61631" w:rsidRDefault="00E61631" w:rsidP="00D31514">
      <w:pPr>
        <w:spacing w:line="276" w:lineRule="auto"/>
      </w:pPr>
    </w:p>
    <w:p w14:paraId="54EE56A9" w14:textId="77777777" w:rsidR="00E61631" w:rsidRDefault="00E61631" w:rsidP="00D31514">
      <w:pPr>
        <w:spacing w:line="276" w:lineRule="auto"/>
      </w:pPr>
    </w:p>
    <w:p w14:paraId="567F6F6E" w14:textId="77777777" w:rsidR="00E61631" w:rsidRDefault="00E61631" w:rsidP="00D31514">
      <w:pPr>
        <w:spacing w:line="276" w:lineRule="auto"/>
      </w:pPr>
    </w:p>
    <w:p w14:paraId="71E2BE3A" w14:textId="77777777" w:rsidR="00E61631" w:rsidRDefault="00E61631" w:rsidP="00D31514">
      <w:pPr>
        <w:spacing w:line="276" w:lineRule="auto"/>
      </w:pPr>
    </w:p>
    <w:p w14:paraId="22A8AD29" w14:textId="77777777" w:rsidR="00E61631" w:rsidRDefault="00E61631" w:rsidP="00D31514">
      <w:pPr>
        <w:spacing w:line="276" w:lineRule="auto"/>
      </w:pPr>
    </w:p>
    <w:p w14:paraId="3C07BB90" w14:textId="77777777" w:rsidR="00E61631" w:rsidRDefault="00E61631" w:rsidP="00D31514">
      <w:pPr>
        <w:spacing w:line="276" w:lineRule="auto"/>
      </w:pPr>
    </w:p>
    <w:p w14:paraId="0FB34999" w14:textId="77777777" w:rsidR="00E61631" w:rsidRDefault="00E61631" w:rsidP="00D31514">
      <w:pPr>
        <w:spacing w:line="276" w:lineRule="auto"/>
      </w:pPr>
    </w:p>
    <w:p w14:paraId="6C1B3497" w14:textId="77777777" w:rsidR="00E61631" w:rsidRDefault="00E61631" w:rsidP="00D31514">
      <w:pPr>
        <w:spacing w:line="276" w:lineRule="auto"/>
      </w:pPr>
    </w:p>
    <w:p w14:paraId="6ABD8608" w14:textId="77777777" w:rsidR="00E61631" w:rsidRDefault="00E61631" w:rsidP="00D31514">
      <w:pPr>
        <w:spacing w:line="276" w:lineRule="auto"/>
      </w:pPr>
    </w:p>
    <w:p w14:paraId="03CBC072" w14:textId="77777777" w:rsidR="00E61631" w:rsidRDefault="00E61631" w:rsidP="00D31514">
      <w:pPr>
        <w:spacing w:line="276" w:lineRule="auto"/>
      </w:pPr>
    </w:p>
    <w:p w14:paraId="3AA2793B" w14:textId="77777777" w:rsidR="00E61631" w:rsidRDefault="00E61631" w:rsidP="00D31514">
      <w:pPr>
        <w:spacing w:line="276" w:lineRule="auto"/>
      </w:pPr>
    </w:p>
    <w:p w14:paraId="06119F88" w14:textId="77777777" w:rsidR="00E61631" w:rsidRDefault="00E61631" w:rsidP="00D31514">
      <w:pPr>
        <w:spacing w:line="276" w:lineRule="auto"/>
      </w:pPr>
    </w:p>
    <w:p w14:paraId="6D21E8BD" w14:textId="77777777" w:rsidR="00E61631" w:rsidRDefault="00E61631" w:rsidP="00D31514">
      <w:pPr>
        <w:spacing w:line="276" w:lineRule="auto"/>
      </w:pPr>
    </w:p>
    <w:p w14:paraId="48EA8DAD" w14:textId="79446D09" w:rsidR="00E61631" w:rsidRDefault="00F45B11" w:rsidP="00D31514">
      <w:pPr>
        <w:spacing w:line="276" w:lineRule="auto"/>
        <w:jc w:val="right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2.0</w:t>
      </w:r>
      <w:r>
        <w:rPr>
          <w:rFonts w:ascii="Arial" w:hAnsi="Arial"/>
          <w:b/>
          <w:sz w:val="28"/>
        </w:rPr>
        <w:tab/>
      </w:r>
      <w:r w:rsidR="00506CE0">
        <w:rPr>
          <w:rFonts w:ascii="Arial" w:hAnsi="Arial"/>
          <w:b/>
          <w:sz w:val="28"/>
        </w:rPr>
        <w:t>GETTING STARTED</w:t>
      </w:r>
    </w:p>
    <w:p w14:paraId="6949F8CB" w14:textId="77777777" w:rsidR="00E61631" w:rsidRDefault="00E61631" w:rsidP="00D31514">
      <w:pPr>
        <w:spacing w:line="276" w:lineRule="auto"/>
      </w:pPr>
    </w:p>
    <w:p w14:paraId="55DA6082" w14:textId="77777777" w:rsidR="00E61631" w:rsidRDefault="00E61631" w:rsidP="00D31514">
      <w:pPr>
        <w:spacing w:line="276" w:lineRule="auto"/>
        <w:sectPr w:rsidR="00E61631">
          <w:headerReference w:type="default" r:id="rId14"/>
          <w:footerReference w:type="default" r:id="rId15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20DE26D7" w14:textId="77777777" w:rsidR="00506CE0" w:rsidRDefault="00506CE0" w:rsidP="00D31514">
      <w:pPr>
        <w:pStyle w:val="Heading1"/>
        <w:spacing w:line="276" w:lineRule="auto"/>
      </w:pPr>
      <w:r>
        <w:t>GETTING STARTED</w:t>
      </w:r>
    </w:p>
    <w:p w14:paraId="0584D1F0" w14:textId="77777777" w:rsidR="00506CE0" w:rsidRDefault="00506CE0" w:rsidP="00D31514">
      <w:pPr>
        <w:spacing w:line="276" w:lineRule="auto"/>
      </w:pPr>
    </w:p>
    <w:p w14:paraId="069CB255" w14:textId="193C996B" w:rsidR="00506CE0" w:rsidRDefault="00506CE0" w:rsidP="000075C7">
      <w:pPr>
        <w:pStyle w:val="Heading2"/>
        <w:spacing w:line="276" w:lineRule="auto"/>
        <w:jc w:val="both"/>
      </w:pPr>
      <w:r>
        <w:t>2.1</w:t>
      </w:r>
      <w:r>
        <w:tab/>
      </w:r>
      <w:r w:rsidR="00242F88">
        <w:t>Setting up JRE 1.8</w:t>
      </w:r>
    </w:p>
    <w:p w14:paraId="44721569" w14:textId="77777777" w:rsidR="00506CE0" w:rsidRDefault="00506CE0" w:rsidP="000075C7">
      <w:pPr>
        <w:spacing w:line="276" w:lineRule="auto"/>
        <w:jc w:val="both"/>
      </w:pPr>
    </w:p>
    <w:p w14:paraId="67AC2F44" w14:textId="0B9BBA35" w:rsidR="00506CE0" w:rsidRPr="009869C5" w:rsidRDefault="009869C5" w:rsidP="000075C7">
      <w:pPr>
        <w:spacing w:line="276" w:lineRule="auto"/>
        <w:jc w:val="both"/>
        <w:rPr>
          <w:sz w:val="24"/>
        </w:rPr>
      </w:pPr>
      <w:r w:rsidRPr="009869C5">
        <w:rPr>
          <w:sz w:val="24"/>
        </w:rPr>
        <w:t>Type ‘java -version’ in Terminal/PowerShell to check JRE version. If no JRE available or version is lower than 1.8, download JRE from link below</w:t>
      </w:r>
    </w:p>
    <w:p w14:paraId="704328A4" w14:textId="77777777" w:rsidR="009869C5" w:rsidRPr="009869C5" w:rsidRDefault="009869C5" w:rsidP="000075C7">
      <w:pPr>
        <w:spacing w:line="276" w:lineRule="auto"/>
        <w:jc w:val="both"/>
        <w:rPr>
          <w:sz w:val="24"/>
        </w:rPr>
      </w:pPr>
    </w:p>
    <w:p w14:paraId="2A754C63" w14:textId="6C0EB752" w:rsidR="009869C5" w:rsidRPr="009869C5" w:rsidRDefault="009869C5" w:rsidP="000075C7">
      <w:pPr>
        <w:spacing w:line="276" w:lineRule="auto"/>
        <w:jc w:val="both"/>
        <w:rPr>
          <w:sz w:val="24"/>
        </w:rPr>
      </w:pPr>
      <w:r w:rsidRPr="009869C5">
        <w:rPr>
          <w:sz w:val="24"/>
        </w:rPr>
        <w:t>https://www.oracle.com/technetwork/java/javase/downloads/jre8-downloads-2133155.html</w:t>
      </w:r>
    </w:p>
    <w:p w14:paraId="539E208A" w14:textId="3ACAD3D6" w:rsidR="00506CE0" w:rsidRDefault="00506CE0" w:rsidP="000075C7">
      <w:pPr>
        <w:pStyle w:val="Heading2"/>
        <w:spacing w:line="276" w:lineRule="auto"/>
        <w:jc w:val="both"/>
      </w:pPr>
      <w:r>
        <w:t>2.2</w:t>
      </w:r>
      <w:r>
        <w:tab/>
      </w:r>
      <w:r w:rsidR="009869C5">
        <w:t>Download Software</w:t>
      </w:r>
    </w:p>
    <w:p w14:paraId="745329FE" w14:textId="77777777" w:rsidR="00506CE0" w:rsidRPr="009869C5" w:rsidRDefault="00506CE0" w:rsidP="000075C7">
      <w:pPr>
        <w:spacing w:line="276" w:lineRule="auto"/>
        <w:jc w:val="both"/>
        <w:rPr>
          <w:sz w:val="24"/>
        </w:rPr>
      </w:pPr>
    </w:p>
    <w:p w14:paraId="0EC091A0" w14:textId="489A8C5C" w:rsidR="00506CE0" w:rsidRDefault="004C540C" w:rsidP="000075C7">
      <w:pPr>
        <w:spacing w:line="276" w:lineRule="auto"/>
        <w:jc w:val="both"/>
        <w:rPr>
          <w:sz w:val="24"/>
        </w:rPr>
      </w:pPr>
      <w:r>
        <w:rPr>
          <w:sz w:val="24"/>
        </w:rPr>
        <w:t>Download and unzip ‘EECS2311_group5-master’ from link below</w:t>
      </w:r>
    </w:p>
    <w:p w14:paraId="6C07773E" w14:textId="75766CD9" w:rsidR="004C540C" w:rsidRDefault="004C540C" w:rsidP="000075C7">
      <w:pPr>
        <w:spacing w:line="276" w:lineRule="auto"/>
        <w:jc w:val="both"/>
        <w:rPr>
          <w:sz w:val="24"/>
        </w:rPr>
      </w:pPr>
    </w:p>
    <w:p w14:paraId="5B3AAD40" w14:textId="2258A4A1" w:rsidR="004C540C" w:rsidRDefault="00BB0F89" w:rsidP="000075C7">
      <w:pPr>
        <w:spacing w:line="276" w:lineRule="auto"/>
        <w:jc w:val="both"/>
        <w:rPr>
          <w:sz w:val="24"/>
        </w:rPr>
      </w:pPr>
      <w:hyperlink r:id="rId16" w:history="1">
        <w:r w:rsidR="004C540C" w:rsidRPr="00FF500D">
          <w:rPr>
            <w:rStyle w:val="Hyperlink"/>
            <w:sz w:val="24"/>
          </w:rPr>
          <w:t>https://github.com/JacobJae/EECS2311_group5/archive/master.zip</w:t>
        </w:r>
      </w:hyperlink>
    </w:p>
    <w:p w14:paraId="1FE6F030" w14:textId="6A53C0D6" w:rsidR="00CA5650" w:rsidRDefault="00CA5650" w:rsidP="000075C7">
      <w:pPr>
        <w:pStyle w:val="Heading2"/>
        <w:spacing w:line="276" w:lineRule="auto"/>
        <w:jc w:val="both"/>
      </w:pPr>
      <w:r>
        <w:t>2.3</w:t>
      </w:r>
      <w:r>
        <w:tab/>
        <w:t>Starting TalkBox.jar</w:t>
      </w:r>
    </w:p>
    <w:p w14:paraId="79991F8D" w14:textId="77777777" w:rsidR="00CA5650" w:rsidRPr="009869C5" w:rsidRDefault="00CA5650" w:rsidP="000075C7">
      <w:pPr>
        <w:spacing w:line="276" w:lineRule="auto"/>
        <w:jc w:val="both"/>
        <w:rPr>
          <w:sz w:val="24"/>
        </w:rPr>
      </w:pPr>
    </w:p>
    <w:p w14:paraId="025C5452" w14:textId="0375D065" w:rsidR="00CA5650" w:rsidRDefault="00CA5650" w:rsidP="000075C7">
      <w:pPr>
        <w:spacing w:line="276" w:lineRule="auto"/>
        <w:jc w:val="both"/>
        <w:rPr>
          <w:sz w:val="24"/>
        </w:rPr>
      </w:pPr>
      <w:r>
        <w:rPr>
          <w:sz w:val="24"/>
        </w:rPr>
        <w:t xml:space="preserve">Inside of ‘EECS2311_group5-master’ folder, go to ‘TalkBoxV2/vM’ and execute ‘TalkBoxV2’ jar file. </w:t>
      </w:r>
      <w:r w:rsidR="00A56D1D">
        <w:rPr>
          <w:sz w:val="24"/>
        </w:rPr>
        <w:t>Select ‘</w:t>
      </w:r>
      <w:r w:rsidR="00A56D1D" w:rsidRPr="00A56D1D">
        <w:rPr>
          <w:sz w:val="24"/>
        </w:rPr>
        <w:t>configure.tbc</w:t>
      </w:r>
      <w:r w:rsidR="00A56D1D">
        <w:rPr>
          <w:sz w:val="24"/>
        </w:rPr>
        <w:t>’ file inside of ‘TalkBoxV2/TalkBoxData’ which is default setting for new user.</w:t>
      </w:r>
    </w:p>
    <w:p w14:paraId="78F2E68E" w14:textId="1983D890" w:rsidR="00A56D1D" w:rsidRDefault="00A56D1D" w:rsidP="00D31514">
      <w:pPr>
        <w:spacing w:line="276" w:lineRule="auto"/>
        <w:jc w:val="both"/>
        <w:rPr>
          <w:sz w:val="24"/>
        </w:rPr>
      </w:pPr>
    </w:p>
    <w:p w14:paraId="7217D344" w14:textId="1DCB64F3" w:rsidR="00A56D1D" w:rsidRDefault="00A56D1D" w:rsidP="00A56D1D">
      <w:pPr>
        <w:spacing w:line="276" w:lineRule="auto"/>
        <w:jc w:val="center"/>
        <w:rPr>
          <w:sz w:val="24"/>
        </w:rPr>
      </w:pPr>
      <w:r>
        <w:rPr>
          <w:noProof/>
        </w:rPr>
        <w:drawing>
          <wp:inline distT="0" distB="0" distL="0" distR="0" wp14:anchorId="1EEC7594" wp14:editId="70676430">
            <wp:extent cx="4791075" cy="3409950"/>
            <wp:effectExtent l="0" t="0" r="952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07CB7" w14:textId="77777777" w:rsidR="00E61631" w:rsidRDefault="00E61631" w:rsidP="00D31514">
      <w:pPr>
        <w:spacing w:line="276" w:lineRule="auto"/>
        <w:sectPr w:rsidR="00E61631">
          <w:headerReference w:type="default" r:id="rId18"/>
          <w:footerReference w:type="default" r:id="rId19"/>
          <w:pgSz w:w="12240" w:h="15840" w:code="1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581D6A85" w14:textId="0F32BF13" w:rsidR="00E61631" w:rsidRDefault="00E61631" w:rsidP="00D31514">
      <w:pPr>
        <w:spacing w:line="276" w:lineRule="auto"/>
      </w:pPr>
    </w:p>
    <w:p w14:paraId="7B8C5BD6" w14:textId="606F0D78" w:rsidR="00E61631" w:rsidRDefault="00E61631" w:rsidP="00D31514">
      <w:pPr>
        <w:spacing w:line="276" w:lineRule="auto"/>
      </w:pPr>
    </w:p>
    <w:p w14:paraId="52AC13AE" w14:textId="18206755" w:rsidR="00E61631" w:rsidRDefault="00E61631" w:rsidP="00D31514">
      <w:pPr>
        <w:spacing w:line="276" w:lineRule="auto"/>
      </w:pPr>
    </w:p>
    <w:p w14:paraId="2E7BECA1" w14:textId="7D49191C" w:rsidR="00E61631" w:rsidRDefault="00E61631" w:rsidP="00D31514">
      <w:pPr>
        <w:spacing w:line="276" w:lineRule="auto"/>
      </w:pPr>
    </w:p>
    <w:p w14:paraId="63319DF9" w14:textId="6C481522" w:rsidR="00E61631" w:rsidRDefault="00E61631" w:rsidP="00D31514">
      <w:pPr>
        <w:spacing w:line="276" w:lineRule="auto"/>
      </w:pPr>
    </w:p>
    <w:p w14:paraId="01865039" w14:textId="519BAABE" w:rsidR="00E61631" w:rsidRDefault="00E61631" w:rsidP="00D31514">
      <w:pPr>
        <w:spacing w:line="276" w:lineRule="auto"/>
      </w:pPr>
    </w:p>
    <w:p w14:paraId="18C04A5D" w14:textId="77777777" w:rsidR="00E61631" w:rsidRDefault="00E61631" w:rsidP="00D31514">
      <w:pPr>
        <w:spacing w:line="276" w:lineRule="auto"/>
      </w:pPr>
    </w:p>
    <w:p w14:paraId="23F19958" w14:textId="77777777" w:rsidR="00E61631" w:rsidRDefault="00E61631" w:rsidP="00D31514">
      <w:pPr>
        <w:spacing w:line="276" w:lineRule="auto"/>
      </w:pPr>
    </w:p>
    <w:p w14:paraId="069495DC" w14:textId="77777777" w:rsidR="00E61631" w:rsidRDefault="00E61631" w:rsidP="00D31514">
      <w:pPr>
        <w:spacing w:line="276" w:lineRule="auto"/>
      </w:pPr>
    </w:p>
    <w:p w14:paraId="0D45BC54" w14:textId="77777777" w:rsidR="00E61631" w:rsidRDefault="00E61631" w:rsidP="00D31514">
      <w:pPr>
        <w:spacing w:line="276" w:lineRule="auto"/>
      </w:pPr>
    </w:p>
    <w:p w14:paraId="4756A278" w14:textId="77777777" w:rsidR="00E61631" w:rsidRDefault="00E61631" w:rsidP="00D31514">
      <w:pPr>
        <w:spacing w:line="276" w:lineRule="auto"/>
      </w:pPr>
    </w:p>
    <w:p w14:paraId="61A39D69" w14:textId="77777777" w:rsidR="00E61631" w:rsidRDefault="00E61631" w:rsidP="00D31514">
      <w:pPr>
        <w:spacing w:line="276" w:lineRule="auto"/>
      </w:pPr>
    </w:p>
    <w:p w14:paraId="5CDAB623" w14:textId="77777777" w:rsidR="00E61631" w:rsidRDefault="00E61631" w:rsidP="00D31514">
      <w:pPr>
        <w:spacing w:line="276" w:lineRule="auto"/>
      </w:pPr>
    </w:p>
    <w:p w14:paraId="4D8A3342" w14:textId="77777777" w:rsidR="00E61631" w:rsidRDefault="00E61631" w:rsidP="00D31514">
      <w:pPr>
        <w:spacing w:line="276" w:lineRule="auto"/>
      </w:pPr>
    </w:p>
    <w:p w14:paraId="49DD3CF3" w14:textId="77777777" w:rsidR="00E61631" w:rsidRDefault="00E61631" w:rsidP="00D31514">
      <w:pPr>
        <w:spacing w:line="276" w:lineRule="auto"/>
      </w:pPr>
    </w:p>
    <w:p w14:paraId="4778052D" w14:textId="77777777" w:rsidR="00E61631" w:rsidRDefault="00E61631" w:rsidP="00D31514">
      <w:pPr>
        <w:spacing w:line="276" w:lineRule="auto"/>
      </w:pPr>
    </w:p>
    <w:p w14:paraId="626B7373" w14:textId="77777777" w:rsidR="00E61631" w:rsidRDefault="00E61631" w:rsidP="00D31514">
      <w:pPr>
        <w:spacing w:line="276" w:lineRule="auto"/>
      </w:pPr>
    </w:p>
    <w:p w14:paraId="4F38F664" w14:textId="77777777" w:rsidR="00E61631" w:rsidRDefault="00E61631" w:rsidP="00D31514">
      <w:pPr>
        <w:spacing w:line="276" w:lineRule="auto"/>
      </w:pPr>
    </w:p>
    <w:p w14:paraId="57513E95" w14:textId="77777777" w:rsidR="00E61631" w:rsidRDefault="00E61631" w:rsidP="00D31514">
      <w:pPr>
        <w:spacing w:line="276" w:lineRule="auto"/>
      </w:pPr>
    </w:p>
    <w:p w14:paraId="62DAB551" w14:textId="77777777" w:rsidR="00E61631" w:rsidRDefault="00E61631" w:rsidP="00D31514">
      <w:pPr>
        <w:spacing w:line="276" w:lineRule="auto"/>
      </w:pPr>
    </w:p>
    <w:p w14:paraId="7B6AC06F" w14:textId="77777777" w:rsidR="00E61631" w:rsidRDefault="00E61631" w:rsidP="00D31514">
      <w:pPr>
        <w:spacing w:line="276" w:lineRule="auto"/>
      </w:pPr>
    </w:p>
    <w:p w14:paraId="496564A0" w14:textId="400468E8" w:rsidR="00E61631" w:rsidRDefault="00F45B11" w:rsidP="00D31514">
      <w:pPr>
        <w:spacing w:line="276" w:lineRule="auto"/>
        <w:jc w:val="right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3.0</w:t>
      </w:r>
      <w:r>
        <w:rPr>
          <w:rFonts w:ascii="Arial" w:hAnsi="Arial"/>
          <w:b/>
          <w:sz w:val="28"/>
        </w:rPr>
        <w:tab/>
      </w:r>
      <w:r w:rsidR="009869C5">
        <w:rPr>
          <w:rFonts w:ascii="Arial" w:hAnsi="Arial"/>
          <w:b/>
          <w:sz w:val="28"/>
        </w:rPr>
        <w:t>TALKBOX SIMULATOR</w:t>
      </w:r>
    </w:p>
    <w:p w14:paraId="51D2232B" w14:textId="77777777" w:rsidR="00E61631" w:rsidRDefault="00E61631" w:rsidP="00D31514">
      <w:pPr>
        <w:spacing w:line="276" w:lineRule="auto"/>
        <w:rPr>
          <w:rFonts w:ascii="Arial" w:hAnsi="Arial"/>
          <w:b/>
          <w:sz w:val="28"/>
        </w:rPr>
      </w:pPr>
    </w:p>
    <w:p w14:paraId="059C08AF" w14:textId="77777777" w:rsidR="00E61631" w:rsidRDefault="00E61631" w:rsidP="00D31514">
      <w:pPr>
        <w:spacing w:line="276" w:lineRule="auto"/>
        <w:rPr>
          <w:rFonts w:ascii="Arial" w:hAnsi="Arial"/>
          <w:b/>
          <w:sz w:val="28"/>
        </w:rPr>
        <w:sectPr w:rsidR="00E61631">
          <w:headerReference w:type="default" r:id="rId20"/>
          <w:footerReference w:type="default" r:id="rId21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4E05CFCE" w14:textId="528E0FBE" w:rsidR="00E61631" w:rsidRDefault="00E1741C" w:rsidP="00D31514">
      <w:pPr>
        <w:pStyle w:val="Heading1"/>
        <w:spacing w:line="276" w:lineRule="auto"/>
      </w:pPr>
      <w:r>
        <w:t>TALKBOX SIMULATOR</w:t>
      </w:r>
    </w:p>
    <w:p w14:paraId="7F066610" w14:textId="4606DC1A" w:rsidR="006D4280" w:rsidRPr="006D4280" w:rsidRDefault="006D4280" w:rsidP="00D31514">
      <w:pPr>
        <w:spacing w:line="276" w:lineRule="auto"/>
      </w:pPr>
    </w:p>
    <w:p w14:paraId="30D03850" w14:textId="4C88CEAA" w:rsidR="009869C5" w:rsidRDefault="009869C5" w:rsidP="00D31514">
      <w:pPr>
        <w:spacing w:line="276" w:lineRule="auto"/>
      </w:pPr>
    </w:p>
    <w:p w14:paraId="60CA6090" w14:textId="77777777" w:rsidR="00D31514" w:rsidRPr="009869C5" w:rsidRDefault="00D31514" w:rsidP="00D31514">
      <w:pPr>
        <w:spacing w:line="276" w:lineRule="auto"/>
      </w:pPr>
    </w:p>
    <w:p w14:paraId="39959EA9" w14:textId="48DC9528" w:rsidR="00E61631" w:rsidRDefault="00F45B11" w:rsidP="000075C7">
      <w:pPr>
        <w:pStyle w:val="Heading2"/>
        <w:spacing w:line="276" w:lineRule="auto"/>
        <w:jc w:val="both"/>
      </w:pPr>
      <w:bookmarkStart w:id="6" w:name="_Toc480255374"/>
      <w:bookmarkStart w:id="7" w:name="_Toc480348015"/>
      <w:bookmarkStart w:id="8" w:name="_Toc275378683"/>
      <w:r>
        <w:t>3.1</w:t>
      </w:r>
      <w:r>
        <w:tab/>
      </w:r>
      <w:bookmarkEnd w:id="6"/>
      <w:bookmarkEnd w:id="7"/>
      <w:bookmarkEnd w:id="8"/>
      <w:r w:rsidR="009D71CC">
        <w:t>Client Requirements</w:t>
      </w:r>
    </w:p>
    <w:p w14:paraId="3BF495A2" w14:textId="77777777" w:rsidR="00E61631" w:rsidRDefault="00E61631" w:rsidP="000075C7">
      <w:pPr>
        <w:spacing w:line="276" w:lineRule="auto"/>
        <w:jc w:val="both"/>
      </w:pPr>
    </w:p>
    <w:p w14:paraId="311D3255" w14:textId="7BDF6F6A" w:rsidR="00E61631" w:rsidRDefault="009D71CC" w:rsidP="000075C7">
      <w:pPr>
        <w:pStyle w:val="ListParagraph"/>
        <w:numPr>
          <w:ilvl w:val="0"/>
          <w:numId w:val="6"/>
        </w:numPr>
        <w:spacing w:line="276" w:lineRule="auto"/>
        <w:ind w:leftChars="0"/>
        <w:jc w:val="both"/>
        <w:rPr>
          <w:sz w:val="24"/>
        </w:rPr>
      </w:pPr>
      <w:r w:rsidRPr="00250E1E">
        <w:rPr>
          <w:sz w:val="24"/>
        </w:rPr>
        <w:t>A physical device integrated with an application using Java. The device must have buttons that when pressed</w:t>
      </w:r>
      <w:r w:rsidR="00250E1E" w:rsidRPr="00250E1E">
        <w:rPr>
          <w:sz w:val="24"/>
        </w:rPr>
        <w:t xml:space="preserve"> provides a set audio output associated with that button.</w:t>
      </w:r>
      <w:r w:rsidRPr="00250E1E">
        <w:rPr>
          <w:sz w:val="24"/>
        </w:rPr>
        <w:t xml:space="preserve"> </w:t>
      </w:r>
    </w:p>
    <w:p w14:paraId="77035CB1" w14:textId="3781231A" w:rsidR="00250E1E" w:rsidRDefault="00250E1E" w:rsidP="000075C7">
      <w:pPr>
        <w:pStyle w:val="ListParagraph"/>
        <w:numPr>
          <w:ilvl w:val="0"/>
          <w:numId w:val="6"/>
        </w:numPr>
        <w:spacing w:line="276" w:lineRule="auto"/>
        <w:ind w:leftChars="0"/>
        <w:jc w:val="both"/>
        <w:rPr>
          <w:sz w:val="24"/>
        </w:rPr>
      </w:pPr>
      <w:r>
        <w:rPr>
          <w:sz w:val="24"/>
        </w:rPr>
        <w:t>Allowing user to switch between multiple (possibly infinite) amounts of button sets, each with different audio outputs.</w:t>
      </w:r>
    </w:p>
    <w:p w14:paraId="167A2BED" w14:textId="1AB61A0F" w:rsidR="00250E1E" w:rsidRPr="00250E1E" w:rsidRDefault="00250E1E" w:rsidP="000075C7">
      <w:pPr>
        <w:pStyle w:val="ListParagraph"/>
        <w:numPr>
          <w:ilvl w:val="0"/>
          <w:numId w:val="6"/>
        </w:numPr>
        <w:spacing w:line="276" w:lineRule="auto"/>
        <w:ind w:leftChars="0"/>
        <w:jc w:val="both"/>
        <w:rPr>
          <w:sz w:val="24"/>
        </w:rPr>
      </w:pPr>
      <w:r>
        <w:rPr>
          <w:sz w:val="24"/>
        </w:rPr>
        <w:t>User can stop the audio playback anytime during the playback.</w:t>
      </w:r>
    </w:p>
    <w:p w14:paraId="4820AF7C" w14:textId="5F38506E" w:rsidR="00E61631" w:rsidRDefault="00F45B11" w:rsidP="000075C7">
      <w:pPr>
        <w:pStyle w:val="Heading2"/>
        <w:spacing w:line="276" w:lineRule="auto"/>
        <w:jc w:val="both"/>
      </w:pPr>
      <w:bookmarkStart w:id="9" w:name="_Toc480255375"/>
      <w:bookmarkStart w:id="10" w:name="_Toc480348016"/>
      <w:bookmarkStart w:id="11" w:name="_Toc275378684"/>
      <w:r>
        <w:t>3.2</w:t>
      </w:r>
      <w:r>
        <w:tab/>
      </w:r>
      <w:bookmarkEnd w:id="9"/>
      <w:bookmarkEnd w:id="10"/>
      <w:bookmarkEnd w:id="11"/>
      <w:r w:rsidR="00250E1E">
        <w:t>System Working</w:t>
      </w:r>
      <w:r w:rsidR="001746C1">
        <w:t xml:space="preserve"> </w:t>
      </w:r>
    </w:p>
    <w:p w14:paraId="6F1A2E32" w14:textId="77777777" w:rsidR="00E61631" w:rsidRDefault="00E61631" w:rsidP="000075C7">
      <w:pPr>
        <w:spacing w:line="276" w:lineRule="auto"/>
        <w:jc w:val="both"/>
      </w:pPr>
    </w:p>
    <w:p w14:paraId="458775BC" w14:textId="734005F2" w:rsidR="00250E1E" w:rsidRPr="00250E1E" w:rsidRDefault="00250E1E" w:rsidP="000075C7">
      <w:pPr>
        <w:pStyle w:val="ListParagraph"/>
        <w:numPr>
          <w:ilvl w:val="0"/>
          <w:numId w:val="7"/>
        </w:numPr>
        <w:spacing w:line="276" w:lineRule="auto"/>
        <w:ind w:leftChars="0"/>
        <w:jc w:val="both"/>
        <w:rPr>
          <w:sz w:val="24"/>
        </w:rPr>
      </w:pPr>
      <w:r w:rsidRPr="00250E1E">
        <w:rPr>
          <w:sz w:val="24"/>
        </w:rPr>
        <w:t>The top portion of software consist of audio buttons. When it’s clicked, corresponding sound will play. If user want to make custom voice audio file, click ‘Configure’ button.</w:t>
      </w:r>
    </w:p>
    <w:p w14:paraId="67DF989A" w14:textId="702C6AD1" w:rsidR="00250E1E" w:rsidRPr="00250E1E" w:rsidRDefault="00D31514" w:rsidP="000075C7">
      <w:pPr>
        <w:pStyle w:val="ListParagraph"/>
        <w:numPr>
          <w:ilvl w:val="0"/>
          <w:numId w:val="7"/>
        </w:numPr>
        <w:spacing w:line="276" w:lineRule="auto"/>
        <w:ind w:leftChars="0"/>
        <w:jc w:val="both"/>
        <w:rPr>
          <w:sz w:val="24"/>
        </w:rPr>
      </w:pPr>
      <w:r w:rsidRPr="00250E1E">
        <w:rPr>
          <w:sz w:val="24"/>
        </w:rPr>
        <w:t>‘SWAP’ button set</w:t>
      </w:r>
      <w:r w:rsidR="00345117">
        <w:rPr>
          <w:sz w:val="24"/>
        </w:rPr>
        <w:t>s</w:t>
      </w:r>
      <w:r w:rsidRPr="00250E1E">
        <w:rPr>
          <w:sz w:val="24"/>
        </w:rPr>
        <w:t xml:space="preserve"> the next set of audio buttons.</w:t>
      </w:r>
    </w:p>
    <w:p w14:paraId="54E9887A" w14:textId="730AD3FA" w:rsidR="00250E1E" w:rsidRDefault="00D31514" w:rsidP="000075C7">
      <w:pPr>
        <w:pStyle w:val="ListParagraph"/>
        <w:numPr>
          <w:ilvl w:val="0"/>
          <w:numId w:val="7"/>
        </w:numPr>
        <w:spacing w:line="276" w:lineRule="auto"/>
        <w:ind w:leftChars="0"/>
        <w:jc w:val="both"/>
        <w:rPr>
          <w:sz w:val="24"/>
        </w:rPr>
      </w:pPr>
      <w:r w:rsidRPr="00250E1E">
        <w:rPr>
          <w:sz w:val="24"/>
        </w:rPr>
        <w:t>‘STOP’ button stop</w:t>
      </w:r>
      <w:r w:rsidR="00345117">
        <w:rPr>
          <w:sz w:val="24"/>
        </w:rPr>
        <w:t>s</w:t>
      </w:r>
      <w:r w:rsidRPr="00250E1E">
        <w:rPr>
          <w:sz w:val="24"/>
        </w:rPr>
        <w:t xml:space="preserve"> the audio play. </w:t>
      </w:r>
    </w:p>
    <w:p w14:paraId="017307FF" w14:textId="77777777" w:rsidR="00BA3036" w:rsidRPr="00BA3036" w:rsidRDefault="00BA3036" w:rsidP="000075C7">
      <w:pPr>
        <w:spacing w:line="276" w:lineRule="auto"/>
        <w:jc w:val="both"/>
        <w:rPr>
          <w:sz w:val="24"/>
        </w:rPr>
      </w:pPr>
    </w:p>
    <w:p w14:paraId="4AA1C855" w14:textId="415B31F7" w:rsidR="00AE7955" w:rsidRPr="00250E1E" w:rsidRDefault="00AE7955" w:rsidP="000075C7">
      <w:pPr>
        <w:pStyle w:val="ListParagraph"/>
        <w:spacing w:line="276" w:lineRule="auto"/>
        <w:ind w:leftChars="0" w:left="720"/>
        <w:jc w:val="both"/>
        <w:rPr>
          <w:sz w:val="24"/>
        </w:rPr>
      </w:pPr>
    </w:p>
    <w:p w14:paraId="022F0A56" w14:textId="3BD3453F" w:rsidR="00D31514" w:rsidRDefault="00D31514" w:rsidP="000075C7">
      <w:pPr>
        <w:pStyle w:val="Heading2"/>
        <w:spacing w:line="276" w:lineRule="auto"/>
        <w:jc w:val="both"/>
      </w:pPr>
      <w:r>
        <w:t>3.3</w:t>
      </w:r>
      <w:r>
        <w:tab/>
      </w:r>
      <w:r w:rsidR="00FC0B83">
        <w:t>Client Use Case</w:t>
      </w:r>
      <w:r>
        <w:t xml:space="preserve"> </w:t>
      </w:r>
    </w:p>
    <w:p w14:paraId="61AC2BAE" w14:textId="77777777" w:rsidR="00D31514" w:rsidRDefault="00D31514" w:rsidP="000075C7">
      <w:pPr>
        <w:spacing w:line="276" w:lineRule="auto"/>
        <w:jc w:val="both"/>
      </w:pPr>
    </w:p>
    <w:p w14:paraId="6E35B092" w14:textId="77777777" w:rsidR="00E61631" w:rsidRDefault="00E61631" w:rsidP="000075C7">
      <w:pPr>
        <w:spacing w:line="276" w:lineRule="auto"/>
        <w:jc w:val="both"/>
        <w:rPr>
          <w:sz w:val="24"/>
        </w:rPr>
      </w:pPr>
    </w:p>
    <w:p w14:paraId="19A685F8" w14:textId="77777777" w:rsidR="00A923E3" w:rsidRDefault="00A923E3" w:rsidP="000075C7">
      <w:pPr>
        <w:jc w:val="both"/>
      </w:pPr>
      <w:r>
        <w:t xml:space="preserve">The system has a typical use case by users with verbal deficiency </w:t>
      </w:r>
      <w:r w:rsidR="00A54A1A">
        <w:t>like unable to speak from birth or by accident as well as clients with non-verbal deficiency like brain disorder, cognitive, sensory or motor.</w:t>
      </w:r>
    </w:p>
    <w:p w14:paraId="326D83AB" w14:textId="77777777" w:rsidR="00D348A6" w:rsidRDefault="00D348A6" w:rsidP="000075C7">
      <w:pPr>
        <w:jc w:val="both"/>
      </w:pPr>
    </w:p>
    <w:p w14:paraId="3A7A364E" w14:textId="77777777" w:rsidR="00D348A6" w:rsidRDefault="00D348A6" w:rsidP="000075C7">
      <w:pPr>
        <w:jc w:val="both"/>
      </w:pPr>
      <w:r>
        <w:t>This device can also be used as a toy for children due t</w:t>
      </w:r>
      <w:r w:rsidR="00345117">
        <w:t>o the simplicity of operating this device.</w:t>
      </w:r>
    </w:p>
    <w:p w14:paraId="06296E11" w14:textId="77777777" w:rsidR="00E82567" w:rsidRDefault="00E82567" w:rsidP="000075C7">
      <w:pPr>
        <w:jc w:val="both"/>
      </w:pPr>
    </w:p>
    <w:p w14:paraId="30292BF7" w14:textId="77777777" w:rsidR="00E82567" w:rsidRDefault="00E82567" w:rsidP="00A923E3"/>
    <w:p w14:paraId="2A066268" w14:textId="376D1E22" w:rsidR="00E82567" w:rsidRDefault="00E82567" w:rsidP="00A923E3"/>
    <w:p w14:paraId="7029D80A" w14:textId="2DAF1C27" w:rsidR="00A32CE0" w:rsidRDefault="00A32CE0" w:rsidP="00A923E3"/>
    <w:p w14:paraId="31D7D6F7" w14:textId="405E908E" w:rsidR="00A32CE0" w:rsidRDefault="00A32CE0" w:rsidP="00A923E3"/>
    <w:p w14:paraId="06DC74BA" w14:textId="5276AE94" w:rsidR="00A32CE0" w:rsidRDefault="00A32CE0" w:rsidP="00A923E3"/>
    <w:p w14:paraId="2E1447A5" w14:textId="5B0D63A6" w:rsidR="00A32CE0" w:rsidRDefault="00A32CE0" w:rsidP="00A923E3"/>
    <w:p w14:paraId="2BB4C7EC" w14:textId="516682CC" w:rsidR="00A32CE0" w:rsidRDefault="00A32CE0" w:rsidP="00A923E3"/>
    <w:p w14:paraId="64B4B2AF" w14:textId="0337D6F8" w:rsidR="00A32CE0" w:rsidRDefault="00A32CE0" w:rsidP="00A923E3"/>
    <w:p w14:paraId="103E9115" w14:textId="4B5093D2" w:rsidR="00A32CE0" w:rsidRDefault="00A32CE0" w:rsidP="00A923E3"/>
    <w:p w14:paraId="6D43AAD0" w14:textId="57FCF15C" w:rsidR="00A32CE0" w:rsidRDefault="00A32CE0" w:rsidP="00A923E3"/>
    <w:p w14:paraId="1DC443BF" w14:textId="77777777" w:rsidR="00A32CE0" w:rsidRDefault="00A32CE0" w:rsidP="00A923E3"/>
    <w:p w14:paraId="03576DCF" w14:textId="2F2DD60E" w:rsidR="00E82567" w:rsidRDefault="00E82567" w:rsidP="00E82567">
      <w:pPr>
        <w:pStyle w:val="Heading2"/>
      </w:pPr>
      <w:r>
        <w:t>3.4 Acceptance Use Case: TalkBox App</w:t>
      </w:r>
    </w:p>
    <w:p w14:paraId="0C799368" w14:textId="77777777" w:rsidR="000075C7" w:rsidRPr="000075C7" w:rsidRDefault="000075C7" w:rsidP="000075C7"/>
    <w:p w14:paraId="03E7B1B4" w14:textId="3367B2ED" w:rsidR="00870B16" w:rsidRPr="00870B16" w:rsidRDefault="00870B16" w:rsidP="00870B16">
      <w:r>
        <w:t xml:space="preserve">Below </w:t>
      </w:r>
      <w:r w:rsidR="005324BE">
        <w:t>are</w:t>
      </w:r>
      <w:r>
        <w:t xml:space="preserve"> the Acceptance test cases for TalkBox application</w:t>
      </w:r>
      <w:r w:rsidR="00427D89">
        <w:t>.</w:t>
      </w:r>
    </w:p>
    <w:p w14:paraId="7525AF23" w14:textId="77777777" w:rsidR="00E82567" w:rsidRDefault="00E82567" w:rsidP="00E82567"/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3352"/>
        <w:gridCol w:w="4495"/>
        <w:gridCol w:w="1616"/>
      </w:tblGrid>
      <w:tr w:rsidR="00E82567" w14:paraId="7840FBB0" w14:textId="77777777" w:rsidTr="000075C7">
        <w:tc>
          <w:tcPr>
            <w:tcW w:w="3352" w:type="dxa"/>
            <w:vAlign w:val="center"/>
          </w:tcPr>
          <w:p w14:paraId="5B8A8352" w14:textId="138E3499" w:rsidR="00E82567" w:rsidRPr="000075C7" w:rsidRDefault="00E82567" w:rsidP="000075C7">
            <w:pPr>
              <w:jc w:val="center"/>
              <w:rPr>
                <w:b/>
                <w:sz w:val="32"/>
              </w:rPr>
            </w:pPr>
            <w:r w:rsidRPr="000075C7">
              <w:rPr>
                <w:b/>
                <w:sz w:val="32"/>
              </w:rPr>
              <w:t>Event</w:t>
            </w:r>
          </w:p>
        </w:tc>
        <w:tc>
          <w:tcPr>
            <w:tcW w:w="4495" w:type="dxa"/>
            <w:vAlign w:val="center"/>
          </w:tcPr>
          <w:p w14:paraId="6BDCCA36" w14:textId="5BEBB8E6" w:rsidR="00E82567" w:rsidRPr="000075C7" w:rsidRDefault="00E82567" w:rsidP="000075C7">
            <w:pPr>
              <w:jc w:val="center"/>
              <w:rPr>
                <w:b/>
                <w:sz w:val="32"/>
              </w:rPr>
            </w:pPr>
            <w:r w:rsidRPr="000075C7">
              <w:rPr>
                <w:b/>
                <w:sz w:val="32"/>
              </w:rPr>
              <w:t>Expected Result</w:t>
            </w:r>
          </w:p>
        </w:tc>
        <w:tc>
          <w:tcPr>
            <w:tcW w:w="1616" w:type="dxa"/>
            <w:vAlign w:val="center"/>
          </w:tcPr>
          <w:p w14:paraId="10466943" w14:textId="0BD1D56B" w:rsidR="00E82567" w:rsidRPr="000075C7" w:rsidRDefault="00E82567" w:rsidP="000075C7">
            <w:pPr>
              <w:jc w:val="center"/>
              <w:rPr>
                <w:b/>
                <w:sz w:val="32"/>
              </w:rPr>
            </w:pPr>
            <w:r w:rsidRPr="000075C7">
              <w:rPr>
                <w:b/>
                <w:sz w:val="32"/>
              </w:rPr>
              <w:t>Test: Pass/Fail</w:t>
            </w:r>
          </w:p>
        </w:tc>
      </w:tr>
      <w:tr w:rsidR="00E82567" w14:paraId="38569490" w14:textId="77777777" w:rsidTr="00040BEE">
        <w:tc>
          <w:tcPr>
            <w:tcW w:w="3352" w:type="dxa"/>
          </w:tcPr>
          <w:p w14:paraId="700492A9" w14:textId="77777777" w:rsidR="00E82567" w:rsidRPr="000075C7" w:rsidRDefault="00E82567" w:rsidP="00E82567">
            <w:pPr>
              <w:rPr>
                <w:sz w:val="24"/>
              </w:rPr>
            </w:pPr>
          </w:p>
        </w:tc>
        <w:tc>
          <w:tcPr>
            <w:tcW w:w="4495" w:type="dxa"/>
          </w:tcPr>
          <w:p w14:paraId="7A7B43D1" w14:textId="77777777" w:rsidR="00E82567" w:rsidRPr="000075C7" w:rsidRDefault="00E82567" w:rsidP="00E82567">
            <w:pPr>
              <w:rPr>
                <w:sz w:val="24"/>
              </w:rPr>
            </w:pPr>
          </w:p>
        </w:tc>
        <w:tc>
          <w:tcPr>
            <w:tcW w:w="1616" w:type="dxa"/>
          </w:tcPr>
          <w:p w14:paraId="65E5B4D1" w14:textId="77777777" w:rsidR="00E82567" w:rsidRPr="000075C7" w:rsidRDefault="00E82567" w:rsidP="00E82567">
            <w:pPr>
              <w:rPr>
                <w:sz w:val="24"/>
              </w:rPr>
            </w:pPr>
          </w:p>
        </w:tc>
      </w:tr>
      <w:tr w:rsidR="00E82567" w14:paraId="55904133" w14:textId="77777777" w:rsidTr="00040BEE">
        <w:tc>
          <w:tcPr>
            <w:tcW w:w="3352" w:type="dxa"/>
          </w:tcPr>
          <w:p w14:paraId="6C8E1B99" w14:textId="0C693338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Start the Talkbox App</w:t>
            </w:r>
          </w:p>
        </w:tc>
        <w:tc>
          <w:tcPr>
            <w:tcW w:w="4495" w:type="dxa"/>
          </w:tcPr>
          <w:p w14:paraId="22C59AC5" w14:textId="2C759061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rompts the user to select a configuration file from the system.</w:t>
            </w:r>
          </w:p>
        </w:tc>
        <w:tc>
          <w:tcPr>
            <w:tcW w:w="1616" w:type="dxa"/>
          </w:tcPr>
          <w:p w14:paraId="11CF377C" w14:textId="7AF6496E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0036BB" w14:paraId="012C8885" w14:textId="77777777" w:rsidTr="00040BEE">
        <w:tc>
          <w:tcPr>
            <w:tcW w:w="3352" w:type="dxa"/>
          </w:tcPr>
          <w:p w14:paraId="3AC6EF40" w14:textId="59141775" w:rsidR="000036BB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 xml:space="preserve">On selecting </w:t>
            </w:r>
            <w:r w:rsidR="005324BE" w:rsidRPr="000075C7">
              <w:rPr>
                <w:sz w:val="24"/>
              </w:rPr>
              <w:t>the .tbc</w:t>
            </w:r>
            <w:r w:rsidRPr="000075C7">
              <w:rPr>
                <w:sz w:val="24"/>
              </w:rPr>
              <w:t xml:space="preserve"> configuration file</w:t>
            </w:r>
          </w:p>
        </w:tc>
        <w:tc>
          <w:tcPr>
            <w:tcW w:w="4495" w:type="dxa"/>
          </w:tcPr>
          <w:p w14:paraId="7CD538C5" w14:textId="5436F75D" w:rsidR="000036BB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Loads every button: 1</w:t>
            </w:r>
            <w:r w:rsidRPr="000075C7">
              <w:rPr>
                <w:sz w:val="24"/>
                <w:vertAlign w:val="superscript"/>
              </w:rPr>
              <w:t>st</w:t>
            </w:r>
            <w:r w:rsidRPr="000075C7">
              <w:rPr>
                <w:sz w:val="24"/>
              </w:rPr>
              <w:t xml:space="preserve"> set of audio sets, control buttons, and configure and exit buttons</w:t>
            </w:r>
          </w:p>
        </w:tc>
        <w:tc>
          <w:tcPr>
            <w:tcW w:w="1616" w:type="dxa"/>
          </w:tcPr>
          <w:p w14:paraId="1AEFEB8F" w14:textId="00BC7E9A" w:rsidR="000036BB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E82567" w14:paraId="7C8C44A7" w14:textId="77777777" w:rsidTr="00040BEE">
        <w:tc>
          <w:tcPr>
            <w:tcW w:w="3352" w:type="dxa"/>
          </w:tcPr>
          <w:p w14:paraId="1A22215D" w14:textId="4FAA497F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Audio button clicked</w:t>
            </w:r>
          </w:p>
        </w:tc>
        <w:tc>
          <w:tcPr>
            <w:tcW w:w="4495" w:type="dxa"/>
          </w:tcPr>
          <w:p w14:paraId="2A66AC7A" w14:textId="624A567C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An audio output is provided depending on the button pressed</w:t>
            </w:r>
          </w:p>
        </w:tc>
        <w:tc>
          <w:tcPr>
            <w:tcW w:w="1616" w:type="dxa"/>
          </w:tcPr>
          <w:p w14:paraId="3FF386EF" w14:textId="14B50ED2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E82567" w14:paraId="255AE1DC" w14:textId="77777777" w:rsidTr="00040BEE">
        <w:tc>
          <w:tcPr>
            <w:tcW w:w="3352" w:type="dxa"/>
          </w:tcPr>
          <w:p w14:paraId="2C32C5F6" w14:textId="73B48C99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‘STOP’ button pressed</w:t>
            </w:r>
          </w:p>
        </w:tc>
        <w:tc>
          <w:tcPr>
            <w:tcW w:w="4495" w:type="dxa"/>
          </w:tcPr>
          <w:p w14:paraId="32E13B9F" w14:textId="02158647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Audio playback is stopped if started</w:t>
            </w:r>
          </w:p>
        </w:tc>
        <w:tc>
          <w:tcPr>
            <w:tcW w:w="1616" w:type="dxa"/>
          </w:tcPr>
          <w:p w14:paraId="05B900A8" w14:textId="7B541FB8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E82567" w14:paraId="28690B79" w14:textId="77777777" w:rsidTr="00040BEE">
        <w:tc>
          <w:tcPr>
            <w:tcW w:w="3352" w:type="dxa"/>
          </w:tcPr>
          <w:p w14:paraId="2A976A92" w14:textId="1402532B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‘SWAP’ button pressed</w:t>
            </w:r>
          </w:p>
        </w:tc>
        <w:tc>
          <w:tcPr>
            <w:tcW w:w="4495" w:type="dxa"/>
          </w:tcPr>
          <w:p w14:paraId="0DE03EFB" w14:textId="4CB0FFD6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Next set of audio set is loaded</w:t>
            </w:r>
          </w:p>
        </w:tc>
        <w:tc>
          <w:tcPr>
            <w:tcW w:w="1616" w:type="dxa"/>
          </w:tcPr>
          <w:p w14:paraId="6EDCD1C9" w14:textId="216A6132" w:rsidR="00E82567" w:rsidRPr="000075C7" w:rsidRDefault="00E82567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E82567" w14:paraId="1EA61EC0" w14:textId="77777777" w:rsidTr="00040BEE">
        <w:tc>
          <w:tcPr>
            <w:tcW w:w="3352" w:type="dxa"/>
          </w:tcPr>
          <w:p w14:paraId="60E9F9BF" w14:textId="48D1A8D0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‘CONFIGURE’ button pressed</w:t>
            </w:r>
          </w:p>
        </w:tc>
        <w:tc>
          <w:tcPr>
            <w:tcW w:w="4495" w:type="dxa"/>
          </w:tcPr>
          <w:p w14:paraId="0B1EF798" w14:textId="1A84E947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Loads Configuration App and closes talkbox app.</w:t>
            </w:r>
          </w:p>
        </w:tc>
        <w:tc>
          <w:tcPr>
            <w:tcW w:w="1616" w:type="dxa"/>
          </w:tcPr>
          <w:p w14:paraId="3E0D4894" w14:textId="0676B053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  <w:tr w:rsidR="00E82567" w14:paraId="78AB3F37" w14:textId="77777777" w:rsidTr="00040BEE">
        <w:tc>
          <w:tcPr>
            <w:tcW w:w="3352" w:type="dxa"/>
          </w:tcPr>
          <w:p w14:paraId="65F65C14" w14:textId="5967B920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‘EXIT’ button pressed</w:t>
            </w:r>
          </w:p>
        </w:tc>
        <w:tc>
          <w:tcPr>
            <w:tcW w:w="4495" w:type="dxa"/>
          </w:tcPr>
          <w:p w14:paraId="37374B2D" w14:textId="307DECF7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Closes talkbox (current) application</w:t>
            </w:r>
          </w:p>
        </w:tc>
        <w:tc>
          <w:tcPr>
            <w:tcW w:w="1616" w:type="dxa"/>
          </w:tcPr>
          <w:p w14:paraId="5F4BC401" w14:textId="2BCFC98E" w:rsidR="00E82567" w:rsidRPr="000075C7" w:rsidRDefault="000036BB" w:rsidP="00E82567">
            <w:pPr>
              <w:rPr>
                <w:sz w:val="24"/>
              </w:rPr>
            </w:pPr>
            <w:r w:rsidRPr="000075C7">
              <w:rPr>
                <w:sz w:val="24"/>
              </w:rPr>
              <w:t>Pass</w:t>
            </w:r>
          </w:p>
        </w:tc>
      </w:tr>
    </w:tbl>
    <w:p w14:paraId="6B191C7E" w14:textId="4C1C4F94" w:rsidR="00E82567" w:rsidRPr="00E82567" w:rsidRDefault="00E82567" w:rsidP="00E82567">
      <w:pPr>
        <w:sectPr w:rsidR="00E82567" w:rsidRPr="00E82567">
          <w:headerReference w:type="default" r:id="rId22"/>
          <w:footerReference w:type="default" r:id="rId23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3D66EEA8" w14:textId="77777777" w:rsidR="00E61631" w:rsidRDefault="00E61631" w:rsidP="00D31514">
      <w:pPr>
        <w:spacing w:line="276" w:lineRule="auto"/>
      </w:pPr>
    </w:p>
    <w:p w14:paraId="30DE77A0" w14:textId="77777777" w:rsidR="00E61631" w:rsidRDefault="00E61631" w:rsidP="00D31514">
      <w:pPr>
        <w:spacing w:line="276" w:lineRule="auto"/>
      </w:pPr>
    </w:p>
    <w:p w14:paraId="61A011BC" w14:textId="77777777" w:rsidR="00E61631" w:rsidRDefault="00E61631" w:rsidP="00D31514">
      <w:pPr>
        <w:spacing w:line="276" w:lineRule="auto"/>
      </w:pPr>
    </w:p>
    <w:p w14:paraId="54D5469E" w14:textId="77777777" w:rsidR="00E61631" w:rsidRDefault="00E61631" w:rsidP="00D31514">
      <w:pPr>
        <w:spacing w:line="276" w:lineRule="auto"/>
      </w:pPr>
    </w:p>
    <w:p w14:paraId="1502F5C4" w14:textId="77777777" w:rsidR="00E61631" w:rsidRDefault="00E61631" w:rsidP="00D31514">
      <w:pPr>
        <w:spacing w:line="276" w:lineRule="auto"/>
      </w:pPr>
    </w:p>
    <w:p w14:paraId="2D9B15EE" w14:textId="77777777" w:rsidR="00E61631" w:rsidRDefault="00E61631" w:rsidP="00D31514">
      <w:pPr>
        <w:spacing w:line="276" w:lineRule="auto"/>
      </w:pPr>
    </w:p>
    <w:p w14:paraId="31A50801" w14:textId="77777777" w:rsidR="00E61631" w:rsidRDefault="00E61631" w:rsidP="00D31514">
      <w:pPr>
        <w:spacing w:line="276" w:lineRule="auto"/>
      </w:pPr>
    </w:p>
    <w:p w14:paraId="2330DF37" w14:textId="77777777" w:rsidR="00E61631" w:rsidRDefault="00E61631" w:rsidP="00D31514">
      <w:pPr>
        <w:spacing w:line="276" w:lineRule="auto"/>
      </w:pPr>
    </w:p>
    <w:p w14:paraId="24EFF415" w14:textId="77777777" w:rsidR="00E61631" w:rsidRDefault="00E61631" w:rsidP="00D31514">
      <w:pPr>
        <w:spacing w:line="276" w:lineRule="auto"/>
      </w:pPr>
    </w:p>
    <w:p w14:paraId="24739ED3" w14:textId="77777777" w:rsidR="00E61631" w:rsidRDefault="00E61631" w:rsidP="00D31514">
      <w:pPr>
        <w:spacing w:line="276" w:lineRule="auto"/>
      </w:pPr>
    </w:p>
    <w:p w14:paraId="02A0CC4A" w14:textId="77777777" w:rsidR="00E61631" w:rsidRDefault="00E61631" w:rsidP="00D31514">
      <w:pPr>
        <w:spacing w:line="276" w:lineRule="auto"/>
      </w:pPr>
    </w:p>
    <w:p w14:paraId="6DC9D8DE" w14:textId="77777777" w:rsidR="00E61631" w:rsidRDefault="00E61631" w:rsidP="00D31514">
      <w:pPr>
        <w:spacing w:line="276" w:lineRule="auto"/>
      </w:pPr>
    </w:p>
    <w:p w14:paraId="7391C05F" w14:textId="77777777" w:rsidR="00E61631" w:rsidRDefault="00E61631" w:rsidP="00D31514">
      <w:pPr>
        <w:spacing w:line="276" w:lineRule="auto"/>
      </w:pPr>
    </w:p>
    <w:p w14:paraId="398DF9DE" w14:textId="77777777" w:rsidR="00E61631" w:rsidRDefault="00E61631" w:rsidP="00D31514">
      <w:pPr>
        <w:spacing w:line="276" w:lineRule="auto"/>
      </w:pPr>
    </w:p>
    <w:p w14:paraId="16B78F25" w14:textId="77777777" w:rsidR="00E61631" w:rsidRDefault="00E61631" w:rsidP="00D31514">
      <w:pPr>
        <w:spacing w:line="276" w:lineRule="auto"/>
      </w:pPr>
    </w:p>
    <w:p w14:paraId="1AFB3B96" w14:textId="77777777" w:rsidR="00E61631" w:rsidRDefault="00E61631" w:rsidP="00D31514">
      <w:pPr>
        <w:spacing w:line="276" w:lineRule="auto"/>
      </w:pPr>
    </w:p>
    <w:p w14:paraId="3329A55C" w14:textId="77777777" w:rsidR="00E61631" w:rsidRDefault="00E61631" w:rsidP="00D31514">
      <w:pPr>
        <w:spacing w:line="276" w:lineRule="auto"/>
      </w:pPr>
    </w:p>
    <w:p w14:paraId="5FB99948" w14:textId="77777777" w:rsidR="00E61631" w:rsidRDefault="00E61631" w:rsidP="00D31514">
      <w:pPr>
        <w:spacing w:line="276" w:lineRule="auto"/>
      </w:pPr>
    </w:p>
    <w:p w14:paraId="6E3A3758" w14:textId="77777777" w:rsidR="00E61631" w:rsidRDefault="00E61631" w:rsidP="00D31514">
      <w:pPr>
        <w:spacing w:line="276" w:lineRule="auto"/>
      </w:pPr>
    </w:p>
    <w:p w14:paraId="4A6A2327" w14:textId="77777777" w:rsidR="00E61631" w:rsidRDefault="00E61631" w:rsidP="00D31514">
      <w:pPr>
        <w:spacing w:line="276" w:lineRule="auto"/>
      </w:pPr>
    </w:p>
    <w:p w14:paraId="64D3767E" w14:textId="77777777" w:rsidR="00E61631" w:rsidRDefault="00E61631" w:rsidP="00D31514">
      <w:pPr>
        <w:spacing w:line="276" w:lineRule="auto"/>
      </w:pPr>
    </w:p>
    <w:p w14:paraId="1F75AC1F" w14:textId="0ED01787" w:rsidR="00E61631" w:rsidRDefault="00F45B11" w:rsidP="00D31514">
      <w:pPr>
        <w:spacing w:line="276" w:lineRule="auto"/>
        <w:jc w:val="right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4.0</w:t>
      </w:r>
      <w:r>
        <w:rPr>
          <w:rFonts w:ascii="Arial" w:hAnsi="Arial"/>
          <w:b/>
          <w:sz w:val="28"/>
        </w:rPr>
        <w:tab/>
      </w:r>
      <w:r w:rsidR="00807F10">
        <w:rPr>
          <w:rFonts w:ascii="Arial" w:hAnsi="Arial"/>
          <w:b/>
          <w:sz w:val="28"/>
        </w:rPr>
        <w:t>CONFIGURATION</w:t>
      </w:r>
    </w:p>
    <w:p w14:paraId="0058EDC5" w14:textId="77777777" w:rsidR="00E61631" w:rsidRDefault="00E61631" w:rsidP="00D31514">
      <w:pPr>
        <w:spacing w:line="276" w:lineRule="auto"/>
        <w:rPr>
          <w:rFonts w:ascii="Arial" w:hAnsi="Arial"/>
        </w:rPr>
      </w:pPr>
    </w:p>
    <w:p w14:paraId="6EA63D22" w14:textId="77777777" w:rsidR="00E61631" w:rsidRDefault="00E61631" w:rsidP="00D31514">
      <w:pPr>
        <w:spacing w:line="276" w:lineRule="auto"/>
        <w:sectPr w:rsidR="00E61631">
          <w:headerReference w:type="default" r:id="rId24"/>
          <w:footerReference w:type="default" r:id="rId25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7C95CC5B" w14:textId="4D00DAA1" w:rsidR="00E61631" w:rsidRDefault="007429A3" w:rsidP="00D31514">
      <w:pPr>
        <w:pStyle w:val="Heading1"/>
        <w:spacing w:line="276" w:lineRule="auto"/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535DFA6F" wp14:editId="632BC772">
                <wp:simplePos x="0" y="0"/>
                <wp:positionH relativeFrom="page">
                  <wp:posOffset>6995223</wp:posOffset>
                </wp:positionH>
                <wp:positionV relativeFrom="paragraph">
                  <wp:posOffset>295416</wp:posOffset>
                </wp:positionV>
                <wp:extent cx="681355" cy="629920"/>
                <wp:effectExtent l="0" t="0" r="0" b="0"/>
                <wp:wrapSquare wrapText="bothSides"/>
                <wp:docPr id="16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355" cy="629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B626BE" w14:textId="3CEEE08B" w:rsidR="007429A3" w:rsidRPr="001746C1" w:rsidRDefault="007429A3" w:rsidP="00952998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  <w:r>
                              <w:t>Audio Buttons Contr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DFA6F"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position:absolute;left:0;text-align:left;margin-left:550.8pt;margin-top:23.25pt;width:53.65pt;height:49.6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" filled="f" stroked="f">
                <v:textbox>
                  <w:txbxContent>
                    <w:p w14:paraId="74B626BE" w14:textId="3CEEE08B" w:rsidR="007429A3" w:rsidRPr="001746C1" w:rsidRDefault="007429A3" w:rsidP="00952998">
                      <w:pPr>
                        <w:jc w:val="center"/>
                        <w:rPr>
                          <w:lang w:eastAsia="ko-KR"/>
                        </w:rPr>
                      </w:pPr>
                      <w:r>
                        <w:t>Audio Buttons Control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807F10">
        <w:t>CONFIGURATION</w:t>
      </w:r>
    </w:p>
    <w:p w14:paraId="19CDB380" w14:textId="758A12D1" w:rsidR="00E61631" w:rsidRDefault="00E61631" w:rsidP="00D31514">
      <w:pPr>
        <w:spacing w:line="276" w:lineRule="auto"/>
        <w:jc w:val="both"/>
      </w:pPr>
    </w:p>
    <w:p w14:paraId="7A419F52" w14:textId="14322DE0" w:rsidR="00807F10" w:rsidRDefault="007429A3" w:rsidP="00D31514">
      <w:pPr>
        <w:spacing w:line="276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6E564B7" wp14:editId="17BA7BEC">
                <wp:simplePos x="0" y="0"/>
                <wp:positionH relativeFrom="column">
                  <wp:posOffset>3898822</wp:posOffset>
                </wp:positionH>
                <wp:positionV relativeFrom="paragraph">
                  <wp:posOffset>44633</wp:posOffset>
                </wp:positionV>
                <wp:extent cx="2260756" cy="1097124"/>
                <wp:effectExtent l="0" t="38100" r="63500" b="27305"/>
                <wp:wrapNone/>
                <wp:docPr id="15" name="직선 화살표 연결선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60756" cy="109712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2">
                              <a:lumMod val="2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1F14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직선 화살표 연결선 15" o:spid="_x0000_s1026" type="#_x0000_t32" style="position:absolute;margin-left:307pt;margin-top:3.5pt;width:178pt;height:86.4pt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" strokecolor="#484329 [81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781D2B5" wp14:editId="4F5AD73E">
                <wp:simplePos x="0" y="0"/>
                <wp:positionH relativeFrom="margin">
                  <wp:posOffset>2019097</wp:posOffset>
                </wp:positionH>
                <wp:positionV relativeFrom="paragraph">
                  <wp:posOffset>1003300</wp:posOffset>
                </wp:positionV>
                <wp:extent cx="1873678" cy="269271"/>
                <wp:effectExtent l="0" t="0" r="12700" b="16510"/>
                <wp:wrapNone/>
                <wp:docPr id="14" name="직사각형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3678" cy="2692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2">
                              <a:lumMod val="2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E3CA11" id="직사각형 14" o:spid="_x0000_s1026" style="position:absolute;margin-left:159pt;margin-top:79pt;width:147.55pt;height:21.2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" filled="f" strokecolor="#484329 [814]" strokeweight="2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3BBB233" wp14:editId="0483BCA0">
                <wp:simplePos x="0" y="0"/>
                <wp:positionH relativeFrom="margin">
                  <wp:posOffset>1037816</wp:posOffset>
                </wp:positionH>
                <wp:positionV relativeFrom="paragraph">
                  <wp:posOffset>2075386</wp:posOffset>
                </wp:positionV>
                <wp:extent cx="956945" cy="403537"/>
                <wp:effectExtent l="0" t="0" r="14605" b="15875"/>
                <wp:wrapNone/>
                <wp:docPr id="197" name="직사각형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945" cy="4035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FEE7A5" id="직사각형 197" o:spid="_x0000_s1026" style="position:absolute;margin-left:81.7pt;margin-top:163.4pt;width:75.35pt;height:31.7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" filled="f" strokecolor="#92d050" strokeweight="2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7B0B69" wp14:editId="5A5FDA32">
                <wp:simplePos x="0" y="0"/>
                <wp:positionH relativeFrom="column">
                  <wp:posOffset>-511663</wp:posOffset>
                </wp:positionH>
                <wp:positionV relativeFrom="paragraph">
                  <wp:posOffset>1879043</wp:posOffset>
                </wp:positionV>
                <wp:extent cx="607029" cy="1113470"/>
                <wp:effectExtent l="38100" t="0" r="22225" b="48895"/>
                <wp:wrapNone/>
                <wp:docPr id="3" name="직선 화살표 연결선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7029" cy="11134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F5D00" id="직선 화살표 연결선 3" o:spid="_x0000_s1026" type="#_x0000_t32" style="position:absolute;margin-left:-40.3pt;margin-top:147.95pt;width:47.8pt;height:87.65pt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" strokecolor="#5f497a [2407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FD6E549" wp14:editId="67578465">
                <wp:simplePos x="0" y="0"/>
                <wp:positionH relativeFrom="margin">
                  <wp:posOffset>95506</wp:posOffset>
                </wp:positionH>
                <wp:positionV relativeFrom="paragraph">
                  <wp:posOffset>1295622</wp:posOffset>
                </wp:positionV>
                <wp:extent cx="909281" cy="1177925"/>
                <wp:effectExtent l="0" t="0" r="24765" b="22225"/>
                <wp:wrapNone/>
                <wp:docPr id="193" name="직사각형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9281" cy="1177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BAB784" id="직사각형 193" o:spid="_x0000_s1026" style="position:absolute;margin-left:7.5pt;margin-top:102pt;width:71.6pt;height:92.7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" filled="f" strokecolor="#5f497a [2407]" strokeweight="2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98B382E" wp14:editId="34F64B9E">
                <wp:simplePos x="0" y="0"/>
                <wp:positionH relativeFrom="margin">
                  <wp:posOffset>-482444</wp:posOffset>
                </wp:positionH>
                <wp:positionV relativeFrom="paragraph">
                  <wp:posOffset>880496</wp:posOffset>
                </wp:positionV>
                <wp:extent cx="579654" cy="275792"/>
                <wp:effectExtent l="38100" t="38100" r="30480" b="29210"/>
                <wp:wrapNone/>
                <wp:docPr id="12" name="직선 화살표 연결선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9654" cy="27579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531D6" id="직선 화살표 연결선 12" o:spid="_x0000_s1026" type="#_x0000_t32" style="position:absolute;margin-left:-38pt;margin-top:69.35pt;width:45.65pt;height:21.7pt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" strokecolor="#943634 [2405]">
                <v:stroke endarrow="block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2A822B6E" wp14:editId="0F52B7C6">
                <wp:simplePos x="0" y="0"/>
                <wp:positionH relativeFrom="page">
                  <wp:posOffset>27940</wp:posOffset>
                </wp:positionH>
                <wp:positionV relativeFrom="paragraph">
                  <wp:posOffset>302587</wp:posOffset>
                </wp:positionV>
                <wp:extent cx="681355" cy="629920"/>
                <wp:effectExtent l="0" t="0" r="0" b="0"/>
                <wp:wrapSquare wrapText="bothSides"/>
                <wp:docPr id="13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355" cy="629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49770" w14:textId="33E7F7E9" w:rsidR="007429A3" w:rsidRPr="001746C1" w:rsidRDefault="007429A3" w:rsidP="00952998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  <w:r>
                              <w:t>Audio Sets Contr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22B6E" id="_x0000_s1027" type="#_x0000_t202" style="position:absolute;left:0;text-align:left;margin-left:2.2pt;margin-top:23.85pt;width:53.65pt;height:49.6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" filled="f" stroked="f">
                <v:textbox>
                  <w:txbxContent>
                    <w:p w14:paraId="3AA49770" w14:textId="33E7F7E9" w:rsidR="007429A3" w:rsidRPr="001746C1" w:rsidRDefault="007429A3" w:rsidP="00952998">
                      <w:pPr>
                        <w:jc w:val="center"/>
                        <w:rPr>
                          <w:lang w:eastAsia="ko-KR"/>
                        </w:rPr>
                      </w:pPr>
                      <w:r>
                        <w:t>Audio Sets Control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56D1D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2A5A5F6" wp14:editId="132817CF">
                <wp:simplePos x="0" y="0"/>
                <wp:positionH relativeFrom="margin">
                  <wp:posOffset>95367</wp:posOffset>
                </wp:positionH>
                <wp:positionV relativeFrom="paragraph">
                  <wp:posOffset>1003912</wp:posOffset>
                </wp:positionV>
                <wp:extent cx="1873678" cy="269271"/>
                <wp:effectExtent l="0" t="0" r="12700" b="16510"/>
                <wp:wrapNone/>
                <wp:docPr id="11" name="직사각형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3678" cy="2692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C3698A" id="직사각형 11" o:spid="_x0000_s1026" style="position:absolute;margin-left:7.5pt;margin-top:79.05pt;width:147.55pt;height:21.2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" filled="f" strokecolor="#943634 [2405]" strokeweight="2pt">
                <w10:wrap anchorx="margin"/>
              </v:rect>
            </w:pict>
          </mc:Fallback>
        </mc:AlternateContent>
      </w:r>
      <w:r w:rsidR="00A56D1D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37F9B28" wp14:editId="6ABC3856">
                <wp:simplePos x="0" y="0"/>
                <wp:positionH relativeFrom="column">
                  <wp:posOffset>4504681</wp:posOffset>
                </wp:positionH>
                <wp:positionV relativeFrom="paragraph">
                  <wp:posOffset>713252</wp:posOffset>
                </wp:positionV>
                <wp:extent cx="1602195" cy="576759"/>
                <wp:effectExtent l="0" t="38100" r="55245" b="33020"/>
                <wp:wrapNone/>
                <wp:docPr id="204" name="직선 화살표 연결선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02195" cy="57675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2D433" id="직선 화살표 연결선 204" o:spid="_x0000_s1026" type="#_x0000_t32" style="position:absolute;margin-left:354.7pt;margin-top:56.15pt;width:126.15pt;height:45.4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" strokecolor="#e36c0a [2409]">
                <v:stroke endarrow="block"/>
              </v:shape>
            </w:pict>
          </mc:Fallback>
        </mc:AlternateContent>
      </w:r>
      <w:r w:rsidR="00A56D1D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C76023" wp14:editId="5925CA8A">
                <wp:simplePos x="0" y="0"/>
                <wp:positionH relativeFrom="margin">
                  <wp:posOffset>-281660</wp:posOffset>
                </wp:positionH>
                <wp:positionV relativeFrom="paragraph">
                  <wp:posOffset>1622748</wp:posOffset>
                </wp:positionV>
                <wp:extent cx="1319476" cy="59951"/>
                <wp:effectExtent l="19050" t="76200" r="14605" b="35560"/>
                <wp:wrapNone/>
                <wp:docPr id="4" name="직선 화살표 연결선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19476" cy="5995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F1698" id="직선 화살표 연결선 4" o:spid="_x0000_s1026" type="#_x0000_t32" style="position:absolute;margin-left:-22.2pt;margin-top:127.8pt;width:103.9pt;height:4.7pt;flip:x y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" strokecolor="#31849b [2408]">
                <v:stroke endarrow="block"/>
                <w10:wrap anchorx="margin"/>
              </v:shape>
            </w:pict>
          </mc:Fallback>
        </mc:AlternateContent>
      </w:r>
      <w:r w:rsidR="00A56D1D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6A27B99" wp14:editId="17AD4D63">
                <wp:simplePos x="0" y="0"/>
                <wp:positionH relativeFrom="page">
                  <wp:posOffset>27613</wp:posOffset>
                </wp:positionH>
                <wp:positionV relativeFrom="paragraph">
                  <wp:posOffset>1402411</wp:posOffset>
                </wp:positionV>
                <wp:extent cx="681355" cy="439420"/>
                <wp:effectExtent l="0" t="0" r="0" b="0"/>
                <wp:wrapSquare wrapText="bothSides"/>
                <wp:docPr id="203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355" cy="4394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813FC" w14:textId="517C05CB" w:rsidR="00952998" w:rsidRPr="001746C1" w:rsidRDefault="00952998" w:rsidP="00952998">
                            <w:pPr>
                              <w:jc w:val="center"/>
                            </w:pPr>
                            <w:r>
                              <w:t>Button</w:t>
                            </w:r>
                          </w:p>
                          <w:p w14:paraId="0593B013" w14:textId="33CB38EC" w:rsidR="00952998" w:rsidRPr="001746C1" w:rsidRDefault="00952998" w:rsidP="00952998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  <w:r>
                              <w:rPr>
                                <w:lang w:eastAsia="ko-KR"/>
                              </w:rPr>
                              <w:t>Inde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A27B99" id="_x0000_s1028" type="#_x0000_t202" style="position:absolute;left:0;text-align:left;margin-left:2.15pt;margin-top:110.45pt;width:53.65pt;height:34.6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" filled="f" stroked="f">
                <v:textbox>
                  <w:txbxContent>
                    <w:p w14:paraId="7D2813FC" w14:textId="517C05CB" w:rsidR="00952998" w:rsidRPr="001746C1" w:rsidRDefault="00952998" w:rsidP="00952998">
                      <w:pPr>
                        <w:jc w:val="center"/>
                      </w:pPr>
                      <w:r>
                        <w:t>Button</w:t>
                      </w:r>
                    </w:p>
                    <w:p w14:paraId="0593B013" w14:textId="33CB38EC" w:rsidR="00952998" w:rsidRPr="001746C1" w:rsidRDefault="00952998" w:rsidP="00952998">
                      <w:pPr>
                        <w:jc w:val="center"/>
                        <w:rPr>
                          <w:lang w:eastAsia="ko-KR"/>
                        </w:rPr>
                      </w:pPr>
                      <w:r>
                        <w:rPr>
                          <w:lang w:eastAsia="ko-KR"/>
                        </w:rPr>
                        <w:t>Index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56D1D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4EF4530" wp14:editId="54871879">
                <wp:simplePos x="0" y="0"/>
                <wp:positionH relativeFrom="margin">
                  <wp:posOffset>4931029</wp:posOffset>
                </wp:positionH>
                <wp:positionV relativeFrom="paragraph">
                  <wp:posOffset>1295622</wp:posOffset>
                </wp:positionV>
                <wp:extent cx="925620" cy="617080"/>
                <wp:effectExtent l="0" t="0" r="27305" b="12065"/>
                <wp:wrapNone/>
                <wp:docPr id="196" name="직사각형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5620" cy="617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A2BE88" id="직사각형 196" o:spid="_x0000_s1026" style="position:absolute;margin-left:388.25pt;margin-top:102pt;width:72.9pt;height:48.6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" filled="f" strokecolor="#92d050" strokeweight="2pt">
                <w10:wrap anchorx="margin"/>
              </v:rect>
            </w:pict>
          </mc:Fallback>
        </mc:AlternateContent>
      </w:r>
      <w:r w:rsidR="00A56D1D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38636F" wp14:editId="0E377F61">
                <wp:simplePos x="0" y="0"/>
                <wp:positionH relativeFrom="margin">
                  <wp:posOffset>2019534</wp:posOffset>
                </wp:positionH>
                <wp:positionV relativeFrom="paragraph">
                  <wp:posOffset>1295622</wp:posOffset>
                </wp:positionV>
                <wp:extent cx="2863850" cy="610870"/>
                <wp:effectExtent l="0" t="0" r="12700" b="17780"/>
                <wp:wrapNone/>
                <wp:docPr id="195" name="직사각형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3850" cy="6108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FB149" id="직사각형 195" o:spid="_x0000_s1026" style="position:absolute;margin-left:159pt;margin-top:102pt;width:225.5pt;height:48.1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" filled="f" strokecolor="#e36c0a [2409]" strokeweight="2pt">
                <w10:wrap anchorx="margin"/>
              </v:rect>
            </w:pict>
          </mc:Fallback>
        </mc:AlternateContent>
      </w:r>
      <w:r w:rsidR="00A56D1D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C33405B" wp14:editId="6A4925DC">
                <wp:simplePos x="0" y="0"/>
                <wp:positionH relativeFrom="margin">
                  <wp:posOffset>1037816</wp:posOffset>
                </wp:positionH>
                <wp:positionV relativeFrom="paragraph">
                  <wp:posOffset>1295622</wp:posOffset>
                </wp:positionV>
                <wp:extent cx="925620" cy="611470"/>
                <wp:effectExtent l="0" t="0" r="27305" b="17780"/>
                <wp:wrapNone/>
                <wp:docPr id="194" name="직사각형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5620" cy="6114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157D50" id="직사각형 194" o:spid="_x0000_s1026" style="position:absolute;margin-left:81.7pt;margin-top:102pt;width:72.9pt;height:48.1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" filled="f" strokecolor="#31849b [2408]" strokeweight="2pt">
                <w10:wrap anchorx="margin"/>
              </v:rect>
            </w:pict>
          </mc:Fallback>
        </mc:AlternateContent>
      </w:r>
      <w:r w:rsidR="00A56D1D"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20676D66" wp14:editId="4D66D72D">
                <wp:simplePos x="0" y="0"/>
                <wp:positionH relativeFrom="page">
                  <wp:posOffset>15423</wp:posOffset>
                </wp:positionH>
                <wp:positionV relativeFrom="paragraph">
                  <wp:posOffset>2984886</wp:posOffset>
                </wp:positionV>
                <wp:extent cx="741680" cy="439420"/>
                <wp:effectExtent l="0" t="0" r="0" b="0"/>
                <wp:wrapSquare wrapText="bothSides"/>
                <wp:docPr id="202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1680" cy="4394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00A95" w14:textId="4CB78876" w:rsidR="00952998" w:rsidRPr="001746C1" w:rsidRDefault="00952998" w:rsidP="00952998">
                            <w:pPr>
                              <w:jc w:val="center"/>
                            </w:pPr>
                            <w:r>
                              <w:t>Available</w:t>
                            </w:r>
                          </w:p>
                          <w:p w14:paraId="4612DA62" w14:textId="01C1DA56" w:rsidR="00952998" w:rsidRPr="001746C1" w:rsidRDefault="00952998" w:rsidP="00952998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  <w:r>
                              <w:rPr>
                                <w:lang w:eastAsia="ko-KR"/>
                              </w:rPr>
                              <w:t>Audi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76D66" id="_x0000_s1029" type="#_x0000_t202" style="position:absolute;left:0;text-align:left;margin-left:1.2pt;margin-top:235.05pt;width:58.4pt;height:34.6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" filled="f" stroked="f">
                <v:textbox>
                  <w:txbxContent>
                    <w:p w14:paraId="58300A95" w14:textId="4CB78876" w:rsidR="00952998" w:rsidRPr="001746C1" w:rsidRDefault="00952998" w:rsidP="00952998">
                      <w:pPr>
                        <w:jc w:val="center"/>
                      </w:pPr>
                      <w:r>
                        <w:t>Available</w:t>
                      </w:r>
                    </w:p>
                    <w:p w14:paraId="4612DA62" w14:textId="01C1DA56" w:rsidR="00952998" w:rsidRPr="001746C1" w:rsidRDefault="00952998" w:rsidP="00952998">
                      <w:pPr>
                        <w:jc w:val="center"/>
                        <w:rPr>
                          <w:lang w:eastAsia="ko-KR"/>
                        </w:rPr>
                      </w:pPr>
                      <w:r>
                        <w:rPr>
                          <w:lang w:eastAsia="ko-KR"/>
                        </w:rPr>
                        <w:t>Audio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952998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6824412E" wp14:editId="77C764B5">
                <wp:simplePos x="0" y="0"/>
                <wp:positionH relativeFrom="margin">
                  <wp:posOffset>6064250</wp:posOffset>
                </wp:positionH>
                <wp:positionV relativeFrom="paragraph">
                  <wp:posOffset>526415</wp:posOffset>
                </wp:positionV>
                <wp:extent cx="681355" cy="439420"/>
                <wp:effectExtent l="0" t="0" r="0" b="0"/>
                <wp:wrapSquare wrapText="bothSides"/>
                <wp:docPr id="201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355" cy="4394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D5BCA7" w14:textId="07964646" w:rsidR="00952998" w:rsidRPr="001746C1" w:rsidRDefault="00952998" w:rsidP="00952998">
                            <w:pPr>
                              <w:jc w:val="center"/>
                            </w:pPr>
                            <w:r>
                              <w:t>Control</w:t>
                            </w:r>
                          </w:p>
                          <w:p w14:paraId="64B310EE" w14:textId="77777777" w:rsidR="00952998" w:rsidRPr="001746C1" w:rsidRDefault="00952998" w:rsidP="00952998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  <w:r w:rsidRPr="001746C1">
                              <w:rPr>
                                <w:rFonts w:hint="eastAsia"/>
                                <w:lang w:eastAsia="ko-KR"/>
                              </w:rPr>
                              <w:t>B</w:t>
                            </w:r>
                            <w:r w:rsidRPr="001746C1">
                              <w:rPr>
                                <w:lang w:eastAsia="ko-KR"/>
                              </w:rPr>
                              <w:t>utt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24412E" id="_x0000_s1030" type="#_x0000_t202" style="position:absolute;left:0;text-align:left;margin-left:477.5pt;margin-top:41.45pt;width:53.65pt;height:34.6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" filled="f" stroked="f">
                <v:textbox>
                  <w:txbxContent>
                    <w:p w14:paraId="2AD5BCA7" w14:textId="07964646" w:rsidR="00952998" w:rsidRPr="001746C1" w:rsidRDefault="00952998" w:rsidP="00952998">
                      <w:pPr>
                        <w:jc w:val="center"/>
                      </w:pPr>
                      <w:r>
                        <w:t>Control</w:t>
                      </w:r>
                    </w:p>
                    <w:p w14:paraId="64B310EE" w14:textId="77777777" w:rsidR="00952998" w:rsidRPr="001746C1" w:rsidRDefault="00952998" w:rsidP="00952998">
                      <w:pPr>
                        <w:jc w:val="center"/>
                        <w:rPr>
                          <w:lang w:eastAsia="ko-KR"/>
                        </w:rPr>
                      </w:pPr>
                      <w:r w:rsidRPr="001746C1">
                        <w:rPr>
                          <w:rFonts w:hint="eastAsia"/>
                          <w:lang w:eastAsia="ko-KR"/>
                        </w:rPr>
                        <w:t>B</w:t>
                      </w:r>
                      <w:r w:rsidRPr="001746C1">
                        <w:rPr>
                          <w:lang w:eastAsia="ko-KR"/>
                        </w:rPr>
                        <w:t>utton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52998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548EAB99" wp14:editId="1471C696">
                <wp:simplePos x="0" y="0"/>
                <wp:positionH relativeFrom="margin">
                  <wp:posOffset>6064454</wp:posOffset>
                </wp:positionH>
                <wp:positionV relativeFrom="paragraph">
                  <wp:posOffset>1736209</wp:posOffset>
                </wp:positionV>
                <wp:extent cx="681355" cy="439420"/>
                <wp:effectExtent l="0" t="0" r="0" b="0"/>
                <wp:wrapSquare wrapText="bothSides"/>
                <wp:docPr id="200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355" cy="4394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7ECD36" w14:textId="0DE917A4" w:rsidR="00952998" w:rsidRPr="001746C1" w:rsidRDefault="00952998" w:rsidP="00952998">
                            <w:pPr>
                              <w:jc w:val="center"/>
                            </w:pPr>
                            <w:r>
                              <w:t>Record</w:t>
                            </w:r>
                          </w:p>
                          <w:p w14:paraId="10939911" w14:textId="77777777" w:rsidR="00952998" w:rsidRPr="001746C1" w:rsidRDefault="00952998" w:rsidP="00952998">
                            <w:pPr>
                              <w:jc w:val="center"/>
                              <w:rPr>
                                <w:lang w:eastAsia="ko-KR"/>
                              </w:rPr>
                            </w:pPr>
                            <w:r w:rsidRPr="001746C1">
                              <w:rPr>
                                <w:rFonts w:hint="eastAsia"/>
                                <w:lang w:eastAsia="ko-KR"/>
                              </w:rPr>
                              <w:t>B</w:t>
                            </w:r>
                            <w:r w:rsidRPr="001746C1">
                              <w:rPr>
                                <w:lang w:eastAsia="ko-KR"/>
                              </w:rPr>
                              <w:t>utt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EAB99" id="_x0000_s1031" type="#_x0000_t202" style="position:absolute;left:0;text-align:left;margin-left:477.5pt;margin-top:136.7pt;width:53.65pt;height:34.6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" filled="f" stroked="f">
                <v:textbox>
                  <w:txbxContent>
                    <w:p w14:paraId="797ECD36" w14:textId="0DE917A4" w:rsidR="00952998" w:rsidRPr="001746C1" w:rsidRDefault="00952998" w:rsidP="00952998">
                      <w:pPr>
                        <w:jc w:val="center"/>
                      </w:pPr>
                      <w:r>
                        <w:t>Record</w:t>
                      </w:r>
                    </w:p>
                    <w:p w14:paraId="10939911" w14:textId="77777777" w:rsidR="00952998" w:rsidRPr="001746C1" w:rsidRDefault="00952998" w:rsidP="00952998">
                      <w:pPr>
                        <w:jc w:val="center"/>
                        <w:rPr>
                          <w:lang w:eastAsia="ko-KR"/>
                        </w:rPr>
                      </w:pPr>
                      <w:r w:rsidRPr="001746C1">
                        <w:rPr>
                          <w:rFonts w:hint="eastAsia"/>
                          <w:lang w:eastAsia="ko-KR"/>
                        </w:rPr>
                        <w:t>B</w:t>
                      </w:r>
                      <w:r w:rsidRPr="001746C1">
                        <w:rPr>
                          <w:lang w:eastAsia="ko-KR"/>
                        </w:rPr>
                        <w:t>utton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52998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4513C80" wp14:editId="614303CE">
                <wp:simplePos x="0" y="0"/>
                <wp:positionH relativeFrom="column">
                  <wp:posOffset>5874002</wp:posOffset>
                </wp:positionH>
                <wp:positionV relativeFrom="paragraph">
                  <wp:posOffset>1594054</wp:posOffset>
                </wp:positionV>
                <wp:extent cx="190056" cy="163902"/>
                <wp:effectExtent l="0" t="0" r="76835" b="64770"/>
                <wp:wrapNone/>
                <wp:docPr id="199" name="직선 화살표 연결선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056" cy="16390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92D05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F10569" id="직선 화살표 연결선 199" o:spid="_x0000_s1026" type="#_x0000_t32" style="position:absolute;left:0;text-align:left;margin-left:462.5pt;margin-top:125.5pt;width:14.95pt;height:12.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" strokecolor="#92d050">
                <v:stroke endarrow="block"/>
              </v:shape>
            </w:pict>
          </mc:Fallback>
        </mc:AlternateContent>
      </w:r>
      <w:r w:rsidR="00952998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38E942E" wp14:editId="24691D06">
                <wp:simplePos x="0" y="0"/>
                <wp:positionH relativeFrom="column">
                  <wp:posOffset>2001328</wp:posOffset>
                </wp:positionH>
                <wp:positionV relativeFrom="paragraph">
                  <wp:posOffset>2146144</wp:posOffset>
                </wp:positionV>
                <wp:extent cx="4063042" cy="129396"/>
                <wp:effectExtent l="0" t="76200" r="71120" b="23495"/>
                <wp:wrapNone/>
                <wp:docPr id="198" name="직선 화살표 연결선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63042" cy="12939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92D05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405E54" id="직선 화살표 연결선 198" o:spid="_x0000_s1026" type="#_x0000_t32" style="position:absolute;margin-left:157.6pt;margin-top:169pt;width:319.9pt;height:10.2pt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" strokecolor="#92d050">
                <v:stroke endarrow="block"/>
              </v:shape>
            </w:pict>
          </mc:Fallback>
        </mc:AlternateContent>
      </w:r>
      <w:r w:rsidR="00A56D1D">
        <w:rPr>
          <w:noProof/>
        </w:rPr>
        <w:drawing>
          <wp:inline distT="0" distB="0" distL="0" distR="0" wp14:anchorId="47B0956B" wp14:editId="72B55D4F">
            <wp:extent cx="5943600" cy="334264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7FE63" w14:textId="4DEEC0D5" w:rsidR="00E61631" w:rsidRDefault="00F45B11" w:rsidP="007429A3">
      <w:pPr>
        <w:pStyle w:val="Heading2"/>
        <w:spacing w:line="360" w:lineRule="auto"/>
        <w:jc w:val="both"/>
      </w:pPr>
      <w:bookmarkStart w:id="12" w:name="_Toc480255380"/>
      <w:bookmarkStart w:id="13" w:name="_Toc480348021"/>
      <w:bookmarkStart w:id="14" w:name="_Toc275378689"/>
      <w:r>
        <w:t>4.</w:t>
      </w:r>
      <w:r w:rsidR="00807F10">
        <w:t>1</w:t>
      </w:r>
      <w:r>
        <w:tab/>
      </w:r>
      <w:bookmarkEnd w:id="12"/>
      <w:bookmarkEnd w:id="13"/>
      <w:bookmarkEnd w:id="14"/>
      <w:r w:rsidR="0024703E">
        <w:t>Client Requirements</w:t>
      </w:r>
    </w:p>
    <w:p w14:paraId="3396F3DB" w14:textId="77777777" w:rsidR="00E61631" w:rsidRPr="00DC198E" w:rsidRDefault="00E61631" w:rsidP="007429A3">
      <w:pPr>
        <w:spacing w:line="360" w:lineRule="auto"/>
        <w:jc w:val="both"/>
        <w:rPr>
          <w:sz w:val="10"/>
        </w:rPr>
      </w:pPr>
    </w:p>
    <w:p w14:paraId="02421828" w14:textId="6A8B8755" w:rsidR="00E61631" w:rsidRDefault="0024703E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 xml:space="preserve">User can add/remove audio buttons from </w:t>
      </w:r>
      <w:r w:rsidR="00FE261C">
        <w:rPr>
          <w:sz w:val="24"/>
        </w:rPr>
        <w:t>c</w:t>
      </w:r>
      <w:r>
        <w:rPr>
          <w:sz w:val="24"/>
        </w:rPr>
        <w:t>urrent sets.</w:t>
      </w:r>
    </w:p>
    <w:p w14:paraId="53E73E1B" w14:textId="628908E1" w:rsidR="0024703E" w:rsidRDefault="0024703E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User can add/remove audio sets</w:t>
      </w:r>
      <w:r w:rsidR="00FE261C">
        <w:rPr>
          <w:sz w:val="24"/>
        </w:rPr>
        <w:t>.</w:t>
      </w:r>
    </w:p>
    <w:p w14:paraId="3E267F92" w14:textId="2B3B4909" w:rsidR="00FE261C" w:rsidRDefault="00FE261C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User can record and save audio as per requirements.</w:t>
      </w:r>
    </w:p>
    <w:p w14:paraId="1C6DA66E" w14:textId="099109A4" w:rsidR="00FE261C" w:rsidRPr="0024703E" w:rsidRDefault="00FE261C" w:rsidP="0024703E">
      <w:pPr>
        <w:pStyle w:val="ListParagraph"/>
        <w:numPr>
          <w:ilvl w:val="0"/>
          <w:numId w:val="8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User can choose from hundreds of available audio files.</w:t>
      </w:r>
    </w:p>
    <w:p w14:paraId="2F0655BE" w14:textId="62BD4B4C" w:rsidR="00E61631" w:rsidRDefault="00F45B11" w:rsidP="007429A3">
      <w:pPr>
        <w:pStyle w:val="Heading2"/>
        <w:spacing w:line="360" w:lineRule="auto"/>
        <w:jc w:val="both"/>
      </w:pPr>
      <w:bookmarkStart w:id="15" w:name="_Toc275378691"/>
      <w:r>
        <w:t>4.2</w:t>
      </w:r>
      <w:r>
        <w:tab/>
      </w:r>
      <w:bookmarkEnd w:id="15"/>
      <w:r w:rsidR="00345117">
        <w:t>System Working</w:t>
      </w:r>
      <w:r w:rsidR="00E61E4E">
        <w:t xml:space="preserve"> </w:t>
      </w:r>
    </w:p>
    <w:p w14:paraId="2114197D" w14:textId="77777777" w:rsidR="00E61631" w:rsidRPr="00DC198E" w:rsidRDefault="00E61631" w:rsidP="007429A3">
      <w:pPr>
        <w:spacing w:line="360" w:lineRule="auto"/>
        <w:jc w:val="both"/>
        <w:rPr>
          <w:sz w:val="10"/>
        </w:rPr>
      </w:pPr>
    </w:p>
    <w:p w14:paraId="1B22A47B" w14:textId="3F5C2A9B" w:rsidR="00E61631" w:rsidRDefault="00FE261C" w:rsidP="00FE261C">
      <w:pPr>
        <w:pStyle w:val="ListParagraph"/>
        <w:numPr>
          <w:ilvl w:val="0"/>
          <w:numId w:val="9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Add and remove buttons allow user to add and remove selected buttons from current set.</w:t>
      </w:r>
    </w:p>
    <w:p w14:paraId="4DDB4450" w14:textId="6E90BB07" w:rsidR="00FE261C" w:rsidRDefault="00FE261C" w:rsidP="00FE261C">
      <w:pPr>
        <w:pStyle w:val="ListParagraph"/>
        <w:numPr>
          <w:ilvl w:val="0"/>
          <w:numId w:val="9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Inc./ Dec. btn Set allow user to change the current button set, and then change the buttons in that set.</w:t>
      </w:r>
    </w:p>
    <w:p w14:paraId="031336B7" w14:textId="3A67B896" w:rsidR="00FE261C" w:rsidRDefault="00FE261C" w:rsidP="00FE261C">
      <w:pPr>
        <w:pStyle w:val="ListParagraph"/>
        <w:numPr>
          <w:ilvl w:val="0"/>
          <w:numId w:val="9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Record button allows user to record audio using device microphone if available.</w:t>
      </w:r>
      <w:r w:rsidR="00390651">
        <w:rPr>
          <w:sz w:val="24"/>
        </w:rPr>
        <w:t xml:space="preserve"> The user can also name and save the file using the text field provided.</w:t>
      </w:r>
      <w:r>
        <w:rPr>
          <w:sz w:val="24"/>
        </w:rPr>
        <w:t xml:space="preserve"> </w:t>
      </w:r>
    </w:p>
    <w:p w14:paraId="38211A33" w14:textId="14D07604" w:rsidR="00390651" w:rsidRPr="00FE261C" w:rsidRDefault="00390651" w:rsidP="00FE261C">
      <w:pPr>
        <w:pStyle w:val="ListParagraph"/>
        <w:numPr>
          <w:ilvl w:val="0"/>
          <w:numId w:val="9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 xml:space="preserve">A library of pre-installed audio files has been given to the user as well as the ability to record more. </w:t>
      </w:r>
    </w:p>
    <w:p w14:paraId="1B0CD4E2" w14:textId="4F52CF9C" w:rsidR="00E61631" w:rsidRDefault="00F45B11" w:rsidP="007429A3">
      <w:pPr>
        <w:pStyle w:val="Heading2"/>
        <w:spacing w:line="360" w:lineRule="auto"/>
        <w:jc w:val="both"/>
      </w:pPr>
      <w:bookmarkStart w:id="16" w:name="_Toc480255382"/>
      <w:bookmarkStart w:id="17" w:name="_Toc480348023"/>
      <w:bookmarkStart w:id="18" w:name="_Toc275378692"/>
      <w:r>
        <w:t>4.3</w:t>
      </w:r>
      <w:r>
        <w:tab/>
      </w:r>
      <w:bookmarkEnd w:id="16"/>
      <w:bookmarkEnd w:id="17"/>
      <w:bookmarkEnd w:id="18"/>
      <w:r w:rsidR="009B378D">
        <w:t>System Testing</w:t>
      </w:r>
    </w:p>
    <w:p w14:paraId="564F9F8B" w14:textId="77777777" w:rsidR="00E61631" w:rsidRPr="00DC198E" w:rsidRDefault="00E61631" w:rsidP="007429A3">
      <w:pPr>
        <w:spacing w:line="360" w:lineRule="auto"/>
        <w:jc w:val="both"/>
        <w:rPr>
          <w:sz w:val="10"/>
        </w:rPr>
      </w:pPr>
    </w:p>
    <w:p w14:paraId="32A163EC" w14:textId="687E3DC2" w:rsidR="00BA3036" w:rsidRDefault="00BA3036" w:rsidP="008029EB">
      <w:pPr>
        <w:spacing w:line="360" w:lineRule="auto"/>
        <w:jc w:val="both"/>
        <w:rPr>
          <w:sz w:val="24"/>
        </w:rPr>
      </w:pPr>
      <w:r>
        <w:rPr>
          <w:sz w:val="24"/>
        </w:rPr>
        <w:t>System testing is done using Junit, an inbuilt functionality in Java. The features tested are listed below:</w:t>
      </w:r>
    </w:p>
    <w:p w14:paraId="4E142FD7" w14:textId="5F373BE6" w:rsidR="00BA3036" w:rsidRDefault="00BA3036" w:rsidP="00BA3036">
      <w:pPr>
        <w:pStyle w:val="ListParagraph"/>
        <w:numPr>
          <w:ilvl w:val="0"/>
          <w:numId w:val="10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Loading audio sets.</w:t>
      </w:r>
    </w:p>
    <w:p w14:paraId="6501D6F2" w14:textId="2716EA37" w:rsidR="00BA3036" w:rsidRDefault="00BA3036" w:rsidP="00BA3036">
      <w:pPr>
        <w:pStyle w:val="ListParagraph"/>
        <w:numPr>
          <w:ilvl w:val="0"/>
          <w:numId w:val="10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Loading audio files.</w:t>
      </w:r>
    </w:p>
    <w:p w14:paraId="3523FB1A" w14:textId="42C539BB" w:rsidR="00BA3036" w:rsidRDefault="00BA3036" w:rsidP="00BA3036">
      <w:pPr>
        <w:pStyle w:val="ListParagraph"/>
        <w:numPr>
          <w:ilvl w:val="0"/>
          <w:numId w:val="10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Adding and removing audio buttons from current set.</w:t>
      </w:r>
    </w:p>
    <w:p w14:paraId="234494A0" w14:textId="1507B658" w:rsidR="00BA3036" w:rsidRDefault="00BA3036" w:rsidP="00BA3036">
      <w:pPr>
        <w:pStyle w:val="ListParagraph"/>
        <w:numPr>
          <w:ilvl w:val="0"/>
          <w:numId w:val="10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Adding and removing audio sets</w:t>
      </w:r>
      <w:r w:rsidR="00424551">
        <w:rPr>
          <w:sz w:val="24"/>
        </w:rPr>
        <w:t xml:space="preserve"> form the configuration.</w:t>
      </w:r>
    </w:p>
    <w:p w14:paraId="63EB129A" w14:textId="6214E4FB" w:rsidR="00424551" w:rsidRDefault="00424551" w:rsidP="00BA3036">
      <w:pPr>
        <w:pStyle w:val="ListParagraph"/>
        <w:numPr>
          <w:ilvl w:val="0"/>
          <w:numId w:val="10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Recording and Saving new audio files.</w:t>
      </w:r>
    </w:p>
    <w:p w14:paraId="56A15211" w14:textId="5D73BB97" w:rsidR="00424551" w:rsidRDefault="00424551" w:rsidP="00BA3036">
      <w:pPr>
        <w:pStyle w:val="ListParagraph"/>
        <w:numPr>
          <w:ilvl w:val="0"/>
          <w:numId w:val="10"/>
        </w:numPr>
        <w:spacing w:line="360" w:lineRule="auto"/>
        <w:ind w:leftChars="0"/>
        <w:jc w:val="both"/>
        <w:rPr>
          <w:sz w:val="24"/>
        </w:rPr>
      </w:pPr>
      <w:r>
        <w:rPr>
          <w:sz w:val="24"/>
        </w:rPr>
        <w:t>Saving current configuration in .tbc file.</w:t>
      </w:r>
    </w:p>
    <w:p w14:paraId="1A1548F4" w14:textId="13CB440B" w:rsidR="00424551" w:rsidRPr="00424551" w:rsidRDefault="00424551" w:rsidP="00424551">
      <w:pPr>
        <w:spacing w:line="360" w:lineRule="auto"/>
        <w:jc w:val="both"/>
        <w:rPr>
          <w:sz w:val="24"/>
        </w:rPr>
      </w:pPr>
      <w:r>
        <w:rPr>
          <w:sz w:val="24"/>
        </w:rPr>
        <w:t>Please refer to the testing document for testing of above-mentioned features.</w:t>
      </w:r>
    </w:p>
    <w:p w14:paraId="323114A0" w14:textId="065CEAE1" w:rsidR="00BA3036" w:rsidRDefault="00BA3036" w:rsidP="00BA3036">
      <w:pPr>
        <w:pStyle w:val="Heading2"/>
      </w:pPr>
      <w:r>
        <w:t>4.4 Acceptance Use Case</w:t>
      </w:r>
    </w:p>
    <w:p w14:paraId="35AB8066" w14:textId="1F16DB5A" w:rsidR="00870B16" w:rsidRPr="00870B16" w:rsidRDefault="00870B16" w:rsidP="00870B16">
      <w:r>
        <w:t>Below is the acceptance test case the Configuration Application.</w:t>
      </w:r>
    </w:p>
    <w:p w14:paraId="7BAA9902" w14:textId="77777777" w:rsidR="00BA3036" w:rsidRDefault="00BA3036" w:rsidP="00BA3036"/>
    <w:tbl>
      <w:tblPr>
        <w:tblStyle w:val="TableGrid"/>
        <w:tblW w:w="9699" w:type="dxa"/>
        <w:tblLook w:val="04A0" w:firstRow="1" w:lastRow="0" w:firstColumn="1" w:lastColumn="0" w:noHBand="0" w:noVBand="1"/>
      </w:tblPr>
      <w:tblGrid>
        <w:gridCol w:w="3685"/>
        <w:gridCol w:w="4398"/>
        <w:gridCol w:w="1616"/>
      </w:tblGrid>
      <w:tr w:rsidR="00424551" w14:paraId="199DC81A" w14:textId="77777777" w:rsidTr="002D35C9">
        <w:tc>
          <w:tcPr>
            <w:tcW w:w="3685" w:type="dxa"/>
            <w:vAlign w:val="center"/>
          </w:tcPr>
          <w:p w14:paraId="17F2BA4F" w14:textId="11F7BDA1" w:rsidR="00424551" w:rsidRPr="002D35C9" w:rsidRDefault="00424551" w:rsidP="002D35C9">
            <w:pPr>
              <w:jc w:val="center"/>
              <w:rPr>
                <w:b/>
                <w:sz w:val="32"/>
              </w:rPr>
            </w:pPr>
            <w:r w:rsidRPr="002D35C9">
              <w:rPr>
                <w:b/>
                <w:sz w:val="32"/>
              </w:rPr>
              <w:t>Event</w:t>
            </w:r>
          </w:p>
        </w:tc>
        <w:tc>
          <w:tcPr>
            <w:tcW w:w="4398" w:type="dxa"/>
            <w:vAlign w:val="center"/>
          </w:tcPr>
          <w:p w14:paraId="55E2210B" w14:textId="057A0551" w:rsidR="00424551" w:rsidRPr="002D35C9" w:rsidRDefault="00424551" w:rsidP="002D35C9">
            <w:pPr>
              <w:jc w:val="center"/>
              <w:rPr>
                <w:b/>
                <w:sz w:val="32"/>
              </w:rPr>
            </w:pPr>
            <w:r w:rsidRPr="002D35C9">
              <w:rPr>
                <w:b/>
                <w:sz w:val="32"/>
              </w:rPr>
              <w:t>Expected Result</w:t>
            </w:r>
          </w:p>
        </w:tc>
        <w:tc>
          <w:tcPr>
            <w:tcW w:w="1616" w:type="dxa"/>
            <w:vAlign w:val="center"/>
          </w:tcPr>
          <w:p w14:paraId="5F1A939D" w14:textId="79468919" w:rsidR="00424551" w:rsidRPr="002D35C9" w:rsidRDefault="00424551" w:rsidP="002D35C9">
            <w:pPr>
              <w:jc w:val="center"/>
              <w:rPr>
                <w:b/>
                <w:sz w:val="32"/>
              </w:rPr>
            </w:pPr>
            <w:r w:rsidRPr="002D35C9">
              <w:rPr>
                <w:b/>
                <w:sz w:val="32"/>
              </w:rPr>
              <w:t>Test: Pass/Fail</w:t>
            </w:r>
          </w:p>
        </w:tc>
      </w:tr>
      <w:tr w:rsidR="00424551" w14:paraId="057222AF" w14:textId="77777777" w:rsidTr="0043323F">
        <w:tc>
          <w:tcPr>
            <w:tcW w:w="3685" w:type="dxa"/>
          </w:tcPr>
          <w:p w14:paraId="55124DA8" w14:textId="77777777" w:rsidR="00424551" w:rsidRDefault="00424551" w:rsidP="00BA3036"/>
        </w:tc>
        <w:tc>
          <w:tcPr>
            <w:tcW w:w="4398" w:type="dxa"/>
          </w:tcPr>
          <w:p w14:paraId="3A3A196C" w14:textId="77777777" w:rsidR="00424551" w:rsidRDefault="00424551" w:rsidP="00BA3036"/>
        </w:tc>
        <w:tc>
          <w:tcPr>
            <w:tcW w:w="1616" w:type="dxa"/>
          </w:tcPr>
          <w:p w14:paraId="61EE1395" w14:textId="77777777" w:rsidR="00424551" w:rsidRDefault="00424551" w:rsidP="00BA3036"/>
        </w:tc>
      </w:tr>
      <w:tr w:rsidR="00424551" w14:paraId="10E129B2" w14:textId="77777777" w:rsidTr="0043323F">
        <w:tc>
          <w:tcPr>
            <w:tcW w:w="3685" w:type="dxa"/>
          </w:tcPr>
          <w:p w14:paraId="06A9481A" w14:textId="0AEA4BBD" w:rsidR="00424551" w:rsidRPr="005B47C9" w:rsidRDefault="005324BE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Loading. .tbc</w:t>
            </w:r>
            <w:r w:rsidR="00424551" w:rsidRPr="005B47C9">
              <w:rPr>
                <w:sz w:val="24"/>
              </w:rPr>
              <w:t xml:space="preserve"> configuration</w:t>
            </w:r>
          </w:p>
        </w:tc>
        <w:tc>
          <w:tcPr>
            <w:tcW w:w="4398" w:type="dxa"/>
          </w:tcPr>
          <w:p w14:paraId="273FCD96" w14:textId="1D9A8192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 xml:space="preserve">Number of audio files, audio sets, current audio set and audio buttons are loaded in GUI </w:t>
            </w:r>
          </w:p>
        </w:tc>
        <w:tc>
          <w:tcPr>
            <w:tcW w:w="1616" w:type="dxa"/>
          </w:tcPr>
          <w:p w14:paraId="55BEB98D" w14:textId="1FEFD668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424551" w14:paraId="591B7965" w14:textId="77777777" w:rsidTr="0043323F">
        <w:tc>
          <w:tcPr>
            <w:tcW w:w="3685" w:type="dxa"/>
          </w:tcPr>
          <w:p w14:paraId="2909527B" w14:textId="1287067D" w:rsidR="00424551" w:rsidRPr="005B47C9" w:rsidRDefault="005324BE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Saving .tbc</w:t>
            </w:r>
            <w:r w:rsidR="00424551" w:rsidRPr="005B47C9">
              <w:rPr>
                <w:sz w:val="24"/>
              </w:rPr>
              <w:t xml:space="preserve"> configuration</w:t>
            </w:r>
          </w:p>
        </w:tc>
        <w:tc>
          <w:tcPr>
            <w:tcW w:w="4398" w:type="dxa"/>
          </w:tcPr>
          <w:p w14:paraId="65ADF0BA" w14:textId="40E23AFF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Current configuration is saved to the file</w:t>
            </w:r>
          </w:p>
        </w:tc>
        <w:tc>
          <w:tcPr>
            <w:tcW w:w="1616" w:type="dxa"/>
          </w:tcPr>
          <w:p w14:paraId="5CF90AAD" w14:textId="0F6C4361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424551" w14:paraId="1AEF31AD" w14:textId="77777777" w:rsidTr="0043323F">
        <w:tc>
          <w:tcPr>
            <w:tcW w:w="3685" w:type="dxa"/>
          </w:tcPr>
          <w:p w14:paraId="0E0CFCC6" w14:textId="6011EB03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RECORD’ button is pressed</w:t>
            </w:r>
          </w:p>
        </w:tc>
        <w:tc>
          <w:tcPr>
            <w:tcW w:w="4398" w:type="dxa"/>
          </w:tcPr>
          <w:p w14:paraId="2349ECAE" w14:textId="332427AE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User is prompted to name the record file</w:t>
            </w:r>
          </w:p>
        </w:tc>
        <w:tc>
          <w:tcPr>
            <w:tcW w:w="1616" w:type="dxa"/>
          </w:tcPr>
          <w:p w14:paraId="6609A441" w14:textId="4CC669A0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424551" w14:paraId="06B8481B" w14:textId="77777777" w:rsidTr="0043323F">
        <w:tc>
          <w:tcPr>
            <w:tcW w:w="3685" w:type="dxa"/>
          </w:tcPr>
          <w:p w14:paraId="65516814" w14:textId="3BBD8673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RECORD’ button is pressed after naming the file</w:t>
            </w:r>
          </w:p>
        </w:tc>
        <w:tc>
          <w:tcPr>
            <w:tcW w:w="4398" w:type="dxa"/>
          </w:tcPr>
          <w:p w14:paraId="7F12A3E0" w14:textId="68FAD708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Recording starts using the device microphone</w:t>
            </w:r>
          </w:p>
        </w:tc>
        <w:tc>
          <w:tcPr>
            <w:tcW w:w="1616" w:type="dxa"/>
          </w:tcPr>
          <w:p w14:paraId="0925B5B3" w14:textId="3257CFF9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424551" w14:paraId="3F3250F7" w14:textId="77777777" w:rsidTr="0043323F">
        <w:tc>
          <w:tcPr>
            <w:tcW w:w="3685" w:type="dxa"/>
          </w:tcPr>
          <w:p w14:paraId="66B2F080" w14:textId="190C9DD0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RECORD’ button pressed again after previous event</w:t>
            </w:r>
          </w:p>
        </w:tc>
        <w:tc>
          <w:tcPr>
            <w:tcW w:w="4398" w:type="dxa"/>
          </w:tcPr>
          <w:p w14:paraId="79C13D48" w14:textId="675D20D9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Recording stops and the file is saved and listed in audio file list</w:t>
            </w:r>
          </w:p>
        </w:tc>
        <w:tc>
          <w:tcPr>
            <w:tcW w:w="1616" w:type="dxa"/>
          </w:tcPr>
          <w:p w14:paraId="0558EABF" w14:textId="22FCA27E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424551" w14:paraId="6204C2EF" w14:textId="77777777" w:rsidTr="0043323F">
        <w:tc>
          <w:tcPr>
            <w:tcW w:w="3685" w:type="dxa"/>
          </w:tcPr>
          <w:p w14:paraId="0858FAB0" w14:textId="70B53ED3" w:rsidR="00424551" w:rsidRPr="005B47C9" w:rsidRDefault="00424551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Inc Btn Set’ button pressed</w:t>
            </w:r>
          </w:p>
        </w:tc>
        <w:tc>
          <w:tcPr>
            <w:tcW w:w="4398" w:type="dxa"/>
          </w:tcPr>
          <w:p w14:paraId="5895D514" w14:textId="028A442F" w:rsidR="00424551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Increase the set of audio-sets by 1</w:t>
            </w:r>
          </w:p>
        </w:tc>
        <w:tc>
          <w:tcPr>
            <w:tcW w:w="1616" w:type="dxa"/>
          </w:tcPr>
          <w:p w14:paraId="071C4160" w14:textId="69BE9CB0" w:rsidR="00424551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1AFA7E72" w14:textId="77777777" w:rsidTr="0043323F">
        <w:tc>
          <w:tcPr>
            <w:tcW w:w="3685" w:type="dxa"/>
          </w:tcPr>
          <w:p w14:paraId="723677DC" w14:textId="5715AC1E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Dec Btn Set’ button pressed</w:t>
            </w:r>
          </w:p>
        </w:tc>
        <w:tc>
          <w:tcPr>
            <w:tcW w:w="4398" w:type="dxa"/>
          </w:tcPr>
          <w:p w14:paraId="2EA12052" w14:textId="49B0FF47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Decrease the set of audio-sets by 1</w:t>
            </w:r>
          </w:p>
        </w:tc>
        <w:tc>
          <w:tcPr>
            <w:tcW w:w="1616" w:type="dxa"/>
          </w:tcPr>
          <w:p w14:paraId="7661A4C1" w14:textId="54E754E7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5FA84CB7" w14:textId="77777777" w:rsidTr="0043323F">
        <w:tc>
          <w:tcPr>
            <w:tcW w:w="3685" w:type="dxa"/>
          </w:tcPr>
          <w:p w14:paraId="3C9292FB" w14:textId="77777777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 xml:space="preserve">‘Inc Btn Num’ button pressed </w:t>
            </w:r>
          </w:p>
          <w:p w14:paraId="1BFB4003" w14:textId="672C3E75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Dec Btn Num’ button pressed</w:t>
            </w:r>
          </w:p>
        </w:tc>
        <w:tc>
          <w:tcPr>
            <w:tcW w:w="4398" w:type="dxa"/>
          </w:tcPr>
          <w:p w14:paraId="10D37913" w14:textId="3C6FA136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Increase/decrease respectively the number of audio button in current set by 1.</w:t>
            </w:r>
          </w:p>
        </w:tc>
        <w:tc>
          <w:tcPr>
            <w:tcW w:w="1616" w:type="dxa"/>
          </w:tcPr>
          <w:p w14:paraId="1BD89A68" w14:textId="572FDF5A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5FBBC756" w14:textId="77777777" w:rsidTr="0043323F">
        <w:tc>
          <w:tcPr>
            <w:tcW w:w="3685" w:type="dxa"/>
          </w:tcPr>
          <w:p w14:paraId="2A284290" w14:textId="69FAFA4C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SWAP’ button pressed</w:t>
            </w:r>
          </w:p>
        </w:tc>
        <w:tc>
          <w:tcPr>
            <w:tcW w:w="4398" w:type="dxa"/>
          </w:tcPr>
          <w:p w14:paraId="658E454F" w14:textId="0D913BB3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Switch the audio set to next one.</w:t>
            </w:r>
          </w:p>
        </w:tc>
        <w:tc>
          <w:tcPr>
            <w:tcW w:w="1616" w:type="dxa"/>
          </w:tcPr>
          <w:p w14:paraId="1E05CDFB" w14:textId="5A10C3CD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32F41469" w14:textId="77777777" w:rsidTr="0043323F">
        <w:tc>
          <w:tcPr>
            <w:tcW w:w="3685" w:type="dxa"/>
          </w:tcPr>
          <w:p w14:paraId="625C7126" w14:textId="26B87B10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ADD’ button pressed (Audio file selected, Button index not selected)</w:t>
            </w:r>
          </w:p>
        </w:tc>
        <w:tc>
          <w:tcPr>
            <w:tcW w:w="4398" w:type="dxa"/>
          </w:tcPr>
          <w:p w14:paraId="0F6DB8DE" w14:textId="144689ED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User prompted to select the button index.</w:t>
            </w:r>
          </w:p>
        </w:tc>
        <w:tc>
          <w:tcPr>
            <w:tcW w:w="1616" w:type="dxa"/>
          </w:tcPr>
          <w:p w14:paraId="7F59CC00" w14:textId="0C630645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20FC2BDA" w14:textId="77777777" w:rsidTr="0043323F">
        <w:tc>
          <w:tcPr>
            <w:tcW w:w="3685" w:type="dxa"/>
          </w:tcPr>
          <w:p w14:paraId="1D854ABE" w14:textId="46F881D3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ADD’ button pressed (Audio file selected, Button index selected)</w:t>
            </w:r>
          </w:p>
        </w:tc>
        <w:tc>
          <w:tcPr>
            <w:tcW w:w="4398" w:type="dxa"/>
          </w:tcPr>
          <w:p w14:paraId="1D911924" w14:textId="6797AE6E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Audio file added to the indexed button on the GUI</w:t>
            </w:r>
          </w:p>
        </w:tc>
        <w:tc>
          <w:tcPr>
            <w:tcW w:w="1616" w:type="dxa"/>
          </w:tcPr>
          <w:p w14:paraId="627E43CE" w14:textId="4C2B0B4A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4D1C3FC0" w14:textId="77777777" w:rsidTr="0043323F">
        <w:tc>
          <w:tcPr>
            <w:tcW w:w="3685" w:type="dxa"/>
          </w:tcPr>
          <w:p w14:paraId="6BB5A3F1" w14:textId="749794CE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REMOVE’ button pressed (Audio Button not selected)</w:t>
            </w:r>
          </w:p>
        </w:tc>
        <w:tc>
          <w:tcPr>
            <w:tcW w:w="4398" w:type="dxa"/>
          </w:tcPr>
          <w:p w14:paraId="325F55CE" w14:textId="2C32CD27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User prompted to select audio button first</w:t>
            </w:r>
          </w:p>
        </w:tc>
        <w:tc>
          <w:tcPr>
            <w:tcW w:w="1616" w:type="dxa"/>
          </w:tcPr>
          <w:p w14:paraId="0E6B800E" w14:textId="020083DC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1D6A635F" w14:textId="77777777" w:rsidTr="0043323F">
        <w:tc>
          <w:tcPr>
            <w:tcW w:w="3685" w:type="dxa"/>
          </w:tcPr>
          <w:p w14:paraId="2B73DB3A" w14:textId="77777777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 xml:space="preserve">‘REMOVE’ button pressed </w:t>
            </w:r>
          </w:p>
          <w:p w14:paraId="63CCE429" w14:textId="5127ED89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(Audio button selected)</w:t>
            </w:r>
          </w:p>
        </w:tc>
        <w:tc>
          <w:tcPr>
            <w:tcW w:w="4398" w:type="dxa"/>
          </w:tcPr>
          <w:p w14:paraId="4659E551" w14:textId="54393408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Selected audio button removed from the current</w:t>
            </w:r>
            <w:bookmarkStart w:id="19" w:name="_GoBack"/>
            <w:bookmarkEnd w:id="19"/>
            <w:r w:rsidRPr="005B47C9">
              <w:rPr>
                <w:sz w:val="24"/>
              </w:rPr>
              <w:t xml:space="preserve"> audio set.</w:t>
            </w:r>
          </w:p>
        </w:tc>
        <w:tc>
          <w:tcPr>
            <w:tcW w:w="1616" w:type="dxa"/>
          </w:tcPr>
          <w:p w14:paraId="01BF27E6" w14:textId="59C813BA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58A83D0F" w14:textId="77777777" w:rsidTr="0043323F">
        <w:tc>
          <w:tcPr>
            <w:tcW w:w="3685" w:type="dxa"/>
          </w:tcPr>
          <w:p w14:paraId="41A18A2B" w14:textId="442A2974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SAVE SETTINGS’ button pressed</w:t>
            </w:r>
          </w:p>
        </w:tc>
        <w:tc>
          <w:tcPr>
            <w:tcW w:w="4398" w:type="dxa"/>
          </w:tcPr>
          <w:p w14:paraId="6D3E7ACB" w14:textId="7E43DC0C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Current configuration is saved to the .tbc file.</w:t>
            </w:r>
          </w:p>
        </w:tc>
        <w:tc>
          <w:tcPr>
            <w:tcW w:w="1616" w:type="dxa"/>
          </w:tcPr>
          <w:p w14:paraId="10F9C286" w14:textId="4CAD53BC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  <w:tr w:rsidR="00870B16" w14:paraId="5F8A6A4D" w14:textId="77777777" w:rsidTr="0043323F">
        <w:tc>
          <w:tcPr>
            <w:tcW w:w="3685" w:type="dxa"/>
          </w:tcPr>
          <w:p w14:paraId="699DDCA7" w14:textId="5E067C6E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‘RETURN’ button pressed</w:t>
            </w:r>
          </w:p>
        </w:tc>
        <w:tc>
          <w:tcPr>
            <w:tcW w:w="4398" w:type="dxa"/>
          </w:tcPr>
          <w:p w14:paraId="6826E9BA" w14:textId="7E01F3E4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Current configuration is saved to the .tbc file, configuration app is closed and talkbox App is opened with the new updated settings.</w:t>
            </w:r>
          </w:p>
        </w:tc>
        <w:tc>
          <w:tcPr>
            <w:tcW w:w="1616" w:type="dxa"/>
          </w:tcPr>
          <w:p w14:paraId="37E17676" w14:textId="590A9758" w:rsidR="00870B16" w:rsidRPr="005B47C9" w:rsidRDefault="00870B16" w:rsidP="00BA3036">
            <w:pPr>
              <w:rPr>
                <w:sz w:val="24"/>
              </w:rPr>
            </w:pPr>
            <w:r w:rsidRPr="005B47C9">
              <w:rPr>
                <w:sz w:val="24"/>
              </w:rPr>
              <w:t>Pass</w:t>
            </w:r>
          </w:p>
        </w:tc>
      </w:tr>
    </w:tbl>
    <w:p w14:paraId="23C0458A" w14:textId="1FF10070" w:rsidR="00BA3036" w:rsidRPr="00BA3036" w:rsidRDefault="00BA3036" w:rsidP="00BA3036">
      <w:pPr>
        <w:sectPr w:rsidR="00BA3036" w:rsidRPr="00BA3036">
          <w:footerReference w:type="default" r:id="rId27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22387276" w14:textId="77777777" w:rsidR="00E61631" w:rsidRDefault="00E61631" w:rsidP="00D31514">
      <w:pPr>
        <w:spacing w:line="276" w:lineRule="auto"/>
      </w:pPr>
    </w:p>
    <w:p w14:paraId="6A8BDC9A" w14:textId="77777777" w:rsidR="00E61631" w:rsidRDefault="00E61631" w:rsidP="00D31514">
      <w:pPr>
        <w:spacing w:line="276" w:lineRule="auto"/>
      </w:pPr>
    </w:p>
    <w:p w14:paraId="129AE194" w14:textId="77777777" w:rsidR="00E61631" w:rsidRDefault="00E61631" w:rsidP="00D31514">
      <w:pPr>
        <w:spacing w:line="276" w:lineRule="auto"/>
      </w:pPr>
    </w:p>
    <w:p w14:paraId="5ACCB83D" w14:textId="77777777" w:rsidR="00E61631" w:rsidRDefault="00E61631" w:rsidP="00D31514">
      <w:pPr>
        <w:spacing w:line="276" w:lineRule="auto"/>
      </w:pPr>
    </w:p>
    <w:p w14:paraId="7AC4F551" w14:textId="77777777" w:rsidR="00E61631" w:rsidRDefault="00E61631" w:rsidP="00D31514">
      <w:pPr>
        <w:spacing w:line="276" w:lineRule="auto"/>
      </w:pPr>
    </w:p>
    <w:p w14:paraId="7104199C" w14:textId="77777777" w:rsidR="00E61631" w:rsidRDefault="00E61631" w:rsidP="00D31514">
      <w:pPr>
        <w:spacing w:line="276" w:lineRule="auto"/>
      </w:pPr>
    </w:p>
    <w:p w14:paraId="4557792C" w14:textId="77777777" w:rsidR="00E61631" w:rsidRDefault="00E61631" w:rsidP="00D31514">
      <w:pPr>
        <w:spacing w:line="276" w:lineRule="auto"/>
      </w:pPr>
    </w:p>
    <w:p w14:paraId="47D05E6E" w14:textId="77777777" w:rsidR="00E61631" w:rsidRDefault="00E61631" w:rsidP="00D31514">
      <w:pPr>
        <w:spacing w:line="276" w:lineRule="auto"/>
      </w:pPr>
    </w:p>
    <w:p w14:paraId="1FC38CD0" w14:textId="77777777" w:rsidR="00E61631" w:rsidRDefault="00E61631" w:rsidP="00D31514">
      <w:pPr>
        <w:spacing w:line="276" w:lineRule="auto"/>
      </w:pPr>
    </w:p>
    <w:p w14:paraId="2BFDBBCA" w14:textId="77777777" w:rsidR="00E61631" w:rsidRDefault="00E61631" w:rsidP="00D31514">
      <w:pPr>
        <w:spacing w:line="276" w:lineRule="auto"/>
      </w:pPr>
    </w:p>
    <w:p w14:paraId="4019FF03" w14:textId="77777777" w:rsidR="00E61631" w:rsidRDefault="00E61631" w:rsidP="00D31514">
      <w:pPr>
        <w:spacing w:line="276" w:lineRule="auto"/>
      </w:pPr>
    </w:p>
    <w:p w14:paraId="4058ECA2" w14:textId="77777777" w:rsidR="00E61631" w:rsidRDefault="00E61631" w:rsidP="00D31514">
      <w:pPr>
        <w:spacing w:line="276" w:lineRule="auto"/>
      </w:pPr>
    </w:p>
    <w:p w14:paraId="2E7AD4D3" w14:textId="77777777" w:rsidR="00E61631" w:rsidRDefault="00E61631" w:rsidP="00D31514">
      <w:pPr>
        <w:spacing w:line="276" w:lineRule="auto"/>
      </w:pPr>
    </w:p>
    <w:p w14:paraId="3943718D" w14:textId="77777777" w:rsidR="00E61631" w:rsidRDefault="00E61631" w:rsidP="00D31514">
      <w:pPr>
        <w:spacing w:line="276" w:lineRule="auto"/>
      </w:pPr>
    </w:p>
    <w:p w14:paraId="6B681253" w14:textId="77777777" w:rsidR="00E61631" w:rsidRDefault="00E61631" w:rsidP="00D31514">
      <w:pPr>
        <w:spacing w:line="276" w:lineRule="auto"/>
      </w:pPr>
    </w:p>
    <w:p w14:paraId="1293EDC5" w14:textId="77777777" w:rsidR="00E61631" w:rsidRDefault="00E61631" w:rsidP="00D31514">
      <w:pPr>
        <w:spacing w:line="276" w:lineRule="auto"/>
      </w:pPr>
    </w:p>
    <w:p w14:paraId="50155C88" w14:textId="77777777" w:rsidR="00E61631" w:rsidRDefault="00E61631" w:rsidP="00D31514">
      <w:pPr>
        <w:spacing w:line="276" w:lineRule="auto"/>
      </w:pPr>
    </w:p>
    <w:p w14:paraId="5E8BAF90" w14:textId="77777777" w:rsidR="00E61631" w:rsidRDefault="00E61631" w:rsidP="00D31514">
      <w:pPr>
        <w:spacing w:line="276" w:lineRule="auto"/>
      </w:pPr>
    </w:p>
    <w:p w14:paraId="2FDAFF34" w14:textId="77777777" w:rsidR="00E61631" w:rsidRDefault="00E61631" w:rsidP="00D31514">
      <w:pPr>
        <w:spacing w:line="276" w:lineRule="auto"/>
      </w:pPr>
    </w:p>
    <w:p w14:paraId="7F7D4A33" w14:textId="77777777" w:rsidR="00E61631" w:rsidRDefault="00E61631" w:rsidP="00D31514">
      <w:pPr>
        <w:spacing w:line="276" w:lineRule="auto"/>
      </w:pPr>
    </w:p>
    <w:p w14:paraId="04947E57" w14:textId="77777777" w:rsidR="00E61631" w:rsidRDefault="00E61631" w:rsidP="00D31514">
      <w:pPr>
        <w:spacing w:line="276" w:lineRule="auto"/>
      </w:pPr>
    </w:p>
    <w:p w14:paraId="4FBF942A" w14:textId="77777777" w:rsidR="00E61631" w:rsidRDefault="00E61631" w:rsidP="00D31514">
      <w:pPr>
        <w:spacing w:line="276" w:lineRule="auto"/>
      </w:pPr>
    </w:p>
    <w:p w14:paraId="03A3F0D2" w14:textId="77777777" w:rsidR="00E61631" w:rsidRDefault="00E61631" w:rsidP="00D31514">
      <w:pPr>
        <w:spacing w:line="276" w:lineRule="auto"/>
      </w:pPr>
    </w:p>
    <w:p w14:paraId="435A486F" w14:textId="77777777" w:rsidR="00E61631" w:rsidRDefault="00E61631" w:rsidP="00D31514">
      <w:pPr>
        <w:spacing w:line="276" w:lineRule="auto"/>
      </w:pPr>
    </w:p>
    <w:p w14:paraId="7999A13D" w14:textId="6AB6A362" w:rsidR="00E61631" w:rsidRDefault="004B3B32" w:rsidP="00D31514">
      <w:pPr>
        <w:spacing w:line="276" w:lineRule="auto"/>
        <w:jc w:val="right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5</w:t>
      </w:r>
      <w:r w:rsidR="00F45B11">
        <w:rPr>
          <w:rFonts w:ascii="Arial" w:hAnsi="Arial"/>
          <w:b/>
          <w:sz w:val="28"/>
        </w:rPr>
        <w:t>.0</w:t>
      </w:r>
      <w:r w:rsidR="00F45B11">
        <w:rPr>
          <w:rFonts w:ascii="Arial" w:hAnsi="Arial"/>
          <w:b/>
          <w:sz w:val="28"/>
        </w:rPr>
        <w:tab/>
      </w:r>
      <w:r w:rsidR="00782E7F">
        <w:rPr>
          <w:rFonts w:ascii="Arial" w:hAnsi="Arial"/>
          <w:b/>
          <w:sz w:val="28"/>
        </w:rPr>
        <w:t>APPENDIX</w:t>
      </w:r>
    </w:p>
    <w:p w14:paraId="15CB95FA" w14:textId="77777777" w:rsidR="00E61631" w:rsidRDefault="00E61631" w:rsidP="00D31514">
      <w:pPr>
        <w:spacing w:line="276" w:lineRule="auto"/>
      </w:pPr>
    </w:p>
    <w:p w14:paraId="3E455231" w14:textId="77777777" w:rsidR="00E61631" w:rsidRDefault="00E61631" w:rsidP="00D31514">
      <w:pPr>
        <w:spacing w:line="276" w:lineRule="auto"/>
        <w:sectPr w:rsidR="00E61631">
          <w:headerReference w:type="default" r:id="rId28"/>
          <w:footerReference w:type="default" r:id="rId29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7D2E41AE" w14:textId="08C61418" w:rsidR="004B3B32" w:rsidRPr="004B3B32" w:rsidRDefault="00782E7F" w:rsidP="004B3B32">
      <w:pPr>
        <w:pStyle w:val="Heading1"/>
        <w:numPr>
          <w:ilvl w:val="0"/>
          <w:numId w:val="0"/>
        </w:numPr>
        <w:spacing w:line="276" w:lineRule="auto"/>
        <w:ind w:left="720" w:hanging="720"/>
      </w:pPr>
      <w:bookmarkStart w:id="20" w:name="_Toc275378693"/>
      <w:r>
        <w:t>Appendix</w:t>
      </w:r>
      <w:bookmarkEnd w:id="20"/>
    </w:p>
    <w:p w14:paraId="2DD5D57D" w14:textId="77777777" w:rsidR="00E61631" w:rsidRDefault="00E61631" w:rsidP="00D31514">
      <w:pPr>
        <w:spacing w:line="276" w:lineRule="auto"/>
      </w:pPr>
    </w:p>
    <w:p w14:paraId="7F6BE6BC" w14:textId="77777777" w:rsidR="00E61631" w:rsidRDefault="00F45B11" w:rsidP="00D31514">
      <w:pPr>
        <w:spacing w:line="276" w:lineRule="auto"/>
        <w:jc w:val="both"/>
        <w:rPr>
          <w:i/>
        </w:rPr>
      </w:pPr>
      <w:r>
        <w:rPr>
          <w:i/>
          <w:highlight w:val="yellow"/>
        </w:rPr>
        <w:t xml:space="preserve">This section describes and depicts all </w:t>
      </w:r>
      <w:r w:rsidR="00782E7F">
        <w:rPr>
          <w:i/>
          <w:highlight w:val="yellow"/>
        </w:rPr>
        <w:t>addition information about the system</w:t>
      </w:r>
      <w:r>
        <w:rPr>
          <w:i/>
          <w:highlight w:val="yellow"/>
        </w:rPr>
        <w:t>.  Use screen prints as needed to depict examples of text under each heading.</w:t>
      </w:r>
    </w:p>
    <w:p w14:paraId="697FC1B1" w14:textId="77777777" w:rsidR="0026028E" w:rsidRDefault="0026028E" w:rsidP="00D31514">
      <w:pPr>
        <w:spacing w:line="276" w:lineRule="auto"/>
        <w:jc w:val="both"/>
        <w:rPr>
          <w:i/>
        </w:rPr>
      </w:pPr>
    </w:p>
    <w:p w14:paraId="653685D4" w14:textId="77777777" w:rsidR="0026028E" w:rsidRDefault="0026028E" w:rsidP="00D31514">
      <w:pPr>
        <w:spacing w:line="276" w:lineRule="auto"/>
        <w:jc w:val="both"/>
        <w:rPr>
          <w:i/>
        </w:rPr>
      </w:pPr>
    </w:p>
    <w:p w14:paraId="77B910BF" w14:textId="77777777" w:rsidR="0026028E" w:rsidRDefault="0026028E" w:rsidP="00D31514">
      <w:pPr>
        <w:spacing w:line="276" w:lineRule="auto"/>
        <w:jc w:val="both"/>
        <w:rPr>
          <w:i/>
        </w:rPr>
      </w:pPr>
    </w:p>
    <w:p w14:paraId="30D64E7A" w14:textId="2D10D926" w:rsidR="00DC6382" w:rsidRDefault="00EE44FC" w:rsidP="00D31514">
      <w:pPr>
        <w:spacing w:line="276" w:lineRule="auto"/>
        <w:jc w:val="both"/>
      </w:pPr>
      <w:r>
        <w:t xml:space="preserve"> </w:t>
      </w:r>
    </w:p>
    <w:sectPr w:rsidR="00DC6382" w:rsidSect="00E61631">
      <w:headerReference w:type="default" r:id="rId30"/>
      <w:footerReference w:type="default" r:id="rId31"/>
      <w:pgSz w:w="12240" w:h="15840"/>
      <w:pgMar w:top="1440" w:right="1440" w:bottom="1440" w:left="1440" w:header="720" w:footer="720" w:gutter="0"/>
      <w:pgNumType w:start="1" w:chapStyle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739E5" w14:textId="77777777" w:rsidR="00BB0F89" w:rsidRDefault="00BB0F89">
      <w:r>
        <w:separator/>
      </w:r>
    </w:p>
  </w:endnote>
  <w:endnote w:type="continuationSeparator" w:id="0">
    <w:p w14:paraId="6F5A52FD" w14:textId="77777777" w:rsidR="00BB0F89" w:rsidRDefault="00BB0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9A471" w14:textId="373D17C6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Requirements Documents</w:t>
    </w:r>
    <w:r w:rsidR="003F2E91">
      <w:rPr>
        <w:b/>
        <w:sz w:val="20"/>
      </w:rPr>
      <w:t xml:space="preserve"> </w:t>
    </w:r>
    <w:r w:rsidR="003F2E91">
      <w:rPr>
        <w:b/>
        <w:sz w:val="20"/>
      </w:rPr>
      <w:tab/>
    </w:r>
    <w:r w:rsidR="003F2E91">
      <w:rPr>
        <w:b/>
        <w:sz w:val="20"/>
      </w:rPr>
      <w:tab/>
      <w:t xml:space="preserve">Page </w:t>
    </w:r>
    <w:r w:rsidR="00A7645B">
      <w:rPr>
        <w:rStyle w:val="PageNumber"/>
        <w:b/>
        <w:sz w:val="20"/>
      </w:rPr>
      <w:fldChar w:fldCharType="begin"/>
    </w:r>
    <w:r w:rsidR="003F2E91">
      <w:rPr>
        <w:rStyle w:val="PageNumber"/>
        <w:b/>
        <w:sz w:val="20"/>
      </w:rPr>
      <w:instrText xml:space="preserve"> PAGE </w:instrText>
    </w:r>
    <w:r w:rsidR="00A7645B">
      <w:rPr>
        <w:rStyle w:val="PageNumber"/>
        <w:b/>
        <w:sz w:val="20"/>
      </w:rPr>
      <w:fldChar w:fldCharType="separate"/>
    </w:r>
    <w:r w:rsidR="0012571A">
      <w:rPr>
        <w:rStyle w:val="PageNumber"/>
        <w:b/>
        <w:noProof/>
        <w:sz w:val="20"/>
      </w:rPr>
      <w:t>ii</w:t>
    </w:r>
    <w:r w:rsidR="00A7645B">
      <w:rPr>
        <w:rStyle w:val="PageNumber"/>
        <w:b/>
        <w:sz w:val="20"/>
      </w:rPr>
      <w:fldChar w:fldCharType="end"/>
    </w:r>
  </w:p>
  <w:p w14:paraId="004665BC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35B0B2" w14:textId="078607D2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</w:r>
  </w:p>
  <w:p w14:paraId="27C8A03D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0EAC5" w14:textId="7E779C0C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jc w:val="center"/>
      <w:rPr>
        <w:rStyle w:val="PageNumber"/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  <w:t xml:space="preserve">Page </w:t>
    </w:r>
    <w:r w:rsidR="00E00EA2">
      <w:rPr>
        <w:rStyle w:val="PageNumber"/>
        <w:b/>
        <w:sz w:val="20"/>
      </w:rPr>
      <w:t>E-1</w:t>
    </w:r>
  </w:p>
  <w:p w14:paraId="37DB435C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25693" w14:textId="162FE66D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 xml:space="preserve"> </w:t>
    </w:r>
    <w:r w:rsidR="003F2E91">
      <w:rPr>
        <w:b/>
        <w:sz w:val="20"/>
      </w:rPr>
      <w:tab/>
    </w:r>
    <w:r w:rsidR="003F2E91">
      <w:rPr>
        <w:b/>
        <w:sz w:val="20"/>
      </w:rPr>
      <w:tab/>
    </w:r>
  </w:p>
  <w:p w14:paraId="1950240A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E7F30" w14:textId="5A3E7AA4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  <w:t xml:space="preserve">Page </w:t>
    </w:r>
    <w:r w:rsidR="00A7645B">
      <w:rPr>
        <w:rStyle w:val="PageNumber"/>
        <w:b/>
        <w:sz w:val="20"/>
      </w:rPr>
      <w:fldChar w:fldCharType="begin"/>
    </w:r>
    <w:r w:rsidR="003F2E91">
      <w:rPr>
        <w:rStyle w:val="PageNumber"/>
        <w:b/>
        <w:sz w:val="20"/>
      </w:rPr>
      <w:instrText xml:space="preserve"> PAGE </w:instrText>
    </w:r>
    <w:r w:rsidR="00A7645B">
      <w:rPr>
        <w:rStyle w:val="PageNumber"/>
        <w:b/>
        <w:sz w:val="20"/>
      </w:rPr>
      <w:fldChar w:fldCharType="separate"/>
    </w:r>
    <w:r w:rsidR="0012571A">
      <w:rPr>
        <w:rStyle w:val="PageNumber"/>
        <w:b/>
        <w:noProof/>
        <w:sz w:val="20"/>
      </w:rPr>
      <w:t>A-3</w:t>
    </w:r>
    <w:r w:rsidR="00A7645B">
      <w:rPr>
        <w:rStyle w:val="PageNumber"/>
        <w:b/>
        <w:sz w:val="20"/>
      </w:rPr>
      <w:fldChar w:fldCharType="end"/>
    </w:r>
  </w:p>
  <w:p w14:paraId="78121A91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88BCC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  <w:r>
      <w:rPr>
        <w:b/>
        <w:sz w:val="20"/>
      </w:rPr>
      <w:t>User’s Manual</w:t>
    </w:r>
    <w:r>
      <w:rPr>
        <w:b/>
        <w:sz w:val="20"/>
      </w:rPr>
      <w:tab/>
    </w:r>
    <w:r>
      <w:rPr>
        <w:b/>
        <w:sz w:val="20"/>
      </w:rPr>
      <w:tab/>
    </w:r>
  </w:p>
  <w:p w14:paraId="6BC7E840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635C" w14:textId="2248A9D7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Requirements Documents</w:t>
    </w:r>
    <w:r w:rsidR="003F2E91">
      <w:rPr>
        <w:b/>
        <w:sz w:val="20"/>
      </w:rPr>
      <w:tab/>
    </w:r>
    <w:r w:rsidR="003F2E91">
      <w:rPr>
        <w:b/>
        <w:sz w:val="20"/>
      </w:rPr>
      <w:tab/>
      <w:t xml:space="preserve">Page </w:t>
    </w:r>
    <w:r w:rsidR="00A7645B">
      <w:rPr>
        <w:rStyle w:val="PageNumber"/>
        <w:b/>
        <w:sz w:val="20"/>
      </w:rPr>
      <w:fldChar w:fldCharType="begin"/>
    </w:r>
    <w:r w:rsidR="003F2E91">
      <w:rPr>
        <w:rStyle w:val="PageNumber"/>
        <w:b/>
        <w:sz w:val="20"/>
      </w:rPr>
      <w:instrText xml:space="preserve"> PAGE </w:instrText>
    </w:r>
    <w:r w:rsidR="00A7645B">
      <w:rPr>
        <w:rStyle w:val="PageNumber"/>
        <w:b/>
        <w:sz w:val="20"/>
      </w:rPr>
      <w:fldChar w:fldCharType="separate"/>
    </w:r>
    <w:r w:rsidR="0012571A">
      <w:rPr>
        <w:rStyle w:val="PageNumber"/>
        <w:b/>
        <w:noProof/>
        <w:sz w:val="20"/>
      </w:rPr>
      <w:t>B-1</w:t>
    </w:r>
    <w:r w:rsidR="00A7645B">
      <w:rPr>
        <w:rStyle w:val="PageNumber"/>
        <w:b/>
        <w:sz w:val="20"/>
      </w:rPr>
      <w:fldChar w:fldCharType="end"/>
    </w:r>
  </w:p>
  <w:p w14:paraId="50907C4A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sz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B4B28" w14:textId="6C99826B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</w:r>
  </w:p>
  <w:p w14:paraId="296F1067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sz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071E7" w14:textId="3B5A3235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  <w:t xml:space="preserve">Page </w:t>
    </w:r>
    <w:r w:rsidR="00A7645B">
      <w:rPr>
        <w:rStyle w:val="PageNumber"/>
        <w:b/>
        <w:sz w:val="20"/>
      </w:rPr>
      <w:fldChar w:fldCharType="begin"/>
    </w:r>
    <w:r w:rsidR="003F2E91">
      <w:rPr>
        <w:rStyle w:val="PageNumber"/>
        <w:b/>
        <w:sz w:val="20"/>
      </w:rPr>
      <w:instrText xml:space="preserve"> PAGE </w:instrText>
    </w:r>
    <w:r w:rsidR="00A7645B">
      <w:rPr>
        <w:rStyle w:val="PageNumber"/>
        <w:b/>
        <w:sz w:val="20"/>
      </w:rPr>
      <w:fldChar w:fldCharType="separate"/>
    </w:r>
    <w:r w:rsidR="0012571A">
      <w:rPr>
        <w:rStyle w:val="PageNumber"/>
        <w:b/>
        <w:noProof/>
        <w:sz w:val="20"/>
      </w:rPr>
      <w:t>C-1</w:t>
    </w:r>
    <w:r w:rsidR="00A7645B">
      <w:rPr>
        <w:rStyle w:val="PageNumber"/>
        <w:b/>
        <w:sz w:val="20"/>
      </w:rPr>
      <w:fldChar w:fldCharType="end"/>
    </w:r>
  </w:p>
  <w:p w14:paraId="069E6B23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sz w:val="20"/>
      </w:rPr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DF26A6" w14:textId="6DD637AA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</w:r>
  </w:p>
  <w:p w14:paraId="15DA5B0A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sz w:val="20"/>
      </w:rPr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2C0BF" w14:textId="56F9D149" w:rsidR="003F2E91" w:rsidRDefault="0043323F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Requirements Document</w:t>
    </w:r>
    <w:r w:rsidR="003F2E91">
      <w:rPr>
        <w:b/>
        <w:sz w:val="20"/>
      </w:rPr>
      <w:tab/>
    </w:r>
    <w:r w:rsidR="003F2E91">
      <w:rPr>
        <w:b/>
        <w:sz w:val="20"/>
      </w:rPr>
      <w:tab/>
      <w:t xml:space="preserve">Page </w:t>
    </w:r>
    <w:r w:rsidR="00A7645B">
      <w:rPr>
        <w:rStyle w:val="PageNumber"/>
        <w:b/>
        <w:sz w:val="20"/>
      </w:rPr>
      <w:fldChar w:fldCharType="begin"/>
    </w:r>
    <w:r w:rsidR="003F2E91">
      <w:rPr>
        <w:rStyle w:val="PageNumber"/>
        <w:b/>
        <w:sz w:val="20"/>
      </w:rPr>
      <w:instrText xml:space="preserve"> PAGE </w:instrText>
    </w:r>
    <w:r w:rsidR="00A7645B">
      <w:rPr>
        <w:rStyle w:val="PageNumber"/>
        <w:b/>
        <w:sz w:val="20"/>
      </w:rPr>
      <w:fldChar w:fldCharType="separate"/>
    </w:r>
    <w:r w:rsidR="0012571A">
      <w:rPr>
        <w:rStyle w:val="PageNumber"/>
        <w:b/>
        <w:noProof/>
        <w:sz w:val="20"/>
      </w:rPr>
      <w:t>D-1</w:t>
    </w:r>
    <w:r w:rsidR="00A7645B">
      <w:rPr>
        <w:rStyle w:val="PageNumber"/>
        <w:b/>
        <w:sz w:val="20"/>
      </w:rPr>
      <w:fldChar w:fldCharType="end"/>
    </w:r>
  </w:p>
  <w:p w14:paraId="2ED93255" w14:textId="77777777" w:rsidR="003F2E91" w:rsidRDefault="003F2E91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61E951" w14:textId="77777777" w:rsidR="00BB0F89" w:rsidRDefault="00BB0F89">
      <w:r>
        <w:separator/>
      </w:r>
    </w:p>
  </w:footnote>
  <w:footnote w:type="continuationSeparator" w:id="0">
    <w:p w14:paraId="683CA34D" w14:textId="77777777" w:rsidR="00BB0F89" w:rsidRDefault="00BB0F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67073" w14:textId="77777777" w:rsidR="003F2E91" w:rsidRDefault="003F2E91">
    <w:pPr>
      <w:pStyle w:val="Header"/>
      <w:rPr>
        <w:b/>
        <w:sz w:val="20"/>
      </w:rPr>
    </w:pPr>
  </w:p>
  <w:p w14:paraId="6E24EDDA" w14:textId="77777777" w:rsidR="003F2E91" w:rsidRDefault="003F2E91">
    <w:pPr>
      <w:pStyle w:val="Header"/>
      <w:jc w:val="right"/>
      <w:rPr>
        <w:b/>
        <w:sz w:val="20"/>
      </w:rPr>
    </w:pPr>
  </w:p>
  <w:p w14:paraId="19C5AAA0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A3A41" w14:textId="77777777" w:rsidR="003F2E91" w:rsidRDefault="003F2E91">
    <w:pPr>
      <w:pStyle w:val="Header"/>
      <w:rPr>
        <w:b/>
        <w:sz w:val="20"/>
      </w:rPr>
    </w:pPr>
  </w:p>
  <w:p w14:paraId="1F09D510" w14:textId="67B73364" w:rsidR="00B21511" w:rsidRDefault="00E00EA2" w:rsidP="00B21511">
    <w:pPr>
      <w:pStyle w:val="Header"/>
      <w:jc w:val="right"/>
      <w:rPr>
        <w:b/>
        <w:sz w:val="20"/>
      </w:rPr>
    </w:pPr>
    <w:r>
      <w:rPr>
        <w:b/>
        <w:sz w:val="20"/>
      </w:rPr>
      <w:t>5</w:t>
    </w:r>
    <w:r w:rsidR="00B21511">
      <w:rPr>
        <w:b/>
        <w:sz w:val="20"/>
      </w:rPr>
      <w:t>.0 Appendix</w:t>
    </w:r>
  </w:p>
  <w:p w14:paraId="573F8D9E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B7EDD" w14:textId="77777777" w:rsidR="003F2E91" w:rsidRDefault="003F2E91">
    <w:pPr>
      <w:pStyle w:val="Header"/>
      <w:rPr>
        <w:b/>
        <w:sz w:val="20"/>
      </w:rPr>
    </w:pPr>
  </w:p>
  <w:p w14:paraId="037E9C43" w14:textId="77777777" w:rsidR="003F2E91" w:rsidRDefault="003F2E91">
    <w:pPr>
      <w:pStyle w:val="Header"/>
      <w:jc w:val="right"/>
      <w:rPr>
        <w:b/>
        <w:sz w:val="20"/>
      </w:rPr>
    </w:pPr>
    <w:r>
      <w:rPr>
        <w:b/>
        <w:sz w:val="20"/>
      </w:rPr>
      <w:t>1.0  General Information</w:t>
    </w:r>
  </w:p>
  <w:p w14:paraId="2B3D5DC1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AA538E" w14:textId="77777777" w:rsidR="003F2E91" w:rsidRDefault="003F2E91">
    <w:pPr>
      <w:pStyle w:val="Header"/>
      <w:rPr>
        <w:b/>
        <w:sz w:val="20"/>
      </w:rPr>
    </w:pPr>
  </w:p>
  <w:p w14:paraId="685454C9" w14:textId="77777777" w:rsidR="003F2E91" w:rsidRDefault="003F2E91">
    <w:pPr>
      <w:pStyle w:val="Header"/>
      <w:jc w:val="right"/>
      <w:rPr>
        <w:b/>
        <w:sz w:val="20"/>
      </w:rPr>
    </w:pPr>
    <w:r>
      <w:rPr>
        <w:b/>
        <w:sz w:val="20"/>
      </w:rPr>
      <w:t>1.0  General Information</w:t>
    </w:r>
  </w:p>
  <w:p w14:paraId="064599EF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E78474" w14:textId="77777777" w:rsidR="003F2E91" w:rsidRDefault="003F2E91">
    <w:pPr>
      <w:pStyle w:val="Header"/>
      <w:rPr>
        <w:b/>
        <w:sz w:val="20"/>
      </w:rPr>
    </w:pPr>
  </w:p>
  <w:p w14:paraId="77D11587" w14:textId="74C72DF1" w:rsidR="003F2E91" w:rsidRDefault="003F2E91">
    <w:pPr>
      <w:pStyle w:val="Header"/>
      <w:jc w:val="right"/>
      <w:rPr>
        <w:sz w:val="20"/>
      </w:rPr>
    </w:pPr>
    <w:r>
      <w:rPr>
        <w:b/>
        <w:sz w:val="20"/>
      </w:rPr>
      <w:t xml:space="preserve">2.0  </w:t>
    </w:r>
    <w:r w:rsidR="00E1741C">
      <w:rPr>
        <w:b/>
        <w:sz w:val="20"/>
      </w:rPr>
      <w:t>Getting Started</w:t>
    </w:r>
  </w:p>
  <w:p w14:paraId="2B33CF82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  <w:p w14:paraId="5891BF03" w14:textId="77777777" w:rsidR="00703EC4" w:rsidRDefault="00703EC4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A788C1" w14:textId="77777777" w:rsidR="003F2E91" w:rsidRDefault="003F2E91">
    <w:pPr>
      <w:pStyle w:val="Header"/>
      <w:rPr>
        <w:b/>
        <w:sz w:val="20"/>
      </w:rPr>
    </w:pPr>
  </w:p>
  <w:p w14:paraId="343622DD" w14:textId="67BCD5ED" w:rsidR="003F2E91" w:rsidRDefault="003F2E91">
    <w:pPr>
      <w:pStyle w:val="Header"/>
      <w:jc w:val="right"/>
      <w:rPr>
        <w:b/>
        <w:sz w:val="20"/>
      </w:rPr>
    </w:pPr>
    <w:r>
      <w:rPr>
        <w:b/>
        <w:sz w:val="20"/>
      </w:rPr>
      <w:t xml:space="preserve">2.0  </w:t>
    </w:r>
    <w:r w:rsidR="00E1741C">
      <w:rPr>
        <w:b/>
        <w:sz w:val="20"/>
      </w:rPr>
      <w:t>Getting Started</w:t>
    </w:r>
  </w:p>
  <w:p w14:paraId="1BE44E75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38AE36" w14:textId="77777777" w:rsidR="003F2E91" w:rsidRDefault="003F2E91">
    <w:pPr>
      <w:pStyle w:val="Header"/>
      <w:rPr>
        <w:b/>
        <w:sz w:val="20"/>
      </w:rPr>
    </w:pPr>
  </w:p>
  <w:p w14:paraId="038045CE" w14:textId="521700B9" w:rsidR="003F2E91" w:rsidRDefault="003F2E91">
    <w:pPr>
      <w:pStyle w:val="Header"/>
      <w:jc w:val="right"/>
      <w:rPr>
        <w:b/>
        <w:sz w:val="20"/>
      </w:rPr>
    </w:pPr>
    <w:r>
      <w:rPr>
        <w:b/>
        <w:sz w:val="20"/>
      </w:rPr>
      <w:t xml:space="preserve">3.0  </w:t>
    </w:r>
    <w:r w:rsidR="00E1741C">
      <w:rPr>
        <w:b/>
        <w:sz w:val="20"/>
      </w:rPr>
      <w:t>TalkBox Simulator</w:t>
    </w:r>
    <w:r>
      <w:rPr>
        <w:b/>
        <w:sz w:val="20"/>
      </w:rPr>
      <w:t xml:space="preserve"> </w:t>
    </w:r>
  </w:p>
  <w:p w14:paraId="6B02B0CC" w14:textId="77777777" w:rsidR="003F2E91" w:rsidRDefault="003F2E91">
    <w:pPr>
      <w:pStyle w:val="Header"/>
      <w:pBdr>
        <w:top w:val="single" w:sz="12" w:space="1" w:color="auto"/>
      </w:pBdr>
      <w:rPr>
        <w:b/>
        <w:sz w:val="20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B91A2" w14:textId="77777777" w:rsidR="003F2E91" w:rsidRDefault="003F2E91">
    <w:pPr>
      <w:pStyle w:val="Header"/>
      <w:rPr>
        <w:b/>
        <w:sz w:val="20"/>
      </w:rPr>
    </w:pPr>
  </w:p>
  <w:p w14:paraId="742EC598" w14:textId="3E59E9C1" w:rsidR="003F2E91" w:rsidRDefault="003F2E91">
    <w:pPr>
      <w:pStyle w:val="Header"/>
      <w:jc w:val="right"/>
      <w:rPr>
        <w:b/>
        <w:sz w:val="20"/>
      </w:rPr>
    </w:pPr>
    <w:r>
      <w:rPr>
        <w:b/>
        <w:sz w:val="20"/>
      </w:rPr>
      <w:t xml:space="preserve">3.0  </w:t>
    </w:r>
    <w:r w:rsidR="00E1741C">
      <w:rPr>
        <w:b/>
        <w:sz w:val="20"/>
      </w:rPr>
      <w:t>TalkBox Simulator</w:t>
    </w:r>
  </w:p>
  <w:p w14:paraId="415F5EF1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D04E3" w14:textId="77777777" w:rsidR="003F2E91" w:rsidRDefault="003F2E91">
    <w:pPr>
      <w:pStyle w:val="Header"/>
      <w:rPr>
        <w:b/>
        <w:sz w:val="20"/>
      </w:rPr>
    </w:pPr>
  </w:p>
  <w:p w14:paraId="29613A7A" w14:textId="7636E9D4" w:rsidR="003F2E91" w:rsidRDefault="003F2E91">
    <w:pPr>
      <w:pStyle w:val="Header"/>
      <w:jc w:val="right"/>
      <w:rPr>
        <w:b/>
        <w:sz w:val="20"/>
      </w:rPr>
    </w:pPr>
    <w:r>
      <w:rPr>
        <w:b/>
        <w:sz w:val="20"/>
      </w:rPr>
      <w:t xml:space="preserve">4.0  </w:t>
    </w:r>
    <w:r w:rsidR="00807F10">
      <w:rPr>
        <w:b/>
        <w:sz w:val="20"/>
      </w:rPr>
      <w:t>Configuration</w:t>
    </w:r>
  </w:p>
  <w:p w14:paraId="120D3523" w14:textId="77777777" w:rsidR="003F2E91" w:rsidRDefault="003F2E91">
    <w:pPr>
      <w:pStyle w:val="Header"/>
      <w:pBdr>
        <w:top w:val="single" w:sz="12" w:space="1" w:color="auto"/>
      </w:pBdr>
      <w:rPr>
        <w:b/>
        <w:sz w:val="20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9A3F79" w14:textId="77777777" w:rsidR="003F2E91" w:rsidRDefault="003F2E91">
    <w:pPr>
      <w:pStyle w:val="Header"/>
      <w:rPr>
        <w:b/>
        <w:sz w:val="20"/>
      </w:rPr>
    </w:pPr>
  </w:p>
  <w:p w14:paraId="2881D715" w14:textId="74083E76" w:rsidR="003F2E91" w:rsidRDefault="00E00EA2">
    <w:pPr>
      <w:pStyle w:val="Header"/>
      <w:jc w:val="right"/>
      <w:rPr>
        <w:b/>
        <w:sz w:val="20"/>
      </w:rPr>
    </w:pPr>
    <w:r>
      <w:rPr>
        <w:b/>
        <w:sz w:val="20"/>
      </w:rPr>
      <w:t>5</w:t>
    </w:r>
    <w:r w:rsidR="00B21511">
      <w:rPr>
        <w:b/>
        <w:sz w:val="20"/>
      </w:rPr>
      <w:t>.0 Appendix</w:t>
    </w:r>
  </w:p>
  <w:p w14:paraId="1824F71B" w14:textId="77777777" w:rsidR="003F2E91" w:rsidRDefault="003F2E91">
    <w:pPr>
      <w:pStyle w:val="Header"/>
      <w:pBdr>
        <w:top w:val="single" w:sz="12" w:space="1" w:color="auto"/>
      </w:pBdr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29A9404"/>
    <w:lvl w:ilvl="0">
      <w:start w:val="1"/>
      <w:numFmt w:val="upperLetter"/>
      <w:pStyle w:val="Heading1"/>
      <w:lvlText w:val="%1."/>
      <w:lvlJc w:val="left"/>
      <w:pPr>
        <w:ind w:left="720" w:hanging="720"/>
      </w:pPr>
    </w:lvl>
    <w:lvl w:ilvl="1">
      <w:start w:val="1"/>
      <w:numFmt w:val="none"/>
      <w:pStyle w:val="Heading2"/>
      <w:suff w:val="nothing"/>
      <w:lvlText w:val=""/>
      <w:lvlJc w:val="left"/>
    </w:lvl>
    <w:lvl w:ilvl="2">
      <w:start w:val="1"/>
      <w:numFmt w:val="none"/>
      <w:pStyle w:val="Heading3"/>
      <w:suff w:val="nothing"/>
      <w:lvlText w:val=""/>
      <w:lvlJc w:val="left"/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none"/>
      <w:pStyle w:val="Heading5"/>
      <w:suff w:val="nothing"/>
      <w:lvlText w:val=""/>
      <w:lvlJc w:val="left"/>
    </w:lvl>
    <w:lvl w:ilvl="5">
      <w:start w:val="1"/>
      <w:numFmt w:val="none"/>
      <w:pStyle w:val="Heading6"/>
      <w:suff w:val="nothing"/>
      <w:lvlText w:val=""/>
      <w:lvlJc w:val="left"/>
    </w:lvl>
    <w:lvl w:ilvl="6">
      <w:start w:val="1"/>
      <w:numFmt w:val="none"/>
      <w:pStyle w:val="Heading7"/>
      <w:suff w:val="nothing"/>
      <w:lvlText w:val=""/>
      <w:lvlJc w:val="left"/>
    </w:lvl>
    <w:lvl w:ilvl="7">
      <w:start w:val="1"/>
      <w:numFmt w:val="none"/>
      <w:pStyle w:val="Heading8"/>
      <w:suff w:val="nothing"/>
      <w:lvlText w:val=""/>
      <w:lvlJc w:val="left"/>
    </w:lvl>
    <w:lvl w:ilvl="8">
      <w:start w:val="1"/>
      <w:numFmt w:val="none"/>
      <w:pStyle w:val="Heading9"/>
      <w:suff w:val="nothing"/>
      <w:lvlText w:val=""/>
      <w:lvlJc w:val="left"/>
    </w:lvl>
  </w:abstractNum>
  <w:abstractNum w:abstractNumId="1" w15:restartNumberingAfterBreak="0">
    <w:nsid w:val="FFFFFFFE"/>
    <w:multiLevelType w:val="singleLevel"/>
    <w:tmpl w:val="4A5E5416"/>
    <w:lvl w:ilvl="0">
      <w:numFmt w:val="decimal"/>
      <w:lvlText w:val="*"/>
      <w:lvlJc w:val="left"/>
    </w:lvl>
  </w:abstractNum>
  <w:abstractNum w:abstractNumId="2" w15:restartNumberingAfterBreak="0">
    <w:nsid w:val="0AAD3AEC"/>
    <w:multiLevelType w:val="hybridMultilevel"/>
    <w:tmpl w:val="84B0D4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921FF"/>
    <w:multiLevelType w:val="hybridMultilevel"/>
    <w:tmpl w:val="BAA4B9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117AF1"/>
    <w:multiLevelType w:val="hybridMultilevel"/>
    <w:tmpl w:val="89A4D3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C85BEF"/>
    <w:multiLevelType w:val="hybridMultilevel"/>
    <w:tmpl w:val="4BF45280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777B7122"/>
    <w:multiLevelType w:val="hybridMultilevel"/>
    <w:tmpl w:val="F50210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EC72D8"/>
    <w:multiLevelType w:val="multilevel"/>
    <w:tmpl w:val="57782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720"/>
        <w:lvlJc w:val="left"/>
        <w:pPr>
          <w:ind w:left="720" w:hanging="720"/>
        </w:pPr>
        <w:rPr>
          <w:rFonts w:ascii="Symbol" w:hAnsi="Symbol" w:hint="default"/>
        </w:rPr>
      </w:lvl>
    </w:lvlOverride>
  </w:num>
  <w:num w:numId="3">
    <w:abstractNumId w:val="1"/>
    <w:lvlOverride w:ilvl="0">
      <w:lvl w:ilvl="0">
        <w:start w:val="1"/>
        <w:numFmt w:val="bullet"/>
        <w:lvlText w:val=""/>
        <w:legacy w:legacy="1" w:legacySpace="0" w:legacyIndent="720"/>
        <w:lvlJc w:val="left"/>
        <w:pPr>
          <w:ind w:left="1440" w:hanging="720"/>
        </w:pPr>
        <w:rPr>
          <w:rFonts w:ascii="Symbol" w:hAnsi="Symbol" w:hint="default"/>
          <w:sz w:val="24"/>
        </w:rPr>
      </w:lvl>
    </w:lvlOverride>
  </w:num>
  <w:num w:numId="4">
    <w:abstractNumId w:val="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4"/>
  </w:num>
  <w:num w:numId="8">
    <w:abstractNumId w:val="2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MrM0MDK3MLEwMjFX0lEKTi0uzszPAykwqgUARDlIYiwAAAA="/>
  </w:docVars>
  <w:rsids>
    <w:rsidRoot w:val="00F45B11"/>
    <w:rsid w:val="000036BB"/>
    <w:rsid w:val="000075C7"/>
    <w:rsid w:val="0003053D"/>
    <w:rsid w:val="00040BEE"/>
    <w:rsid w:val="0007385A"/>
    <w:rsid w:val="000847D4"/>
    <w:rsid w:val="000D265A"/>
    <w:rsid w:val="000E626D"/>
    <w:rsid w:val="00101EC1"/>
    <w:rsid w:val="0012571A"/>
    <w:rsid w:val="00133F5A"/>
    <w:rsid w:val="00163BE5"/>
    <w:rsid w:val="001746C1"/>
    <w:rsid w:val="00197413"/>
    <w:rsid w:val="001C6B31"/>
    <w:rsid w:val="001E5278"/>
    <w:rsid w:val="00242F88"/>
    <w:rsid w:val="0024703E"/>
    <w:rsid w:val="00250E1E"/>
    <w:rsid w:val="0026028E"/>
    <w:rsid w:val="0026060A"/>
    <w:rsid w:val="002A6FD0"/>
    <w:rsid w:val="002A7C90"/>
    <w:rsid w:val="002D35C9"/>
    <w:rsid w:val="00322C4B"/>
    <w:rsid w:val="00340191"/>
    <w:rsid w:val="00345117"/>
    <w:rsid w:val="00357590"/>
    <w:rsid w:val="00390651"/>
    <w:rsid w:val="003F2E91"/>
    <w:rsid w:val="003F53A2"/>
    <w:rsid w:val="00424551"/>
    <w:rsid w:val="00427D89"/>
    <w:rsid w:val="0043323F"/>
    <w:rsid w:val="00437CE4"/>
    <w:rsid w:val="004931D1"/>
    <w:rsid w:val="004B3B32"/>
    <w:rsid w:val="004C4425"/>
    <w:rsid w:val="004C540C"/>
    <w:rsid w:val="00500DD6"/>
    <w:rsid w:val="00506CE0"/>
    <w:rsid w:val="005262DC"/>
    <w:rsid w:val="005324BE"/>
    <w:rsid w:val="00543B63"/>
    <w:rsid w:val="00592916"/>
    <w:rsid w:val="005B47C9"/>
    <w:rsid w:val="005C3DE1"/>
    <w:rsid w:val="00602168"/>
    <w:rsid w:val="006511C4"/>
    <w:rsid w:val="0068358F"/>
    <w:rsid w:val="00683BE9"/>
    <w:rsid w:val="006A669E"/>
    <w:rsid w:val="006C3587"/>
    <w:rsid w:val="006C64F2"/>
    <w:rsid w:val="006D4280"/>
    <w:rsid w:val="006D44C9"/>
    <w:rsid w:val="00703EC4"/>
    <w:rsid w:val="00720DCF"/>
    <w:rsid w:val="007429A3"/>
    <w:rsid w:val="0076460A"/>
    <w:rsid w:val="007811B1"/>
    <w:rsid w:val="00782E7F"/>
    <w:rsid w:val="007C0915"/>
    <w:rsid w:val="008029EB"/>
    <w:rsid w:val="00807F10"/>
    <w:rsid w:val="00811E5E"/>
    <w:rsid w:val="00814712"/>
    <w:rsid w:val="00822A77"/>
    <w:rsid w:val="00870B16"/>
    <w:rsid w:val="00874EFA"/>
    <w:rsid w:val="008B0F96"/>
    <w:rsid w:val="008F543C"/>
    <w:rsid w:val="009025A1"/>
    <w:rsid w:val="00947DC5"/>
    <w:rsid w:val="00950010"/>
    <w:rsid w:val="00952998"/>
    <w:rsid w:val="009869C5"/>
    <w:rsid w:val="00991545"/>
    <w:rsid w:val="009B378D"/>
    <w:rsid w:val="009D2798"/>
    <w:rsid w:val="009D54C5"/>
    <w:rsid w:val="009D71CC"/>
    <w:rsid w:val="00A32CE0"/>
    <w:rsid w:val="00A44DD8"/>
    <w:rsid w:val="00A54A1A"/>
    <w:rsid w:val="00A56D1D"/>
    <w:rsid w:val="00A7645B"/>
    <w:rsid w:val="00A87459"/>
    <w:rsid w:val="00A923E3"/>
    <w:rsid w:val="00AE7955"/>
    <w:rsid w:val="00AF3E7D"/>
    <w:rsid w:val="00B00A9C"/>
    <w:rsid w:val="00B052E8"/>
    <w:rsid w:val="00B130F5"/>
    <w:rsid w:val="00B15DF7"/>
    <w:rsid w:val="00B21511"/>
    <w:rsid w:val="00B42BE3"/>
    <w:rsid w:val="00B66ED0"/>
    <w:rsid w:val="00B819A8"/>
    <w:rsid w:val="00B825B3"/>
    <w:rsid w:val="00B94DA1"/>
    <w:rsid w:val="00BA3036"/>
    <w:rsid w:val="00BB0F89"/>
    <w:rsid w:val="00BF503E"/>
    <w:rsid w:val="00C3018C"/>
    <w:rsid w:val="00CA5650"/>
    <w:rsid w:val="00D31514"/>
    <w:rsid w:val="00D3188F"/>
    <w:rsid w:val="00D348A6"/>
    <w:rsid w:val="00DC198E"/>
    <w:rsid w:val="00DC6382"/>
    <w:rsid w:val="00DD1723"/>
    <w:rsid w:val="00DE71B4"/>
    <w:rsid w:val="00E00EA2"/>
    <w:rsid w:val="00E0400D"/>
    <w:rsid w:val="00E078F5"/>
    <w:rsid w:val="00E1741C"/>
    <w:rsid w:val="00E27140"/>
    <w:rsid w:val="00E313EF"/>
    <w:rsid w:val="00E5401A"/>
    <w:rsid w:val="00E60F87"/>
    <w:rsid w:val="00E61631"/>
    <w:rsid w:val="00E61E4E"/>
    <w:rsid w:val="00E665F9"/>
    <w:rsid w:val="00E82567"/>
    <w:rsid w:val="00E8338D"/>
    <w:rsid w:val="00EA1FA6"/>
    <w:rsid w:val="00ED1C3D"/>
    <w:rsid w:val="00ED4D5F"/>
    <w:rsid w:val="00EE44FC"/>
    <w:rsid w:val="00F1603E"/>
    <w:rsid w:val="00F21B58"/>
    <w:rsid w:val="00F45B11"/>
    <w:rsid w:val="00F70882"/>
    <w:rsid w:val="00F963E3"/>
    <w:rsid w:val="00FC0B83"/>
    <w:rsid w:val="00FE2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AE51A3"/>
  <w15:docId w15:val="{67B5BA78-BD98-4A52-9BD5-F2E0CF83D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1631"/>
    <w:pPr>
      <w:overflowPunct w:val="0"/>
      <w:autoSpaceDE w:val="0"/>
      <w:autoSpaceDN w:val="0"/>
      <w:adjustRightInd w:val="0"/>
      <w:textAlignment w:val="baseline"/>
    </w:pPr>
    <w:rPr>
      <w:sz w:val="22"/>
    </w:rPr>
  </w:style>
  <w:style w:type="paragraph" w:styleId="Heading1">
    <w:name w:val="heading 1"/>
    <w:basedOn w:val="Normal"/>
    <w:next w:val="Normal"/>
    <w:qFormat/>
    <w:rsid w:val="00E61631"/>
    <w:pPr>
      <w:keepNext/>
      <w:numPr>
        <w:numId w:val="1"/>
      </w:numPr>
      <w:tabs>
        <w:tab w:val="left" w:pos="720"/>
      </w:tabs>
      <w:spacing w:before="240" w:after="60"/>
      <w:outlineLvl w:val="0"/>
    </w:pPr>
    <w:rPr>
      <w:rFonts w:ascii="Arial" w:hAnsi="Arial"/>
      <w:b/>
      <w:caps/>
      <w:kern w:val="28"/>
      <w:sz w:val="28"/>
    </w:rPr>
  </w:style>
  <w:style w:type="paragraph" w:styleId="Heading2">
    <w:name w:val="heading 2"/>
    <w:basedOn w:val="Normal"/>
    <w:next w:val="Normal"/>
    <w:qFormat/>
    <w:rsid w:val="00E61631"/>
    <w:pPr>
      <w:keepNext/>
      <w:numPr>
        <w:ilvl w:val="1"/>
        <w:numId w:val="1"/>
      </w:numPr>
      <w:spacing w:before="240" w:after="60"/>
      <w:ind w:left="720" w:hanging="720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qFormat/>
    <w:rsid w:val="00E61631"/>
    <w:pPr>
      <w:keepNext/>
      <w:numPr>
        <w:ilvl w:val="2"/>
        <w:numId w:val="1"/>
      </w:numPr>
      <w:spacing w:before="240" w:after="60"/>
      <w:ind w:left="720" w:hanging="720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E61631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i/>
    </w:rPr>
  </w:style>
  <w:style w:type="paragraph" w:styleId="Heading5">
    <w:name w:val="heading 5"/>
    <w:basedOn w:val="Normal"/>
    <w:next w:val="Normal"/>
    <w:qFormat/>
    <w:rsid w:val="00E61631"/>
    <w:pPr>
      <w:numPr>
        <w:ilvl w:val="4"/>
        <w:numId w:val="1"/>
      </w:numPr>
      <w:spacing w:before="240" w:after="60"/>
      <w:outlineLvl w:val="4"/>
    </w:pPr>
    <w:rPr>
      <w:rFonts w:ascii="Arial" w:hAnsi="Arial"/>
      <w:b/>
    </w:rPr>
  </w:style>
  <w:style w:type="paragraph" w:styleId="Heading6">
    <w:name w:val="heading 6"/>
    <w:basedOn w:val="Normal"/>
    <w:next w:val="Normal"/>
    <w:qFormat/>
    <w:rsid w:val="00E61631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E61631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E61631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E61631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rsid w:val="00E6163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E6163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E61631"/>
  </w:style>
  <w:style w:type="paragraph" w:styleId="TOC1">
    <w:name w:val="toc 1"/>
    <w:basedOn w:val="Normal"/>
    <w:next w:val="Normal"/>
    <w:uiPriority w:val="39"/>
    <w:rsid w:val="00E61631"/>
    <w:pPr>
      <w:tabs>
        <w:tab w:val="right" w:leader="dot" w:pos="9360"/>
      </w:tabs>
      <w:spacing w:before="120"/>
    </w:pPr>
    <w:rPr>
      <w:b/>
      <w:i/>
    </w:rPr>
  </w:style>
  <w:style w:type="paragraph" w:styleId="TOC2">
    <w:name w:val="toc 2"/>
    <w:basedOn w:val="Normal"/>
    <w:next w:val="Normal"/>
    <w:uiPriority w:val="39"/>
    <w:rsid w:val="00E61631"/>
    <w:pPr>
      <w:tabs>
        <w:tab w:val="right" w:leader="dot" w:pos="9360"/>
      </w:tabs>
      <w:spacing w:before="120"/>
      <w:ind w:left="240"/>
    </w:pPr>
    <w:rPr>
      <w:b/>
    </w:rPr>
  </w:style>
  <w:style w:type="paragraph" w:styleId="TOC3">
    <w:name w:val="toc 3"/>
    <w:basedOn w:val="Normal"/>
    <w:next w:val="Normal"/>
    <w:uiPriority w:val="39"/>
    <w:rsid w:val="00E61631"/>
    <w:pPr>
      <w:tabs>
        <w:tab w:val="right" w:leader="dot" w:pos="9360"/>
      </w:tabs>
      <w:ind w:left="480"/>
    </w:pPr>
    <w:rPr>
      <w:sz w:val="20"/>
    </w:rPr>
  </w:style>
  <w:style w:type="paragraph" w:styleId="TOC4">
    <w:name w:val="toc 4"/>
    <w:basedOn w:val="Normal"/>
    <w:next w:val="Normal"/>
    <w:semiHidden/>
    <w:rsid w:val="00E61631"/>
    <w:pPr>
      <w:tabs>
        <w:tab w:val="right" w:leader="dot" w:pos="9360"/>
      </w:tabs>
      <w:ind w:left="720"/>
    </w:pPr>
    <w:rPr>
      <w:sz w:val="20"/>
    </w:rPr>
  </w:style>
  <w:style w:type="paragraph" w:styleId="TOC5">
    <w:name w:val="toc 5"/>
    <w:basedOn w:val="Normal"/>
    <w:next w:val="Normal"/>
    <w:semiHidden/>
    <w:rsid w:val="00E61631"/>
    <w:pPr>
      <w:tabs>
        <w:tab w:val="right" w:leader="dot" w:pos="9360"/>
      </w:tabs>
      <w:ind w:left="960"/>
    </w:pPr>
    <w:rPr>
      <w:sz w:val="20"/>
    </w:rPr>
  </w:style>
  <w:style w:type="paragraph" w:styleId="TOC6">
    <w:name w:val="toc 6"/>
    <w:basedOn w:val="Normal"/>
    <w:next w:val="Normal"/>
    <w:semiHidden/>
    <w:rsid w:val="00E61631"/>
    <w:pPr>
      <w:tabs>
        <w:tab w:val="right" w:leader="dot" w:pos="9360"/>
      </w:tabs>
      <w:ind w:left="1200"/>
    </w:pPr>
    <w:rPr>
      <w:sz w:val="20"/>
    </w:rPr>
  </w:style>
  <w:style w:type="paragraph" w:styleId="TOC7">
    <w:name w:val="toc 7"/>
    <w:basedOn w:val="Normal"/>
    <w:next w:val="Normal"/>
    <w:semiHidden/>
    <w:rsid w:val="00E61631"/>
    <w:pPr>
      <w:tabs>
        <w:tab w:val="right" w:leader="dot" w:pos="9360"/>
      </w:tabs>
      <w:ind w:left="1440"/>
    </w:pPr>
    <w:rPr>
      <w:sz w:val="20"/>
    </w:rPr>
  </w:style>
  <w:style w:type="paragraph" w:styleId="TOC8">
    <w:name w:val="toc 8"/>
    <w:basedOn w:val="Normal"/>
    <w:next w:val="Normal"/>
    <w:semiHidden/>
    <w:rsid w:val="00E61631"/>
    <w:pPr>
      <w:tabs>
        <w:tab w:val="right" w:leader="dot" w:pos="9360"/>
      </w:tabs>
      <w:ind w:left="1680"/>
    </w:pPr>
    <w:rPr>
      <w:sz w:val="20"/>
    </w:rPr>
  </w:style>
  <w:style w:type="paragraph" w:styleId="TOC9">
    <w:name w:val="toc 9"/>
    <w:basedOn w:val="Normal"/>
    <w:next w:val="Normal"/>
    <w:semiHidden/>
    <w:rsid w:val="00E61631"/>
    <w:pPr>
      <w:tabs>
        <w:tab w:val="right" w:leader="dot" w:pos="9360"/>
      </w:tabs>
      <w:ind w:left="1920"/>
    </w:pPr>
    <w:rPr>
      <w:sz w:val="20"/>
    </w:rPr>
  </w:style>
  <w:style w:type="character" w:styleId="Hyperlink">
    <w:name w:val="Hyperlink"/>
    <w:basedOn w:val="DefaultParagraphFont"/>
    <w:semiHidden/>
    <w:rsid w:val="00E61631"/>
    <w:rPr>
      <w:color w:val="0000FF"/>
      <w:u w:val="single"/>
    </w:rPr>
  </w:style>
  <w:style w:type="paragraph" w:customStyle="1" w:styleId="bullet2">
    <w:name w:val="bullet2"/>
    <w:basedOn w:val="Normal"/>
    <w:rsid w:val="00E61631"/>
    <w:pPr>
      <w:tabs>
        <w:tab w:val="left" w:pos="1440"/>
      </w:tabs>
      <w:spacing w:before="60" w:after="60"/>
      <w:ind w:left="1440" w:hanging="720"/>
    </w:pPr>
  </w:style>
  <w:style w:type="paragraph" w:customStyle="1" w:styleId="bullet">
    <w:name w:val="bullet"/>
    <w:basedOn w:val="Normal"/>
    <w:rsid w:val="00E61631"/>
    <w:pPr>
      <w:spacing w:before="60" w:after="60"/>
      <w:ind w:left="720" w:hanging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7C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CE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025A1"/>
    <w:pPr>
      <w:overflowPunct/>
      <w:autoSpaceDE/>
      <w:autoSpaceDN/>
      <w:adjustRightInd/>
      <w:spacing w:after="240"/>
      <w:textAlignment w:val="auto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AE7955"/>
    <w:rPr>
      <w:b/>
      <w:bCs/>
    </w:rPr>
  </w:style>
  <w:style w:type="paragraph" w:styleId="BodyText">
    <w:name w:val="Body Text"/>
    <w:basedOn w:val="Normal"/>
    <w:link w:val="BodyTextChar"/>
    <w:rsid w:val="008B0F96"/>
    <w:pPr>
      <w:keepLines/>
      <w:widowControl w:val="0"/>
      <w:overflowPunct/>
      <w:autoSpaceDE/>
      <w:autoSpaceDN/>
      <w:adjustRightInd/>
      <w:spacing w:after="120" w:line="240" w:lineRule="atLeast"/>
      <w:ind w:left="720"/>
      <w:textAlignment w:val="auto"/>
    </w:pPr>
    <w:rPr>
      <w:sz w:val="20"/>
    </w:rPr>
  </w:style>
  <w:style w:type="character" w:customStyle="1" w:styleId="BodyTextChar">
    <w:name w:val="Body Text Char"/>
    <w:basedOn w:val="DefaultParagraphFont"/>
    <w:link w:val="BodyText"/>
    <w:rsid w:val="008B0F96"/>
  </w:style>
  <w:style w:type="paragraph" w:styleId="ListParagraph">
    <w:name w:val="List Paragraph"/>
    <w:basedOn w:val="Normal"/>
    <w:uiPriority w:val="34"/>
    <w:qFormat/>
    <w:rsid w:val="004B3B32"/>
    <w:pPr>
      <w:ind w:leftChars="400" w:left="800"/>
    </w:pPr>
  </w:style>
  <w:style w:type="character" w:styleId="UnresolvedMention">
    <w:name w:val="Unresolved Mention"/>
    <w:basedOn w:val="DefaultParagraphFont"/>
    <w:uiPriority w:val="99"/>
    <w:semiHidden/>
    <w:unhideWhenUsed/>
    <w:rsid w:val="004C540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E825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32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59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0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60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6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8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191262">
                  <w:marLeft w:val="-9660"/>
                  <w:marRight w:val="-96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836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072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7451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571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524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3008677">
                                              <w:marLeft w:val="0"/>
                                              <w:marRight w:val="0"/>
                                              <w:marTop w:val="0"/>
                                              <w:marBottom w:val="24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26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1.png"/><Relationship Id="rId25" Type="http://schemas.openxmlformats.org/officeDocument/2006/relationships/footer" Target="footer8.xm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JacobJae/EECS2311_group5/archive/master.zip" TargetMode="External"/><Relationship Id="rId20" Type="http://schemas.openxmlformats.org/officeDocument/2006/relationships/header" Target="header6.xml"/><Relationship Id="rId29" Type="http://schemas.openxmlformats.org/officeDocument/2006/relationships/footer" Target="footer10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8.xm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footer" Target="footer7.xml"/><Relationship Id="rId28" Type="http://schemas.openxmlformats.org/officeDocument/2006/relationships/header" Target="header9.xml"/><Relationship Id="rId10" Type="http://schemas.openxmlformats.org/officeDocument/2006/relationships/header" Target="header2.xml"/><Relationship Id="rId19" Type="http://schemas.openxmlformats.org/officeDocument/2006/relationships/footer" Target="footer5.xml"/><Relationship Id="rId31" Type="http://schemas.openxmlformats.org/officeDocument/2006/relationships/footer" Target="footer1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header" Target="header10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5E7BBD-B061-4BFC-B5E5-C419171C7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6</Pages>
  <Words>1184</Words>
  <Characters>6750</Characters>
  <Application>Microsoft Office Word</Application>
  <DocSecurity>0</DocSecurity>
  <Lines>56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9</vt:i4>
      </vt:variant>
      <vt:variant>
        <vt:lpstr>제목</vt:lpstr>
      </vt:variant>
      <vt:variant>
        <vt:i4>1</vt:i4>
      </vt:variant>
    </vt:vector>
  </HeadingPairs>
  <TitlesOfParts>
    <vt:vector size="21" baseType="lpstr">
      <vt:lpstr>User's Manual Template</vt:lpstr>
      <vt:lpstr>GENERAL INFORMATION</vt:lpstr>
      <vt:lpstr>    1.1	System Overview</vt:lpstr>
      <vt:lpstr>    1.2	System Requirement</vt:lpstr>
      <vt:lpstr>    1.3 Client Overview and General Requirements</vt:lpstr>
      <vt:lpstr>GETTING STARTED</vt:lpstr>
      <vt:lpstr>    2.1	Setting up JRE 1.8</vt:lpstr>
      <vt:lpstr>    2.2	Download Software</vt:lpstr>
      <vt:lpstr>    2.3	Starting TalkBox.jar</vt:lpstr>
      <vt:lpstr>TALKBOX SIMULATOR</vt:lpstr>
      <vt:lpstr>    3.1	Client Requirements</vt:lpstr>
      <vt:lpstr>    3.2	System Working </vt:lpstr>
      <vt:lpstr>    3.3	Client Use Case </vt:lpstr>
      <vt:lpstr>    3.4 Acceptance Use Case: TalkBox App</vt:lpstr>
      <vt:lpstr>/CONFIGURATION</vt:lpstr>
      <vt:lpstr>    4.1	Client Requirements</vt:lpstr>
      <vt:lpstr>    4.2	System Working </vt:lpstr>
      <vt:lpstr>    4.3	System Testing</vt:lpstr>
      <vt:lpstr>    4.4 Acceptance Use Case</vt:lpstr>
      <vt:lpstr>Appendix</vt:lpstr>
      <vt:lpstr>User's Manual Template</vt:lpstr>
    </vt:vector>
  </TitlesOfParts>
  <Company>CHM</Company>
  <LinksUpToDate>false</LinksUpToDate>
  <CharactersWithSpaces>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's Manual Template</dc:title>
  <dc:creator>CHM Team</dc:creator>
  <cp:lastModifiedBy>Karmit Patel</cp:lastModifiedBy>
  <cp:revision>43</cp:revision>
  <cp:lastPrinted>2019-02-25T01:59:00Z</cp:lastPrinted>
  <dcterms:created xsi:type="dcterms:W3CDTF">2019-02-25T00:42:00Z</dcterms:created>
  <dcterms:modified xsi:type="dcterms:W3CDTF">2019-02-25T01:59:00Z</dcterms:modified>
</cp:coreProperties>
</file>